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65AC01" w14:textId="18AE245A" w:rsidR="0045734D" w:rsidRPr="00065D0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065D07">
        <w:rPr>
          <w:lang w:val="lt-LT"/>
        </w:rPr>
        <w:t>Forma patvirtinta</w:t>
      </w:r>
    </w:p>
    <w:p w14:paraId="42BF5B66" w14:textId="156A625F" w:rsidR="0045734D" w:rsidRPr="00065D0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065D07">
        <w:rPr>
          <w:lang w:val="lt-LT"/>
        </w:rPr>
        <w:t>Lietuvos mokslo tarybos pirmininko</w:t>
      </w:r>
    </w:p>
    <w:p w14:paraId="200B37B9" w14:textId="77777777" w:rsidR="00A05A32" w:rsidRDefault="00FC62ED" w:rsidP="0045734D">
      <w:pPr>
        <w:tabs>
          <w:tab w:val="left" w:pos="4219"/>
        </w:tabs>
        <w:ind w:left="6096"/>
        <w:rPr>
          <w:lang w:val="lt-LT"/>
        </w:rPr>
      </w:pPr>
      <w:r w:rsidRPr="00065D07">
        <w:rPr>
          <w:lang w:val="lt-LT"/>
        </w:rPr>
        <w:t>202</w:t>
      </w:r>
      <w:r w:rsidR="002C46CA" w:rsidRPr="00065D07">
        <w:rPr>
          <w:lang w:val="lt-LT"/>
        </w:rPr>
        <w:t xml:space="preserve">6 </w:t>
      </w:r>
      <w:r w:rsidR="0045734D" w:rsidRPr="00065D07">
        <w:rPr>
          <w:lang w:val="lt-LT"/>
        </w:rPr>
        <w:t>m.</w:t>
      </w:r>
      <w:r w:rsidR="00D31AA6" w:rsidRPr="00065D07">
        <w:rPr>
          <w:lang w:val="lt-LT"/>
        </w:rPr>
        <w:t xml:space="preserve"> </w:t>
      </w:r>
      <w:r w:rsidR="00A05A32">
        <w:rPr>
          <w:lang w:val="lt-LT"/>
        </w:rPr>
        <w:t xml:space="preserve">sausio 26 </w:t>
      </w:r>
      <w:r w:rsidR="0045734D" w:rsidRPr="00065D07">
        <w:rPr>
          <w:lang w:val="lt-LT"/>
        </w:rPr>
        <w:t xml:space="preserve">d. įsakymu </w:t>
      </w:r>
    </w:p>
    <w:p w14:paraId="2D4C8439" w14:textId="2185AB59" w:rsidR="0045734D" w:rsidRPr="00065D07" w:rsidRDefault="0045734D" w:rsidP="0045734D">
      <w:pPr>
        <w:tabs>
          <w:tab w:val="left" w:pos="4219"/>
        </w:tabs>
        <w:ind w:left="6096"/>
        <w:rPr>
          <w:lang w:val="lt-LT"/>
        </w:rPr>
      </w:pPr>
      <w:r w:rsidRPr="00065D07">
        <w:rPr>
          <w:lang w:val="lt-LT"/>
        </w:rPr>
        <w:t>Nr.</w:t>
      </w:r>
      <w:r w:rsidR="00A05A32">
        <w:rPr>
          <w:lang w:val="lt-LT"/>
        </w:rPr>
        <w:t xml:space="preserve"> V-40</w:t>
      </w:r>
    </w:p>
    <w:p w14:paraId="7A71B609" w14:textId="77777777" w:rsidR="0045734D" w:rsidRPr="00065D07" w:rsidRDefault="0045734D" w:rsidP="0045734D">
      <w:pPr>
        <w:tabs>
          <w:tab w:val="left" w:pos="4219"/>
        </w:tabs>
        <w:ind w:left="6096"/>
        <w:rPr>
          <w:lang w:val="lt-LT"/>
        </w:rPr>
      </w:pPr>
    </w:p>
    <w:p w14:paraId="6B347A76" w14:textId="24C35B29" w:rsidR="00D744A1" w:rsidRPr="00065D07" w:rsidRDefault="0045734D" w:rsidP="00063B27">
      <w:pPr>
        <w:tabs>
          <w:tab w:val="left" w:pos="4219"/>
        </w:tabs>
        <w:jc w:val="center"/>
        <w:rPr>
          <w:b/>
          <w:lang w:val="lt-LT"/>
        </w:rPr>
      </w:pPr>
      <w:r w:rsidRPr="00065D07">
        <w:rPr>
          <w:b/>
          <w:lang w:val="lt-LT"/>
        </w:rPr>
        <w:t>(</w:t>
      </w:r>
      <w:r w:rsidR="00471155" w:rsidRPr="00065D07">
        <w:rPr>
          <w:b/>
          <w:lang w:val="lt-LT"/>
        </w:rPr>
        <w:t>P</w:t>
      </w:r>
      <w:r w:rsidR="00D744A1" w:rsidRPr="00065D07">
        <w:rPr>
          <w:b/>
          <w:lang w:val="lt-LT"/>
        </w:rPr>
        <w:t>araiškos</w:t>
      </w:r>
      <w:r w:rsidRPr="00065D07">
        <w:rPr>
          <w:b/>
          <w:lang w:val="lt-LT"/>
        </w:rPr>
        <w:t xml:space="preserve"> </w:t>
      </w:r>
      <w:r w:rsidR="00471155" w:rsidRPr="00065D07">
        <w:rPr>
          <w:b/>
          <w:lang w:val="lt-LT"/>
        </w:rPr>
        <w:t xml:space="preserve">konkurso būdu skirstomai </w:t>
      </w:r>
      <w:r w:rsidR="0068365C" w:rsidRPr="00065D07">
        <w:rPr>
          <w:b/>
          <w:lang w:val="lt-LT"/>
        </w:rPr>
        <w:t xml:space="preserve">meno </w:t>
      </w:r>
      <w:r w:rsidR="00471155" w:rsidRPr="00065D07">
        <w:rPr>
          <w:b/>
          <w:lang w:val="lt-LT"/>
        </w:rPr>
        <w:t xml:space="preserve">doktorantūros vietai gauti </w:t>
      </w:r>
      <w:r w:rsidRPr="00065D07">
        <w:rPr>
          <w:b/>
          <w:lang w:val="lt-LT"/>
        </w:rPr>
        <w:t>forma)</w:t>
      </w:r>
    </w:p>
    <w:p w14:paraId="0170A12C" w14:textId="491130C4" w:rsidR="0045734D" w:rsidRPr="00065D07" w:rsidRDefault="00471155" w:rsidP="00063B27">
      <w:pPr>
        <w:tabs>
          <w:tab w:val="left" w:pos="4219"/>
        </w:tabs>
        <w:spacing w:before="120" w:after="120"/>
        <w:jc w:val="center"/>
        <w:rPr>
          <w:b/>
          <w:lang w:val="lt-LT"/>
        </w:rPr>
      </w:pPr>
      <w:r w:rsidRPr="00065D07">
        <w:rPr>
          <w:b/>
          <w:lang w:val="lt-LT"/>
        </w:rPr>
        <w:t>PARAIŠKA KONKURSO BŪDU SKIRSTOMAI</w:t>
      </w:r>
      <w:r w:rsidR="00D744A1" w:rsidRPr="00065D07">
        <w:rPr>
          <w:b/>
          <w:lang w:val="lt-LT"/>
        </w:rPr>
        <w:t xml:space="preserve"> </w:t>
      </w:r>
      <w:r w:rsidR="0068365C" w:rsidRPr="00065D07">
        <w:rPr>
          <w:b/>
          <w:lang w:val="lt-LT"/>
        </w:rPr>
        <w:t xml:space="preserve">MENO </w:t>
      </w:r>
      <w:r w:rsidR="00D744A1" w:rsidRPr="00065D07">
        <w:rPr>
          <w:b/>
          <w:lang w:val="lt-LT"/>
        </w:rPr>
        <w:t>DOKTORANTŪROS VIETAI GAUTI</w:t>
      </w:r>
    </w:p>
    <w:p w14:paraId="64930EF7" w14:textId="6A708FD0" w:rsidR="00ED5334" w:rsidRPr="00065D07" w:rsidRDefault="00ED5334" w:rsidP="00B916CC">
      <w:pPr>
        <w:tabs>
          <w:tab w:val="left" w:pos="4219"/>
        </w:tabs>
        <w:rPr>
          <w:i/>
          <w:lang w:val="lt-LT"/>
        </w:rPr>
      </w:pPr>
      <w:r w:rsidRPr="00065D07">
        <w:rPr>
          <w:lang w:val="lt-LT"/>
        </w:rPr>
        <w:t>Gauta Lietuvos mokslo taryboje</w:t>
      </w:r>
      <w:r w:rsidRPr="00065D07">
        <w:rPr>
          <w:i/>
          <w:lang w:val="lt-LT"/>
        </w:rPr>
        <w:tab/>
        <w:t xml:space="preserve">. . . . . . . . . . . . . . . </w:t>
      </w:r>
      <w:r w:rsidR="00BB2D2A" w:rsidRPr="00065D07">
        <w:rPr>
          <w:i/>
          <w:lang w:val="lt-LT"/>
        </w:rPr>
        <w:t>. . . . . . . . . .</w:t>
      </w:r>
    </w:p>
    <w:p w14:paraId="78B2179B" w14:textId="673611E8" w:rsidR="00ED5334" w:rsidRPr="00065D07" w:rsidRDefault="00BB2D2A" w:rsidP="00B916C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065D07">
        <w:rPr>
          <w:i/>
          <w:sz w:val="20"/>
          <w:szCs w:val="20"/>
          <w:lang w:val="lt-LT"/>
        </w:rPr>
        <w:tab/>
        <w:t>            </w:t>
      </w:r>
      <w:r w:rsidR="00ED5334" w:rsidRPr="00065D07">
        <w:rPr>
          <w:i/>
          <w:sz w:val="20"/>
          <w:szCs w:val="20"/>
          <w:lang w:val="lt-LT"/>
        </w:rPr>
        <w:t>(Data, laikas – pildo Taryba)</w:t>
      </w:r>
    </w:p>
    <w:p w14:paraId="63409B81" w14:textId="557F0EE9" w:rsidR="00ED5334" w:rsidRPr="00065D07" w:rsidRDefault="00ED5334" w:rsidP="00B916CC">
      <w:pPr>
        <w:tabs>
          <w:tab w:val="left" w:pos="4219"/>
        </w:tabs>
        <w:rPr>
          <w:lang w:val="lt-LT"/>
        </w:rPr>
      </w:pPr>
      <w:r w:rsidRPr="00065D07">
        <w:rPr>
          <w:lang w:val="lt-LT"/>
        </w:rPr>
        <w:t>Paraiškos registracijos Nr.</w:t>
      </w:r>
      <w:r w:rsidRPr="00065D07">
        <w:rPr>
          <w:i/>
          <w:lang w:val="lt-LT"/>
        </w:rPr>
        <w:tab/>
      </w:r>
      <w:r w:rsidR="00D744A1" w:rsidRPr="00065D07">
        <w:rPr>
          <w:lang w:val="lt-LT"/>
        </w:rPr>
        <w:t>P-P</w:t>
      </w:r>
      <w:r w:rsidR="00BB2D2A" w:rsidRPr="00065D07">
        <w:rPr>
          <w:lang w:val="lt-LT"/>
        </w:rPr>
        <w:t>AD-</w:t>
      </w:r>
      <w:r w:rsidR="002714E8" w:rsidRPr="00065D07">
        <w:rPr>
          <w:lang w:val="lt-LT"/>
        </w:rPr>
        <w:t>2</w:t>
      </w:r>
      <w:r w:rsidR="002C46CA" w:rsidRPr="00065D07">
        <w:t>6</w:t>
      </w:r>
      <w:r w:rsidR="00BB2D2A" w:rsidRPr="00065D07">
        <w:rPr>
          <w:lang w:val="lt-LT"/>
        </w:rPr>
        <w:t>-</w:t>
      </w:r>
      <w:r w:rsidR="00BB2D2A" w:rsidRPr="00065D07">
        <w:rPr>
          <w:i/>
          <w:lang w:val="lt-LT"/>
        </w:rPr>
        <w:t>. . . . . . . . . .</w:t>
      </w:r>
    </w:p>
    <w:p w14:paraId="7DF2287F" w14:textId="75B1C61F" w:rsidR="00865337" w:rsidRPr="00065D07" w:rsidRDefault="00BB2D2A" w:rsidP="00063B27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065D07">
        <w:rPr>
          <w:i/>
          <w:sz w:val="20"/>
          <w:szCs w:val="20"/>
          <w:lang w:val="lt-LT"/>
        </w:rPr>
        <w:tab/>
        <w:t>         </w:t>
      </w:r>
      <w:r w:rsidR="00ED5334" w:rsidRPr="00065D07">
        <w:rPr>
          <w:i/>
          <w:sz w:val="20"/>
          <w:szCs w:val="20"/>
          <w:lang w:val="lt-LT"/>
        </w:rPr>
        <w:t xml:space="preserve"> (Pildo </w:t>
      </w:r>
      <w:r w:rsidR="00E04FEC" w:rsidRPr="00065D07">
        <w:rPr>
          <w:i/>
          <w:sz w:val="20"/>
          <w:szCs w:val="20"/>
          <w:lang w:val="lt-LT"/>
        </w:rPr>
        <w:t>T</w:t>
      </w:r>
      <w:r w:rsidR="00ED5334" w:rsidRPr="00065D07">
        <w:rPr>
          <w:i/>
          <w:sz w:val="20"/>
          <w:szCs w:val="20"/>
          <w:lang w:val="lt-LT"/>
        </w:rPr>
        <w:t>aryba)</w:t>
      </w:r>
    </w:p>
    <w:p w14:paraId="47A006E7" w14:textId="3537966F" w:rsidR="00865337" w:rsidRPr="00065D07" w:rsidRDefault="001F28A3" w:rsidP="00063B27">
      <w:pPr>
        <w:spacing w:before="120" w:after="120"/>
        <w:jc w:val="center"/>
        <w:rPr>
          <w:rFonts w:eastAsia="Calibri"/>
          <w:b/>
          <w:bCs/>
          <w:w w:val="103"/>
        </w:rPr>
      </w:pPr>
      <w:r w:rsidRPr="00065D07">
        <w:rPr>
          <w:rFonts w:eastAsia="Calibri"/>
          <w:b/>
          <w:bCs/>
        </w:rPr>
        <w:t>1.</w:t>
      </w:r>
      <w:r w:rsidR="00063B27" w:rsidRPr="00065D07">
        <w:rPr>
          <w:rFonts w:eastAsia="Calibri"/>
          <w:b/>
          <w:bCs/>
          <w:spacing w:val="5"/>
        </w:rPr>
        <w:t> </w:t>
      </w:r>
      <w:r w:rsidR="00865337" w:rsidRPr="00065D07">
        <w:rPr>
          <w:rFonts w:eastAsia="Calibri"/>
          <w:b/>
          <w:bCs/>
        </w:rPr>
        <w:t>DUOMEN</w:t>
      </w:r>
      <w:r w:rsidR="00865337" w:rsidRPr="00065D07">
        <w:rPr>
          <w:rFonts w:eastAsia="Calibri"/>
          <w:b/>
          <w:bCs/>
          <w:spacing w:val="-3"/>
        </w:rPr>
        <w:t>Y</w:t>
      </w:r>
      <w:r w:rsidR="00865337" w:rsidRPr="00065D07">
        <w:rPr>
          <w:rFonts w:eastAsia="Calibri"/>
          <w:b/>
          <w:bCs/>
        </w:rPr>
        <w:t>S</w:t>
      </w:r>
      <w:r w:rsidR="001475DC" w:rsidRPr="00065D07">
        <w:rPr>
          <w:rFonts w:eastAsia="Calibri"/>
          <w:b/>
          <w:bCs/>
        </w:rPr>
        <w:t xml:space="preserve"> APIE </w:t>
      </w:r>
      <w:r w:rsidR="00063B27" w:rsidRPr="00065D07">
        <w:rPr>
          <w:rFonts w:eastAsia="Calibri"/>
          <w:b/>
          <w:bCs/>
        </w:rPr>
        <w:t xml:space="preserve">PARAIŠKĄ TEIKIANČIĄ </w:t>
      </w:r>
      <w:r w:rsidR="001475DC" w:rsidRPr="00065D07">
        <w:rPr>
          <w:rFonts w:eastAsia="Calibri"/>
          <w:b/>
          <w:bCs/>
        </w:rPr>
        <w:t>INSTITUCIJĄ</w:t>
      </w:r>
    </w:p>
    <w:tbl>
      <w:tblPr>
        <w:tblW w:w="100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"/>
        <w:gridCol w:w="3917"/>
        <w:gridCol w:w="5341"/>
      </w:tblGrid>
      <w:tr w:rsidR="00070AD3" w:rsidRPr="00065D07" w14:paraId="053A990A" w14:textId="77777777" w:rsidTr="00E41370">
        <w:trPr>
          <w:trHeight w:val="257"/>
        </w:trPr>
        <w:tc>
          <w:tcPr>
            <w:tcW w:w="10014" w:type="dxa"/>
            <w:gridSpan w:val="3"/>
          </w:tcPr>
          <w:p w14:paraId="52A7AA3C" w14:textId="039C1D49" w:rsidR="00070AD3" w:rsidRPr="00065D07" w:rsidRDefault="00930380" w:rsidP="00E41370">
            <w:pPr>
              <w:jc w:val="both"/>
              <w:rPr>
                <w:i/>
                <w:lang w:val="lt-LT"/>
              </w:rPr>
            </w:pPr>
            <w:r w:rsidRPr="00065D07">
              <w:rPr>
                <w:lang w:val="lt-LT"/>
              </w:rPr>
              <w:t>1.1</w:t>
            </w:r>
            <w:r w:rsidR="00070AD3" w:rsidRPr="00065D07">
              <w:rPr>
                <w:lang w:val="lt-LT"/>
              </w:rPr>
              <w:t>. </w:t>
            </w:r>
            <w:r w:rsidRPr="00065D07">
              <w:rPr>
                <w:lang w:val="lt-LT"/>
              </w:rPr>
              <w:t>Paraišką</w:t>
            </w:r>
            <w:r w:rsidR="00070AD3" w:rsidRPr="00065D07">
              <w:rPr>
                <w:lang w:val="lt-LT"/>
              </w:rPr>
              <w:t xml:space="preserve"> teikianti institucija:</w:t>
            </w:r>
          </w:p>
        </w:tc>
      </w:tr>
      <w:tr w:rsidR="00070AD3" w:rsidRPr="00065D07" w14:paraId="63501229" w14:textId="77777777" w:rsidTr="00E41370">
        <w:trPr>
          <w:trHeight w:val="257"/>
        </w:trPr>
        <w:tc>
          <w:tcPr>
            <w:tcW w:w="4673" w:type="dxa"/>
            <w:gridSpan w:val="2"/>
          </w:tcPr>
          <w:p w14:paraId="340DD4EC" w14:textId="77777777" w:rsidR="00070AD3" w:rsidRPr="00065D07" w:rsidRDefault="00070AD3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pavadinimas</w:t>
            </w:r>
          </w:p>
        </w:tc>
        <w:tc>
          <w:tcPr>
            <w:tcW w:w="5341" w:type="dxa"/>
          </w:tcPr>
          <w:p w14:paraId="11AE35BB" w14:textId="4AC19985" w:rsidR="00070AD3" w:rsidRPr="00065D07" w:rsidRDefault="00A725AE" w:rsidP="00E41370">
            <w:pPr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asirenkama</w:t>
            </w:r>
            <w:r w:rsidR="00070AD3" w:rsidRPr="00065D07">
              <w:rPr>
                <w:i/>
                <w:lang w:val="lt-LT"/>
              </w:rPr>
              <w:t>)</w:t>
            </w:r>
          </w:p>
        </w:tc>
      </w:tr>
      <w:tr w:rsidR="00F2771C" w:rsidRPr="00065D07" w14:paraId="25ED2578" w14:textId="77777777" w:rsidTr="00E41370">
        <w:trPr>
          <w:trHeight w:val="257"/>
        </w:trPr>
        <w:tc>
          <w:tcPr>
            <w:tcW w:w="4673" w:type="dxa"/>
            <w:gridSpan w:val="2"/>
          </w:tcPr>
          <w:p w14:paraId="39844370" w14:textId="233A7C1C" w:rsidR="00F2771C" w:rsidRPr="00065D07" w:rsidRDefault="00F2771C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juridinio asmens kodas</w:t>
            </w:r>
          </w:p>
        </w:tc>
        <w:tc>
          <w:tcPr>
            <w:tcW w:w="5341" w:type="dxa"/>
          </w:tcPr>
          <w:p w14:paraId="221BF75B" w14:textId="0E153CF5" w:rsidR="00F2771C" w:rsidRPr="00065D07" w:rsidRDefault="002714E8" w:rsidP="00E41370">
            <w:pPr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nurodoma automatiškai)</w:t>
            </w:r>
          </w:p>
        </w:tc>
      </w:tr>
      <w:tr w:rsidR="007A4F76" w:rsidRPr="00065D07" w14:paraId="1A0CB85D" w14:textId="77777777" w:rsidTr="00E41370">
        <w:trPr>
          <w:trHeight w:val="257"/>
        </w:trPr>
        <w:tc>
          <w:tcPr>
            <w:tcW w:w="4673" w:type="dxa"/>
            <w:gridSpan w:val="2"/>
          </w:tcPr>
          <w:p w14:paraId="728A8C1A" w14:textId="680F32E9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el. paštas</w:t>
            </w:r>
          </w:p>
        </w:tc>
        <w:tc>
          <w:tcPr>
            <w:tcW w:w="5341" w:type="dxa"/>
          </w:tcPr>
          <w:p w14:paraId="482DA481" w14:textId="12A3A132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03BE7403" w14:textId="77777777" w:rsidTr="00E41370">
        <w:trPr>
          <w:trHeight w:val="231"/>
        </w:trPr>
        <w:tc>
          <w:tcPr>
            <w:tcW w:w="10014" w:type="dxa"/>
            <w:gridSpan w:val="3"/>
          </w:tcPr>
          <w:p w14:paraId="51B0B938" w14:textId="6818E3DE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  <w:r w:rsidRPr="00065D07">
              <w:rPr>
                <w:lang w:val="lt-LT"/>
              </w:rPr>
              <w:t>1.2. Paraišką teikiančios institucijos atstovas:</w:t>
            </w:r>
          </w:p>
        </w:tc>
      </w:tr>
      <w:tr w:rsidR="007A4F76" w:rsidRPr="00065D07" w14:paraId="7AE6A5BF" w14:textId="77777777" w:rsidTr="00E41370">
        <w:trPr>
          <w:trHeight w:val="235"/>
        </w:trPr>
        <w:tc>
          <w:tcPr>
            <w:tcW w:w="4673" w:type="dxa"/>
            <w:gridSpan w:val="2"/>
          </w:tcPr>
          <w:p w14:paraId="3C754253" w14:textId="41F197B0" w:rsidR="007A4F76" w:rsidRPr="00065D07" w:rsidRDefault="002714E8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V</w:t>
            </w:r>
            <w:r w:rsidR="007A4F76" w:rsidRPr="00065D07">
              <w:rPr>
                <w:lang w:val="lt-LT"/>
              </w:rPr>
              <w:t>ardas</w:t>
            </w:r>
          </w:p>
        </w:tc>
        <w:tc>
          <w:tcPr>
            <w:tcW w:w="5341" w:type="dxa"/>
          </w:tcPr>
          <w:p w14:paraId="797E3C92" w14:textId="67C998E2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4A9B035F" w14:textId="77777777" w:rsidTr="00E41370">
        <w:trPr>
          <w:trHeight w:val="235"/>
        </w:trPr>
        <w:tc>
          <w:tcPr>
            <w:tcW w:w="4673" w:type="dxa"/>
            <w:gridSpan w:val="2"/>
          </w:tcPr>
          <w:p w14:paraId="7D718233" w14:textId="032C2CD4" w:rsidR="007A4F76" w:rsidRPr="00065D07" w:rsidRDefault="00FC62ED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P</w:t>
            </w:r>
            <w:r w:rsidR="007A4F76" w:rsidRPr="00065D07">
              <w:rPr>
                <w:lang w:val="lt-LT"/>
              </w:rPr>
              <w:t>avardė</w:t>
            </w:r>
          </w:p>
        </w:tc>
        <w:tc>
          <w:tcPr>
            <w:tcW w:w="5341" w:type="dxa"/>
          </w:tcPr>
          <w:p w14:paraId="069CDB70" w14:textId="45924E92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408AAE55" w14:textId="77777777" w:rsidTr="00E41370">
        <w:trPr>
          <w:trHeight w:val="235"/>
        </w:trPr>
        <w:tc>
          <w:tcPr>
            <w:tcW w:w="4673" w:type="dxa"/>
            <w:gridSpan w:val="2"/>
          </w:tcPr>
          <w:p w14:paraId="37DD2961" w14:textId="77777777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telefonas</w:t>
            </w:r>
          </w:p>
        </w:tc>
        <w:tc>
          <w:tcPr>
            <w:tcW w:w="5341" w:type="dxa"/>
          </w:tcPr>
          <w:p w14:paraId="3A894E39" w14:textId="356D1347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326D2F49" w14:textId="77777777" w:rsidTr="00E41370">
        <w:trPr>
          <w:trHeight w:val="235"/>
        </w:trPr>
        <w:tc>
          <w:tcPr>
            <w:tcW w:w="4673" w:type="dxa"/>
            <w:gridSpan w:val="2"/>
          </w:tcPr>
          <w:p w14:paraId="234ED39D" w14:textId="77777777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el. paštas</w:t>
            </w:r>
          </w:p>
        </w:tc>
        <w:tc>
          <w:tcPr>
            <w:tcW w:w="5341" w:type="dxa"/>
          </w:tcPr>
          <w:p w14:paraId="2218F49F" w14:textId="5B417658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3CD4DEDD" w14:textId="77777777" w:rsidTr="00E41370">
        <w:trPr>
          <w:trHeight w:val="257"/>
        </w:trPr>
        <w:tc>
          <w:tcPr>
            <w:tcW w:w="10014" w:type="dxa"/>
            <w:gridSpan w:val="3"/>
          </w:tcPr>
          <w:p w14:paraId="21BBCDDA" w14:textId="33193118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  <w:r w:rsidRPr="00065D07">
              <w:rPr>
                <w:lang w:val="lt-LT"/>
              </w:rPr>
              <w:t xml:space="preserve">1.3. Paraišką kartu teikianti </w:t>
            </w:r>
            <w:r w:rsidR="00735FBB" w:rsidRPr="00065D07">
              <w:rPr>
                <w:lang w:val="lt-LT"/>
              </w:rPr>
              <w:t xml:space="preserve">Lietuvos mokslo ir studijų </w:t>
            </w:r>
            <w:r w:rsidRPr="00065D07">
              <w:rPr>
                <w:lang w:val="lt-LT"/>
              </w:rPr>
              <w:t>institucija, neturinti doktorantūros teisės</w:t>
            </w:r>
            <w:r w:rsidR="0007240C" w:rsidRPr="00065D07">
              <w:rPr>
                <w:lang w:val="lt-LT"/>
              </w:rPr>
              <w:t>,</w:t>
            </w:r>
            <w:r w:rsidR="002714E8" w:rsidRPr="00065D07">
              <w:t xml:space="preserve"> </w:t>
            </w:r>
            <w:r w:rsidR="002714E8" w:rsidRPr="00065D07">
              <w:rPr>
                <w:lang w:val="lt-LT"/>
              </w:rPr>
              <w:t>ar įmonė</w:t>
            </w:r>
            <w:r w:rsidR="0007240C" w:rsidRPr="00065D07">
              <w:rPr>
                <w:lang w:val="lt-LT"/>
              </w:rPr>
              <w:t xml:space="preserve">, </w:t>
            </w:r>
            <w:r w:rsidR="002714E8" w:rsidRPr="00065D07">
              <w:rPr>
                <w:lang w:val="lt-LT"/>
              </w:rPr>
              <w:t>įstaiga</w:t>
            </w:r>
            <w:r w:rsidR="0007240C" w:rsidRPr="00065D07">
              <w:rPr>
                <w:lang w:val="lt-LT"/>
              </w:rPr>
              <w:t xml:space="preserve">, </w:t>
            </w:r>
            <w:r w:rsidR="002714E8" w:rsidRPr="00065D07">
              <w:rPr>
                <w:lang w:val="lt-LT"/>
              </w:rPr>
              <w:t>organizacija</w:t>
            </w:r>
            <w:r w:rsidR="00735FBB" w:rsidRPr="00065D07">
              <w:rPr>
                <w:lang w:val="lt-LT"/>
              </w:rPr>
              <w:t>, vykdanti doktorantū</w:t>
            </w:r>
            <w:r w:rsidR="00D01ED9" w:rsidRPr="00065D07">
              <w:rPr>
                <w:lang w:val="lt-LT"/>
              </w:rPr>
              <w:t>r</w:t>
            </w:r>
            <w:r w:rsidR="00735FBB" w:rsidRPr="00065D07">
              <w:rPr>
                <w:lang w:val="lt-LT"/>
              </w:rPr>
              <w:t>os krypties aukšto lygio MTEP darbus</w:t>
            </w:r>
            <w:r w:rsidRPr="00065D07">
              <w:rPr>
                <w:lang w:val="lt-LT"/>
              </w:rPr>
              <w:t>:</w:t>
            </w:r>
          </w:p>
        </w:tc>
      </w:tr>
      <w:tr w:rsidR="007A4F76" w:rsidRPr="00065D07" w14:paraId="54AF598B" w14:textId="77777777" w:rsidTr="00E41370">
        <w:trPr>
          <w:trHeight w:val="257"/>
        </w:trPr>
        <w:tc>
          <w:tcPr>
            <w:tcW w:w="756" w:type="dxa"/>
            <w:vMerge w:val="restart"/>
          </w:tcPr>
          <w:p w14:paraId="4D76A6BE" w14:textId="6D46B076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1.3.1.</w:t>
            </w:r>
          </w:p>
        </w:tc>
        <w:tc>
          <w:tcPr>
            <w:tcW w:w="3917" w:type="dxa"/>
          </w:tcPr>
          <w:p w14:paraId="5BE7946C" w14:textId="77777777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pavadinimas</w:t>
            </w:r>
          </w:p>
        </w:tc>
        <w:tc>
          <w:tcPr>
            <w:tcW w:w="5341" w:type="dxa"/>
          </w:tcPr>
          <w:p w14:paraId="5E35E56C" w14:textId="418EAC0F" w:rsidR="007A4F76" w:rsidRPr="00065D07" w:rsidRDefault="007A4F76" w:rsidP="007A4F76">
            <w:pPr>
              <w:jc w:val="both"/>
              <w:rPr>
                <w:i/>
                <w:lang w:val="lt-LT"/>
              </w:rPr>
            </w:pPr>
          </w:p>
        </w:tc>
      </w:tr>
      <w:tr w:rsidR="007A4F76" w:rsidRPr="00065D07" w14:paraId="783647EF" w14:textId="77777777" w:rsidTr="00E41370">
        <w:trPr>
          <w:trHeight w:val="231"/>
        </w:trPr>
        <w:tc>
          <w:tcPr>
            <w:tcW w:w="756" w:type="dxa"/>
            <w:vMerge/>
          </w:tcPr>
          <w:p w14:paraId="2ED56FA0" w14:textId="77777777" w:rsidR="007A4F76" w:rsidRPr="00065D07" w:rsidRDefault="007A4F76" w:rsidP="007A4F76">
            <w:pPr>
              <w:rPr>
                <w:lang w:val="lt-LT"/>
              </w:rPr>
            </w:pPr>
          </w:p>
        </w:tc>
        <w:tc>
          <w:tcPr>
            <w:tcW w:w="3917" w:type="dxa"/>
          </w:tcPr>
          <w:p w14:paraId="4D282C5C" w14:textId="77777777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juridinio asmens kodas</w:t>
            </w:r>
          </w:p>
        </w:tc>
        <w:tc>
          <w:tcPr>
            <w:tcW w:w="5341" w:type="dxa"/>
          </w:tcPr>
          <w:p w14:paraId="193A9A18" w14:textId="288A5D73" w:rsidR="007A4F76" w:rsidRPr="00065D07" w:rsidRDefault="007A4F76" w:rsidP="007A4F76">
            <w:pPr>
              <w:rPr>
                <w:i/>
                <w:lang w:val="lt-LT"/>
              </w:rPr>
            </w:pPr>
          </w:p>
        </w:tc>
      </w:tr>
      <w:tr w:rsidR="007A4F76" w:rsidRPr="00065D07" w14:paraId="0490917E" w14:textId="77777777" w:rsidTr="00E41370">
        <w:trPr>
          <w:trHeight w:val="231"/>
        </w:trPr>
        <w:tc>
          <w:tcPr>
            <w:tcW w:w="756" w:type="dxa"/>
          </w:tcPr>
          <w:p w14:paraId="55728506" w14:textId="57265376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1.3.2.</w:t>
            </w:r>
          </w:p>
        </w:tc>
        <w:tc>
          <w:tcPr>
            <w:tcW w:w="3917" w:type="dxa"/>
          </w:tcPr>
          <w:p w14:paraId="256611EB" w14:textId="77777777" w:rsidR="007A4F76" w:rsidRPr="00065D07" w:rsidRDefault="007A4F76" w:rsidP="007A4F76">
            <w:pPr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  <w:tc>
          <w:tcPr>
            <w:tcW w:w="5341" w:type="dxa"/>
          </w:tcPr>
          <w:p w14:paraId="57CA3CEF" w14:textId="77777777" w:rsidR="007A4F76" w:rsidRPr="00065D07" w:rsidRDefault="007A4F76" w:rsidP="007A4F76">
            <w:pPr>
              <w:rPr>
                <w:i/>
                <w:lang w:val="lt-LT"/>
              </w:rPr>
            </w:pPr>
          </w:p>
        </w:tc>
      </w:tr>
    </w:tbl>
    <w:p w14:paraId="031D1BC0" w14:textId="31D94F91" w:rsidR="00653948" w:rsidRPr="00065D07" w:rsidRDefault="008D2CE9" w:rsidP="008D2CE9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065D07">
        <w:rPr>
          <w:b/>
          <w:caps/>
          <w:lang w:val="lt-LT"/>
        </w:rPr>
        <w:t>2. </w:t>
      </w:r>
      <w:r w:rsidR="00653948" w:rsidRPr="00065D07">
        <w:rPr>
          <w:b/>
          <w:caps/>
          <w:lang w:val="lt-LT"/>
        </w:rPr>
        <w:t>D</w:t>
      </w:r>
      <w:r w:rsidR="00177C76" w:rsidRPr="00065D07">
        <w:rPr>
          <w:b/>
          <w:caps/>
          <w:lang w:val="lt-LT"/>
        </w:rPr>
        <w:t>uomenys apie dOKTORANTŪROS TEMą</w:t>
      </w:r>
    </w:p>
    <w:tbl>
      <w:tblPr>
        <w:tblW w:w="99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"/>
        <w:gridCol w:w="1701"/>
        <w:gridCol w:w="619"/>
        <w:gridCol w:w="2314"/>
        <w:gridCol w:w="18"/>
        <w:gridCol w:w="1119"/>
        <w:gridCol w:w="4193"/>
      </w:tblGrid>
      <w:tr w:rsidR="00F46FFD" w:rsidRPr="00065D07" w14:paraId="153F1E0D" w14:textId="77777777" w:rsidTr="008704F4">
        <w:trPr>
          <w:gridBefore w:val="1"/>
          <w:wBefore w:w="10" w:type="dxa"/>
          <w:trHeight w:val="276"/>
        </w:trPr>
        <w:tc>
          <w:tcPr>
            <w:tcW w:w="9964" w:type="dxa"/>
            <w:gridSpan w:val="6"/>
          </w:tcPr>
          <w:p w14:paraId="2F42157D" w14:textId="3C49DF09" w:rsidR="00F46FFD" w:rsidRPr="00065D07" w:rsidRDefault="00F46FFD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2.1. Bendrieji duomenys:</w:t>
            </w:r>
          </w:p>
        </w:tc>
      </w:tr>
      <w:tr w:rsidR="006202B4" w:rsidRPr="00065D07" w14:paraId="2B247713" w14:textId="77777777" w:rsidTr="008704F4">
        <w:trPr>
          <w:gridBefore w:val="1"/>
          <w:wBefore w:w="10" w:type="dxa"/>
          <w:trHeight w:val="276"/>
        </w:trPr>
        <w:tc>
          <w:tcPr>
            <w:tcW w:w="1701" w:type="dxa"/>
            <w:vMerge w:val="restart"/>
          </w:tcPr>
          <w:p w14:paraId="0E5549A6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Mokslo sritis</w:t>
            </w:r>
          </w:p>
        </w:tc>
        <w:tc>
          <w:tcPr>
            <w:tcW w:w="4070" w:type="dxa"/>
            <w:gridSpan w:val="4"/>
          </w:tcPr>
          <w:p w14:paraId="78F72F7C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pagrindinė</w:t>
            </w:r>
          </w:p>
        </w:tc>
        <w:tc>
          <w:tcPr>
            <w:tcW w:w="4193" w:type="dxa"/>
          </w:tcPr>
          <w:p w14:paraId="3DE59225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065D07">
              <w:rPr>
                <w:i/>
                <w:color w:val="000000" w:themeColor="text1"/>
                <w:lang w:val="lt-LT" w:bidi="lt-LT"/>
              </w:rPr>
              <w:t>(pasirinkite tik vieną)</w:t>
            </w:r>
          </w:p>
        </w:tc>
      </w:tr>
      <w:tr w:rsidR="006202B4" w:rsidRPr="00065D07" w14:paraId="00309EDC" w14:textId="77777777" w:rsidTr="008704F4">
        <w:trPr>
          <w:gridBefore w:val="1"/>
          <w:wBefore w:w="10" w:type="dxa"/>
          <w:trHeight w:val="144"/>
        </w:trPr>
        <w:tc>
          <w:tcPr>
            <w:tcW w:w="1701" w:type="dxa"/>
            <w:vMerge/>
          </w:tcPr>
          <w:p w14:paraId="30F8E161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</w:p>
        </w:tc>
        <w:tc>
          <w:tcPr>
            <w:tcW w:w="4070" w:type="dxa"/>
            <w:gridSpan w:val="4"/>
          </w:tcPr>
          <w:p w14:paraId="56EB1908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susijusi</w:t>
            </w:r>
          </w:p>
        </w:tc>
        <w:tc>
          <w:tcPr>
            <w:tcW w:w="4193" w:type="dxa"/>
          </w:tcPr>
          <w:p w14:paraId="142C3D19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065D07">
              <w:rPr>
                <w:i/>
                <w:color w:val="000000" w:themeColor="text1"/>
                <w:lang w:val="lt-LT" w:bidi="lt-LT"/>
              </w:rPr>
              <w:t>(jei reikia, pasirinkite tik vieną)</w:t>
            </w:r>
          </w:p>
        </w:tc>
      </w:tr>
      <w:tr w:rsidR="006202B4" w:rsidRPr="00065D07" w14:paraId="1DC6C2DA" w14:textId="77777777" w:rsidTr="008704F4">
        <w:trPr>
          <w:gridBefore w:val="1"/>
          <w:wBefore w:w="10" w:type="dxa"/>
          <w:trHeight w:val="276"/>
        </w:trPr>
        <w:tc>
          <w:tcPr>
            <w:tcW w:w="1701" w:type="dxa"/>
            <w:vMerge w:val="restart"/>
          </w:tcPr>
          <w:p w14:paraId="644B08EE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Mokslo kryptis</w:t>
            </w:r>
          </w:p>
        </w:tc>
        <w:tc>
          <w:tcPr>
            <w:tcW w:w="4070" w:type="dxa"/>
            <w:gridSpan w:val="4"/>
          </w:tcPr>
          <w:p w14:paraId="2DA27658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pagrindinė</w:t>
            </w:r>
          </w:p>
        </w:tc>
        <w:tc>
          <w:tcPr>
            <w:tcW w:w="4193" w:type="dxa"/>
          </w:tcPr>
          <w:p w14:paraId="4CA2D4B3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065D07">
              <w:rPr>
                <w:i/>
                <w:color w:val="000000" w:themeColor="text1"/>
                <w:lang w:val="lt-LT" w:bidi="lt-LT"/>
              </w:rPr>
              <w:t>(pasirinkite tik vieną)</w:t>
            </w:r>
          </w:p>
        </w:tc>
      </w:tr>
      <w:tr w:rsidR="006202B4" w:rsidRPr="00065D07" w14:paraId="7240CE5E" w14:textId="77777777" w:rsidTr="008704F4">
        <w:trPr>
          <w:gridBefore w:val="1"/>
          <w:wBefore w:w="10" w:type="dxa"/>
          <w:trHeight w:val="144"/>
        </w:trPr>
        <w:tc>
          <w:tcPr>
            <w:tcW w:w="1701" w:type="dxa"/>
            <w:vMerge/>
          </w:tcPr>
          <w:p w14:paraId="6D2DE748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</w:p>
        </w:tc>
        <w:tc>
          <w:tcPr>
            <w:tcW w:w="4070" w:type="dxa"/>
            <w:gridSpan w:val="4"/>
          </w:tcPr>
          <w:p w14:paraId="150E96F1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susijusi</w:t>
            </w:r>
          </w:p>
        </w:tc>
        <w:tc>
          <w:tcPr>
            <w:tcW w:w="4193" w:type="dxa"/>
          </w:tcPr>
          <w:p w14:paraId="6BC150AC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065D07">
              <w:rPr>
                <w:i/>
                <w:color w:val="000000" w:themeColor="text1"/>
                <w:lang w:val="lt-LT" w:bidi="lt-LT"/>
              </w:rPr>
              <w:t>(jei reikia, pasirinkite tik vieną)</w:t>
            </w:r>
          </w:p>
        </w:tc>
      </w:tr>
      <w:tr w:rsidR="006202B4" w:rsidRPr="00065D07" w14:paraId="7E270666" w14:textId="77777777" w:rsidTr="008704F4">
        <w:trPr>
          <w:gridBefore w:val="1"/>
          <w:wBefore w:w="10" w:type="dxa"/>
          <w:trHeight w:val="144"/>
        </w:trPr>
        <w:tc>
          <w:tcPr>
            <w:tcW w:w="5771" w:type="dxa"/>
            <w:gridSpan w:val="5"/>
          </w:tcPr>
          <w:p w14:paraId="3B39DDF7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Akronimas</w:t>
            </w:r>
          </w:p>
        </w:tc>
        <w:tc>
          <w:tcPr>
            <w:tcW w:w="4193" w:type="dxa"/>
          </w:tcPr>
          <w:p w14:paraId="36052346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  <w:r w:rsidRPr="00065D07">
              <w:rPr>
                <w:i/>
                <w:color w:val="000000" w:themeColor="text1"/>
                <w:lang w:val="lt-LT" w:bidi="lt-LT"/>
              </w:rPr>
              <w:t>(vienas žodis)</w:t>
            </w:r>
          </w:p>
        </w:tc>
      </w:tr>
      <w:tr w:rsidR="006202B4" w:rsidRPr="00065D07" w14:paraId="74AB6586" w14:textId="77777777" w:rsidTr="008704F4">
        <w:trPr>
          <w:gridBefore w:val="1"/>
          <w:wBefore w:w="10" w:type="dxa"/>
          <w:trHeight w:val="144"/>
        </w:trPr>
        <w:tc>
          <w:tcPr>
            <w:tcW w:w="5771" w:type="dxa"/>
            <w:gridSpan w:val="5"/>
          </w:tcPr>
          <w:p w14:paraId="3A2D6C51" w14:textId="77777777" w:rsidR="006202B4" w:rsidRPr="00065D07" w:rsidRDefault="006202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 w:bidi="lt-LT"/>
              </w:rPr>
              <w:t>Reikšminiai žodžiai</w:t>
            </w:r>
          </w:p>
        </w:tc>
        <w:tc>
          <w:tcPr>
            <w:tcW w:w="4193" w:type="dxa"/>
          </w:tcPr>
          <w:p w14:paraId="7BA1439A" w14:textId="77777777" w:rsidR="006202B4" w:rsidRPr="00065D07" w:rsidRDefault="006202B4" w:rsidP="0087322A">
            <w:pPr>
              <w:jc w:val="both"/>
              <w:rPr>
                <w:i/>
                <w:color w:val="000000" w:themeColor="text1"/>
                <w:lang w:val="lt-LT"/>
              </w:rPr>
            </w:pPr>
          </w:p>
        </w:tc>
      </w:tr>
      <w:tr w:rsidR="00E75A75" w:rsidRPr="00065D07" w14:paraId="1BBB3D34" w14:textId="77777777" w:rsidTr="008704F4">
        <w:trPr>
          <w:gridBefore w:val="1"/>
          <w:wBefore w:w="10" w:type="dxa"/>
          <w:trHeight w:val="276"/>
        </w:trPr>
        <w:tc>
          <w:tcPr>
            <w:tcW w:w="2320" w:type="dxa"/>
            <w:gridSpan w:val="2"/>
            <w:vMerge w:val="restart"/>
          </w:tcPr>
          <w:p w14:paraId="4F73A9A5" w14:textId="77777777" w:rsidR="00E75A75" w:rsidRPr="00065D07" w:rsidRDefault="00E75A75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ūros tema:</w:t>
            </w:r>
          </w:p>
        </w:tc>
        <w:tc>
          <w:tcPr>
            <w:tcW w:w="2314" w:type="dxa"/>
          </w:tcPr>
          <w:p w14:paraId="04E6E6AC" w14:textId="473A77F6" w:rsidR="00E75A75" w:rsidRPr="00065D07" w:rsidRDefault="00E75A75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 xml:space="preserve">iš Tarybos </w:t>
            </w:r>
            <w:r w:rsidR="00C10506" w:rsidRPr="00065D07">
              <w:rPr>
                <w:lang w:val="lt-LT"/>
              </w:rPr>
              <w:t xml:space="preserve">paskelbtų </w:t>
            </w:r>
            <w:r w:rsidRPr="00065D07">
              <w:rPr>
                <w:lang w:val="lt-LT"/>
              </w:rPr>
              <w:t>temų sąrašo</w:t>
            </w:r>
          </w:p>
        </w:tc>
        <w:tc>
          <w:tcPr>
            <w:tcW w:w="5330" w:type="dxa"/>
            <w:gridSpan w:val="3"/>
          </w:tcPr>
          <w:p w14:paraId="292C18AC" w14:textId="76776985" w:rsidR="00E75A75" w:rsidRPr="00065D07" w:rsidRDefault="00716164" w:rsidP="00E41370">
            <w:pPr>
              <w:jc w:val="both"/>
              <w:rPr>
                <w:sz w:val="28"/>
                <w:szCs w:val="28"/>
                <w:lang w:val="lt-LT"/>
              </w:rPr>
            </w:pPr>
            <w:r w:rsidRPr="00065D07">
              <w:rPr>
                <w:sz w:val="28"/>
                <w:szCs w:val="28"/>
                <w:lang w:val="lt-LT"/>
              </w:rPr>
              <w:t>□</w:t>
            </w:r>
          </w:p>
        </w:tc>
      </w:tr>
      <w:tr w:rsidR="00E75A75" w:rsidRPr="00065D07" w14:paraId="3797F155" w14:textId="77777777" w:rsidTr="008704F4">
        <w:trPr>
          <w:gridBefore w:val="1"/>
          <w:wBefore w:w="10" w:type="dxa"/>
          <w:trHeight w:val="276"/>
        </w:trPr>
        <w:tc>
          <w:tcPr>
            <w:tcW w:w="2320" w:type="dxa"/>
            <w:gridSpan w:val="2"/>
            <w:vMerge/>
          </w:tcPr>
          <w:p w14:paraId="4D87F223" w14:textId="6D6FDC23" w:rsidR="00E75A75" w:rsidRPr="00065D07" w:rsidRDefault="00E75A75" w:rsidP="00E41370">
            <w:pPr>
              <w:rPr>
                <w:lang w:val="lt-LT"/>
              </w:rPr>
            </w:pPr>
          </w:p>
        </w:tc>
        <w:tc>
          <w:tcPr>
            <w:tcW w:w="2314" w:type="dxa"/>
          </w:tcPr>
          <w:p w14:paraId="7EAE3D4E" w14:textId="60D39590" w:rsidR="00E75A75" w:rsidRPr="00065D07" w:rsidRDefault="00E75A75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kita</w:t>
            </w:r>
          </w:p>
        </w:tc>
        <w:tc>
          <w:tcPr>
            <w:tcW w:w="5330" w:type="dxa"/>
            <w:gridSpan w:val="3"/>
          </w:tcPr>
          <w:p w14:paraId="7D72C90D" w14:textId="6A3F8D90" w:rsidR="00E75A75" w:rsidRPr="00065D07" w:rsidRDefault="00716164" w:rsidP="00E41370">
            <w:pPr>
              <w:jc w:val="both"/>
              <w:rPr>
                <w:sz w:val="28"/>
                <w:szCs w:val="28"/>
                <w:lang w:val="lt-LT"/>
              </w:rPr>
            </w:pPr>
            <w:r w:rsidRPr="00065D07">
              <w:rPr>
                <w:sz w:val="28"/>
                <w:szCs w:val="28"/>
                <w:lang w:val="lt-LT"/>
              </w:rPr>
              <w:t>□</w:t>
            </w:r>
          </w:p>
        </w:tc>
      </w:tr>
      <w:tr w:rsidR="00CE044F" w:rsidRPr="00065D07" w14:paraId="201A143E" w14:textId="77777777" w:rsidTr="008704F4">
        <w:trPr>
          <w:gridBefore w:val="1"/>
          <w:wBefore w:w="10" w:type="dxa"/>
          <w:trHeight w:val="276"/>
        </w:trPr>
        <w:tc>
          <w:tcPr>
            <w:tcW w:w="4634" w:type="dxa"/>
            <w:gridSpan w:val="3"/>
          </w:tcPr>
          <w:p w14:paraId="57A67F4F" w14:textId="47B619B7" w:rsidR="00CE044F" w:rsidRPr="00065D07" w:rsidRDefault="00CE044F" w:rsidP="00CE044F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ūros temos pavadinimas</w:t>
            </w:r>
          </w:p>
        </w:tc>
        <w:tc>
          <w:tcPr>
            <w:tcW w:w="5330" w:type="dxa"/>
            <w:gridSpan w:val="3"/>
          </w:tcPr>
          <w:p w14:paraId="296EF0D6" w14:textId="7CDC222E" w:rsidR="00CE044F" w:rsidRPr="00065D07" w:rsidRDefault="00716164" w:rsidP="00CE044F">
            <w:pPr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 xml:space="preserve">(pasirinkus iš Tarybos </w:t>
            </w:r>
            <w:r w:rsidR="00C10506" w:rsidRPr="00065D07">
              <w:rPr>
                <w:i/>
                <w:lang w:val="lt-LT"/>
              </w:rPr>
              <w:t xml:space="preserve">paskelbtų </w:t>
            </w:r>
            <w:r w:rsidRPr="00065D07">
              <w:rPr>
                <w:i/>
                <w:lang w:val="lt-LT"/>
              </w:rPr>
              <w:t>temų sąrašo</w:t>
            </w:r>
            <w:r w:rsidR="00D01ED9" w:rsidRPr="00065D07">
              <w:rPr>
                <w:i/>
                <w:lang w:val="lt-LT"/>
              </w:rPr>
              <w:t>,</w:t>
            </w:r>
            <w:r w:rsidR="000A684B" w:rsidRPr="00065D07">
              <w:rPr>
                <w:i/>
                <w:lang w:val="lt-LT"/>
              </w:rPr>
              <w:t xml:space="preserve"> </w:t>
            </w:r>
            <w:r w:rsidRPr="00065D07">
              <w:rPr>
                <w:i/>
                <w:lang w:val="lt-LT"/>
              </w:rPr>
              <w:t>pasirenkama iš</w:t>
            </w:r>
            <w:r w:rsidR="000A684B" w:rsidRPr="00065D07">
              <w:rPr>
                <w:i/>
                <w:lang w:val="lt-LT"/>
              </w:rPr>
              <w:t xml:space="preserve"> </w:t>
            </w:r>
            <w:r w:rsidRPr="00065D07">
              <w:rPr>
                <w:i/>
                <w:lang w:val="lt-LT"/>
              </w:rPr>
              <w:t>sąr</w:t>
            </w:r>
            <w:r w:rsidR="000A684B" w:rsidRPr="00065D07">
              <w:rPr>
                <w:i/>
                <w:lang w:val="lt-LT"/>
              </w:rPr>
              <w:t>ašo, pasirinkus ,,kita“ – nurodoma)</w:t>
            </w:r>
          </w:p>
        </w:tc>
      </w:tr>
      <w:tr w:rsidR="004A69B4" w:rsidRPr="00065D07" w14:paraId="734C76B2" w14:textId="77777777" w:rsidTr="004A69B4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974" w:type="dxa"/>
            <w:gridSpan w:val="7"/>
          </w:tcPr>
          <w:p w14:paraId="10D5C0A7" w14:textId="77777777" w:rsidR="004A69B4" w:rsidRPr="00065D07" w:rsidRDefault="004A69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/>
              </w:rPr>
              <w:t>Finansavimo šaltinis: Lietuvos Respublikos valstybės biudžeto lėšos</w:t>
            </w:r>
          </w:p>
        </w:tc>
      </w:tr>
      <w:tr w:rsidR="004A69B4" w:rsidRPr="00065D07" w14:paraId="5D01BDF4" w14:textId="77777777" w:rsidTr="004A69B4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974" w:type="dxa"/>
            <w:gridSpan w:val="7"/>
          </w:tcPr>
          <w:p w14:paraId="57727510" w14:textId="77777777" w:rsidR="004A69B4" w:rsidRPr="00065D07" w:rsidRDefault="004A69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/>
              </w:rPr>
              <w:t>Valstybės pagalba neteikiama</w:t>
            </w:r>
          </w:p>
        </w:tc>
      </w:tr>
      <w:tr w:rsidR="004A69B4" w:rsidRPr="00065D07" w14:paraId="252236EF" w14:textId="77777777" w:rsidTr="004A69B4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974" w:type="dxa"/>
            <w:gridSpan w:val="7"/>
          </w:tcPr>
          <w:p w14:paraId="26E11CFF" w14:textId="77777777" w:rsidR="004A69B4" w:rsidRPr="00065D07" w:rsidRDefault="004A69B4" w:rsidP="0087322A">
            <w:pPr>
              <w:rPr>
                <w:color w:val="000000" w:themeColor="text1"/>
                <w:lang w:val="lt-LT"/>
              </w:rPr>
            </w:pPr>
          </w:p>
        </w:tc>
      </w:tr>
      <w:tr w:rsidR="004A69B4" w:rsidRPr="00065D07" w14:paraId="6B968AFA" w14:textId="77777777" w:rsidTr="004A69B4">
        <w:trPr>
          <w:trHeight w:val="276"/>
        </w:trPr>
        <w:tc>
          <w:tcPr>
            <w:tcW w:w="4662" w:type="dxa"/>
            <w:gridSpan w:val="5"/>
          </w:tcPr>
          <w:p w14:paraId="2CA22F90" w14:textId="77777777" w:rsidR="004A69B4" w:rsidRPr="00065D07" w:rsidRDefault="004A69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/>
              </w:rPr>
              <w:t>Savivaldybė, kuriai tenka didžioji projektų lėšų dalis</w:t>
            </w:r>
          </w:p>
        </w:tc>
        <w:tc>
          <w:tcPr>
            <w:tcW w:w="5312" w:type="dxa"/>
            <w:gridSpan w:val="2"/>
          </w:tcPr>
          <w:p w14:paraId="65077EC0" w14:textId="77777777" w:rsidR="004A69B4" w:rsidRPr="00065D07" w:rsidRDefault="004A69B4" w:rsidP="0087322A">
            <w:pPr>
              <w:jc w:val="both"/>
              <w:rPr>
                <w:i/>
                <w:iCs/>
                <w:color w:val="000000" w:themeColor="text1"/>
                <w:lang w:val="lt-LT"/>
              </w:rPr>
            </w:pPr>
            <w:r w:rsidRPr="00065D07">
              <w:rPr>
                <w:i/>
                <w:iCs/>
                <w:color w:val="000000" w:themeColor="text1"/>
                <w:lang w:val="lt-LT"/>
              </w:rPr>
              <w:t>(nurodoma savivaldybė, kuriai tenka didžioji dalis projekto lėšų)</w:t>
            </w:r>
          </w:p>
        </w:tc>
      </w:tr>
      <w:tr w:rsidR="004A69B4" w:rsidRPr="00065D07" w14:paraId="2CB3649A" w14:textId="77777777" w:rsidTr="004A69B4">
        <w:trPr>
          <w:trHeight w:val="276"/>
        </w:trPr>
        <w:tc>
          <w:tcPr>
            <w:tcW w:w="4662" w:type="dxa"/>
            <w:gridSpan w:val="5"/>
          </w:tcPr>
          <w:p w14:paraId="095E82FF" w14:textId="77777777" w:rsidR="004A69B4" w:rsidRPr="00065D07" w:rsidRDefault="004A69B4" w:rsidP="0087322A">
            <w:pPr>
              <w:rPr>
                <w:color w:val="000000" w:themeColor="text1"/>
                <w:lang w:val="lt-LT"/>
              </w:rPr>
            </w:pPr>
            <w:r w:rsidRPr="00065D07">
              <w:rPr>
                <w:color w:val="000000" w:themeColor="text1"/>
                <w:lang w:val="lt-LT"/>
              </w:rPr>
              <w:t>Savivaldybė (-ės), kuriai (-</w:t>
            </w:r>
            <w:proofErr w:type="spellStart"/>
            <w:r w:rsidRPr="00065D07">
              <w:rPr>
                <w:color w:val="000000" w:themeColor="text1"/>
                <w:lang w:val="lt-LT"/>
              </w:rPr>
              <w:t>ioms</w:t>
            </w:r>
            <w:proofErr w:type="spellEnd"/>
            <w:r w:rsidRPr="00065D07">
              <w:rPr>
                <w:color w:val="000000" w:themeColor="text1"/>
                <w:lang w:val="lt-LT"/>
              </w:rPr>
              <w:t>) tenka dalis projekto lėšų</w:t>
            </w:r>
          </w:p>
        </w:tc>
        <w:tc>
          <w:tcPr>
            <w:tcW w:w="5312" w:type="dxa"/>
            <w:gridSpan w:val="2"/>
          </w:tcPr>
          <w:p w14:paraId="09D432F4" w14:textId="77777777" w:rsidR="004A69B4" w:rsidRPr="00065D07" w:rsidRDefault="004A69B4" w:rsidP="0087322A">
            <w:pPr>
              <w:jc w:val="both"/>
              <w:rPr>
                <w:i/>
                <w:iCs/>
                <w:color w:val="000000" w:themeColor="text1"/>
                <w:lang w:val="lt-LT"/>
              </w:rPr>
            </w:pPr>
            <w:r w:rsidRPr="00065D07">
              <w:rPr>
                <w:i/>
                <w:iCs/>
                <w:color w:val="000000" w:themeColor="text1"/>
                <w:lang w:val="lt-LT"/>
              </w:rPr>
              <w:t>(šis papunktis netaikomas, jei projektas įgyvendinamas vienoje savivaldybėje)</w:t>
            </w:r>
          </w:p>
        </w:tc>
      </w:tr>
    </w:tbl>
    <w:p w14:paraId="1599990C" w14:textId="45906197" w:rsidR="00777ECF" w:rsidRPr="00065D07" w:rsidRDefault="00777ECF" w:rsidP="00F23BE4">
      <w:pPr>
        <w:tabs>
          <w:tab w:val="left" w:pos="426"/>
        </w:tabs>
        <w:rPr>
          <w:b/>
          <w:caps/>
          <w:lang w:val="lt-LT"/>
        </w:rPr>
      </w:pPr>
    </w:p>
    <w:tbl>
      <w:tblPr>
        <w:tblW w:w="100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32"/>
        <w:gridCol w:w="12"/>
      </w:tblGrid>
      <w:tr w:rsidR="00E15E70" w:rsidRPr="00065D07" w14:paraId="51BC88D8" w14:textId="77777777" w:rsidTr="008C049E">
        <w:trPr>
          <w:gridAfter w:val="1"/>
          <w:wAfter w:w="12" w:type="dxa"/>
          <w:trHeight w:val="281"/>
        </w:trPr>
        <w:tc>
          <w:tcPr>
            <w:tcW w:w="10032" w:type="dxa"/>
          </w:tcPr>
          <w:p w14:paraId="3C4F8560" w14:textId="22E09964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lastRenderedPageBreak/>
              <w:t>2.2. </w:t>
            </w:r>
            <w:r w:rsidR="00F23BE4" w:rsidRPr="00065D07">
              <w:rPr>
                <w:u w:val="single"/>
                <w:lang w:val="lt-LT"/>
              </w:rPr>
              <w:t>Meno projekto tiriamosios dalies</w:t>
            </w:r>
            <w:r w:rsidR="00F23BE4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 xml:space="preserve">aprašymas </w:t>
            </w:r>
          </w:p>
        </w:tc>
      </w:tr>
      <w:tr w:rsidR="00E15E70" w:rsidRPr="00065D07" w14:paraId="062809AB" w14:textId="77777777" w:rsidTr="008C049E">
        <w:trPr>
          <w:gridAfter w:val="1"/>
          <w:wAfter w:w="12" w:type="dxa"/>
          <w:trHeight w:val="281"/>
        </w:trPr>
        <w:tc>
          <w:tcPr>
            <w:tcW w:w="10032" w:type="dxa"/>
          </w:tcPr>
          <w:p w14:paraId="48DA9F8F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  <w:t>2.2.1. Temos aktualumas</w:t>
            </w:r>
          </w:p>
        </w:tc>
      </w:tr>
      <w:tr w:rsidR="00E15E70" w:rsidRPr="00065D07" w14:paraId="43D1F31E" w14:textId="77777777" w:rsidTr="008C049E">
        <w:trPr>
          <w:gridAfter w:val="1"/>
          <w:wAfter w:w="12" w:type="dxa"/>
          <w:trHeight w:val="230"/>
        </w:trPr>
        <w:tc>
          <w:tcPr>
            <w:tcW w:w="10032" w:type="dxa"/>
            <w:tcBorders>
              <w:bottom w:val="single" w:sz="4" w:space="0" w:color="auto"/>
            </w:tcBorders>
          </w:tcPr>
          <w:p w14:paraId="49079AFF" w14:textId="34997707" w:rsidR="00E15E70" w:rsidRPr="00065D07" w:rsidRDefault="00C10506" w:rsidP="008C049E">
            <w:pPr>
              <w:tabs>
                <w:tab w:val="left" w:pos="426"/>
              </w:tabs>
              <w:ind w:right="-63"/>
              <w:jc w:val="both"/>
              <w:rPr>
                <w:rFonts w:cs="Arial"/>
                <w:i/>
                <w:lang w:val="lt-LT"/>
              </w:rPr>
            </w:pPr>
            <w:r w:rsidRPr="00065D07">
              <w:rPr>
                <w:rFonts w:cs="Arial"/>
                <w:i/>
                <w:lang w:val="lt-LT"/>
              </w:rPr>
              <w:t>Aprašyti temos aktualumą, svarbą, meno tyrimų, vykdytinų doktorantūros studijų metu nurodyta tema, poreikį (ne daugiau kaip 1500 spaudos ženklų)</w:t>
            </w:r>
            <w:r w:rsidR="00735FBB" w:rsidRPr="00065D07">
              <w:t xml:space="preserve"> </w:t>
            </w:r>
            <w:r w:rsidR="001B56A2" w:rsidRPr="00065D07">
              <w:rPr>
                <w:rFonts w:cs="Arial"/>
                <w:i/>
                <w:lang w:val="lt-LT"/>
              </w:rPr>
              <w:t>(pasirinkus iš Tarybos paskelbtų temų sąrašo</w:t>
            </w:r>
            <w:r w:rsidR="00D01ED9" w:rsidRPr="00065D07">
              <w:rPr>
                <w:rFonts w:cs="Arial"/>
                <w:i/>
                <w:lang w:val="lt-LT"/>
              </w:rPr>
              <w:t>,</w:t>
            </w:r>
            <w:r w:rsidR="001B56A2" w:rsidRPr="00065D07">
              <w:rPr>
                <w:rFonts w:cs="Arial"/>
                <w:i/>
                <w:lang w:val="lt-LT"/>
              </w:rPr>
              <w:t xml:space="preserve"> doktorantūros temos</w:t>
            </w:r>
            <w:r w:rsidR="001F6CB8" w:rsidRPr="00065D07">
              <w:rPr>
                <w:rFonts w:cs="Arial"/>
                <w:i/>
                <w:lang w:val="lt-LT"/>
              </w:rPr>
              <w:t xml:space="preserve"> aktualumas</w:t>
            </w:r>
            <w:r w:rsidR="001B56A2" w:rsidRPr="00065D07">
              <w:rPr>
                <w:rFonts w:cs="Arial"/>
                <w:i/>
                <w:lang w:val="lt-LT"/>
              </w:rPr>
              <w:t xml:space="preserve"> perkeliamas automatiškai, pasirinkus ,,kita“ – užpildoma)</w:t>
            </w:r>
          </w:p>
        </w:tc>
      </w:tr>
      <w:tr w:rsidR="00E15E70" w:rsidRPr="00065D07" w14:paraId="0E2FC515" w14:textId="77777777" w:rsidTr="008C049E">
        <w:trPr>
          <w:trHeight w:val="265"/>
        </w:trPr>
        <w:tc>
          <w:tcPr>
            <w:tcW w:w="10044" w:type="dxa"/>
            <w:gridSpan w:val="2"/>
          </w:tcPr>
          <w:p w14:paraId="68688E80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  <w:t>2.2.2. Doktorantūros metu atliktini tyrimai ir siektini rezultatai</w:t>
            </w:r>
          </w:p>
        </w:tc>
      </w:tr>
      <w:tr w:rsidR="00E15E70" w:rsidRPr="00065D07" w14:paraId="2B3AF3A8" w14:textId="77777777" w:rsidTr="008C049E">
        <w:trPr>
          <w:trHeight w:val="683"/>
        </w:trPr>
        <w:tc>
          <w:tcPr>
            <w:tcW w:w="10044" w:type="dxa"/>
            <w:gridSpan w:val="2"/>
          </w:tcPr>
          <w:p w14:paraId="59A85E6A" w14:textId="698F8281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 xml:space="preserve">Nurodyti darbo tikslą ir spręstinus uždavinius (rekomenduojama kiekvieną jų suformuluoti vienu sakiniu), pateikti būtinų atlikti tyrimų aprašymą, nurodyti rezultatus, kuriuos būtų siekiama gauti vykdant doktorantūrą šia tema (ne daugiau kaip </w:t>
            </w:r>
            <w:r w:rsidR="002E0AA8" w:rsidRPr="00065D07">
              <w:rPr>
                <w:i/>
                <w:lang w:val="lt-LT"/>
              </w:rPr>
              <w:t>15</w:t>
            </w:r>
            <w:r w:rsidRPr="00065D07">
              <w:rPr>
                <w:i/>
                <w:lang w:val="lt-LT"/>
              </w:rPr>
              <w:t>00 spaudos ženklų)</w:t>
            </w:r>
          </w:p>
        </w:tc>
      </w:tr>
    </w:tbl>
    <w:p w14:paraId="66DD3CC9" w14:textId="77777777" w:rsidR="00E15E70" w:rsidRPr="00065D07" w:rsidRDefault="00E15E70" w:rsidP="00E15E70">
      <w:pPr>
        <w:tabs>
          <w:tab w:val="left" w:pos="426"/>
        </w:tabs>
        <w:rPr>
          <w:b/>
          <w:caps/>
          <w:lang w:val="lt-LT"/>
        </w:rPr>
      </w:pPr>
    </w:p>
    <w:tbl>
      <w:tblPr>
        <w:tblW w:w="100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32"/>
      </w:tblGrid>
      <w:tr w:rsidR="00E15E70" w:rsidRPr="00065D07" w14:paraId="3A433EF2" w14:textId="77777777" w:rsidTr="008C049E">
        <w:trPr>
          <w:trHeight w:val="281"/>
        </w:trPr>
        <w:tc>
          <w:tcPr>
            <w:tcW w:w="10032" w:type="dxa"/>
          </w:tcPr>
          <w:p w14:paraId="5071D69E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3. Problemos naujumas</w:t>
            </w:r>
          </w:p>
        </w:tc>
      </w:tr>
      <w:tr w:rsidR="00E15E70" w:rsidRPr="00065D07" w14:paraId="692C33F3" w14:textId="77777777" w:rsidTr="008C049E">
        <w:trPr>
          <w:trHeight w:val="230"/>
        </w:trPr>
        <w:tc>
          <w:tcPr>
            <w:tcW w:w="10032" w:type="dxa"/>
            <w:tcBorders>
              <w:bottom w:val="single" w:sz="4" w:space="0" w:color="auto"/>
            </w:tcBorders>
          </w:tcPr>
          <w:p w14:paraId="40D291B2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rFonts w:cs="Arial"/>
                <w:i/>
                <w:lang w:val="lt-LT"/>
              </w:rPr>
            </w:pPr>
            <w:r w:rsidRPr="00065D07">
              <w:rPr>
                <w:rFonts w:cs="Arial"/>
                <w:i/>
                <w:lang w:val="lt-LT"/>
              </w:rPr>
              <w:t>Pagrįsti problemos naujumą nacionalinių ir (ar) tarptautinių tyrimų kontekste (ne daugiau kaip 2000 spaudos ženklų)</w:t>
            </w:r>
          </w:p>
        </w:tc>
      </w:tr>
    </w:tbl>
    <w:p w14:paraId="5FD1ECC2" w14:textId="77777777" w:rsidR="00E15E70" w:rsidRPr="00065D07" w:rsidRDefault="00E15E70" w:rsidP="00E15E70">
      <w:pPr>
        <w:tabs>
          <w:tab w:val="left" w:pos="426"/>
        </w:tabs>
        <w:rPr>
          <w:b/>
          <w:caps/>
          <w:lang w:val="lt-LT"/>
        </w:rPr>
      </w:pPr>
    </w:p>
    <w:tbl>
      <w:tblPr>
        <w:tblW w:w="100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44"/>
      </w:tblGrid>
      <w:tr w:rsidR="00E15E70" w:rsidRPr="00065D07" w14:paraId="7F63E655" w14:textId="77777777" w:rsidTr="008C049E">
        <w:trPr>
          <w:trHeight w:val="265"/>
        </w:trPr>
        <w:tc>
          <w:tcPr>
            <w:tcW w:w="10044" w:type="dxa"/>
          </w:tcPr>
          <w:p w14:paraId="1374B582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  <w:t>2.4. Galimybės atlikti tyrimus doktorantūros tema</w:t>
            </w:r>
          </w:p>
        </w:tc>
      </w:tr>
      <w:tr w:rsidR="00E15E70" w:rsidRPr="00065D07" w14:paraId="262DF0F2" w14:textId="77777777" w:rsidTr="008C049E">
        <w:trPr>
          <w:trHeight w:val="554"/>
        </w:trPr>
        <w:tc>
          <w:tcPr>
            <w:tcW w:w="10044" w:type="dxa"/>
          </w:tcPr>
          <w:p w14:paraId="36884E3B" w14:textId="77777777" w:rsidR="00E15E70" w:rsidRPr="00065D07" w:rsidRDefault="00E15E70" w:rsidP="008C049E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Pateikti pagal doktorantūros temos aprašymą būtinų atlikti tyrimų įgyvendinimo prielaidas – pasirengimą, turimą įrangą, duomenų išteklius ir pan. (ne daugiau kaip 2000 spaudos ženklų)</w:t>
            </w:r>
          </w:p>
        </w:tc>
      </w:tr>
    </w:tbl>
    <w:p w14:paraId="5BDC8C22" w14:textId="1EFEDEF8" w:rsidR="00E15E70" w:rsidRPr="00065D07" w:rsidRDefault="00E15E70" w:rsidP="00F23BE4">
      <w:pPr>
        <w:tabs>
          <w:tab w:val="left" w:pos="426"/>
        </w:tabs>
        <w:rPr>
          <w:b/>
          <w:caps/>
          <w:lang w:val="lt-LT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94"/>
      </w:tblGrid>
      <w:tr w:rsidR="00F77FFE" w:rsidRPr="00065D07" w14:paraId="61D84713" w14:textId="77777777" w:rsidTr="003A4584">
        <w:trPr>
          <w:trHeight w:val="353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181AA" w14:textId="7FB88A8B" w:rsidR="00F77FFE" w:rsidRPr="00065D07" w:rsidRDefault="00F77FF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</w:r>
            <w:r w:rsidR="00E36305" w:rsidRPr="00065D07">
              <w:rPr>
                <w:lang w:val="lt-LT"/>
              </w:rPr>
              <w:t>2.5</w:t>
            </w:r>
            <w:r w:rsidRPr="00065D07">
              <w:rPr>
                <w:lang w:val="lt-LT"/>
              </w:rPr>
              <w:t>. </w:t>
            </w:r>
            <w:r w:rsidR="00992DB2" w:rsidRPr="00065D07">
              <w:rPr>
                <w:u w:val="single"/>
                <w:lang w:val="lt-LT"/>
              </w:rPr>
              <w:t>M</w:t>
            </w:r>
            <w:r w:rsidRPr="00065D07">
              <w:rPr>
                <w:u w:val="single"/>
                <w:lang w:val="lt-LT"/>
              </w:rPr>
              <w:t>eno projekto kūrybinės dalies</w:t>
            </w:r>
            <w:r w:rsidRPr="00065D07">
              <w:rPr>
                <w:lang w:val="lt-LT"/>
              </w:rPr>
              <w:t xml:space="preserve"> </w:t>
            </w:r>
            <w:r w:rsidR="00992DB2" w:rsidRPr="00065D07">
              <w:rPr>
                <w:lang w:val="lt-LT"/>
              </w:rPr>
              <w:t xml:space="preserve">aprašymas </w:t>
            </w:r>
          </w:p>
        </w:tc>
      </w:tr>
      <w:tr w:rsidR="00F77FFE" w:rsidRPr="00065D07" w14:paraId="3E21A113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8888" w14:textId="6C420870" w:rsidR="00F77FFE" w:rsidRPr="00065D07" w:rsidRDefault="00E36305" w:rsidP="00C3268C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5</w:t>
            </w:r>
            <w:r w:rsidR="00992DB2" w:rsidRPr="00065D07">
              <w:rPr>
                <w:lang w:val="lt-LT"/>
              </w:rPr>
              <w:t xml:space="preserve">.1. Trumpas kūrybinės dalies programos aprašymas </w:t>
            </w:r>
          </w:p>
        </w:tc>
      </w:tr>
      <w:tr w:rsidR="00F77FFE" w:rsidRPr="00065D07" w14:paraId="7CCA3D82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1D50" w14:textId="755B7D17" w:rsidR="00F77FFE" w:rsidRPr="00065D07" w:rsidRDefault="00C326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1500 spaudos ženklų)</w:t>
            </w:r>
          </w:p>
        </w:tc>
      </w:tr>
      <w:tr w:rsidR="00F77FFE" w:rsidRPr="00065D07" w14:paraId="11A08882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8DF3" w14:textId="5BAC4707" w:rsidR="00F77FFE" w:rsidRPr="00065D07" w:rsidRDefault="00E36305" w:rsidP="00C3268C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5</w:t>
            </w:r>
            <w:r w:rsidR="00992DB2" w:rsidRPr="00065D07">
              <w:rPr>
                <w:lang w:val="lt-LT"/>
              </w:rPr>
              <w:t>.2. Kūrybinės dalies problemos</w:t>
            </w:r>
            <w:r w:rsidR="00C66D5E" w:rsidRPr="00065D07">
              <w:rPr>
                <w:lang w:val="lt-LT"/>
              </w:rPr>
              <w:t xml:space="preserve"> aktualumas</w:t>
            </w:r>
          </w:p>
        </w:tc>
      </w:tr>
      <w:tr w:rsidR="00F77FFE" w:rsidRPr="00065D07" w14:paraId="1269AEAF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A5FD" w14:textId="77DAC777" w:rsidR="00F77FFE" w:rsidRPr="00065D07" w:rsidRDefault="00C326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1500 spaudos ženklų)</w:t>
            </w:r>
          </w:p>
        </w:tc>
      </w:tr>
      <w:tr w:rsidR="00F77FFE" w:rsidRPr="00065D07" w14:paraId="6B518416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1E3EB" w14:textId="591E66CC" w:rsidR="00F77FFE" w:rsidRPr="00065D07" w:rsidRDefault="00E36305" w:rsidP="00C3268C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5</w:t>
            </w:r>
            <w:r w:rsidR="00E500A9" w:rsidRPr="00065D07">
              <w:rPr>
                <w:lang w:val="lt-LT"/>
              </w:rPr>
              <w:t xml:space="preserve">.4. Kita svarbi informacija </w:t>
            </w:r>
          </w:p>
        </w:tc>
      </w:tr>
      <w:tr w:rsidR="00992DB2" w:rsidRPr="00065D07" w14:paraId="105212DE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9196" w14:textId="021FC8E8" w:rsidR="00992DB2" w:rsidRPr="00065D07" w:rsidRDefault="00C326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1500 spaudos ženklų)</w:t>
            </w:r>
          </w:p>
        </w:tc>
      </w:tr>
    </w:tbl>
    <w:p w14:paraId="13AF7F5F" w14:textId="04FF9668" w:rsidR="00C3268C" w:rsidRPr="00065D07" w:rsidRDefault="00C3268C" w:rsidP="00C3268C">
      <w:pPr>
        <w:tabs>
          <w:tab w:val="left" w:pos="426"/>
        </w:tabs>
        <w:rPr>
          <w:b/>
          <w:caps/>
          <w:lang w:val="lt-LT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94"/>
      </w:tblGrid>
      <w:tr w:rsidR="00C66D5E" w:rsidRPr="00065D07" w14:paraId="6C661807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93DD7" w14:textId="2076A5E4" w:rsidR="00C66D5E" w:rsidRPr="00065D07" w:rsidRDefault="00C66D5E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2.6. Kūrybinės dalies problemos vieta meno raidoje </w:t>
            </w:r>
          </w:p>
        </w:tc>
      </w:tr>
      <w:tr w:rsidR="00C66D5E" w:rsidRPr="00065D07" w14:paraId="67713634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4BADB" w14:textId="5E221BC7" w:rsidR="00C66D5E" w:rsidRPr="00065D07" w:rsidRDefault="00C66D5E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200</w:t>
            </w:r>
            <w:r w:rsidR="002E0AA8" w:rsidRPr="00065D07">
              <w:rPr>
                <w:i/>
                <w:lang w:val="lt-LT"/>
              </w:rPr>
              <w:t>0</w:t>
            </w:r>
            <w:r w:rsidRPr="00065D07">
              <w:rPr>
                <w:i/>
                <w:lang w:val="lt-LT"/>
              </w:rPr>
              <w:t xml:space="preserve"> spaudos ženklų)</w:t>
            </w:r>
          </w:p>
        </w:tc>
      </w:tr>
    </w:tbl>
    <w:p w14:paraId="03E0BB1A" w14:textId="0B97AABF" w:rsidR="00C66D5E" w:rsidRPr="00065D07" w:rsidRDefault="00C66D5E" w:rsidP="00C3268C">
      <w:pPr>
        <w:tabs>
          <w:tab w:val="left" w:pos="426"/>
        </w:tabs>
        <w:rPr>
          <w:b/>
          <w:caps/>
          <w:lang w:val="lt-LT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94"/>
      </w:tblGrid>
      <w:tr w:rsidR="00C3268C" w:rsidRPr="00065D07" w14:paraId="7C15BAAE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89C2" w14:textId="4E23F669" w:rsidR="00C3268C" w:rsidRPr="00065D07" w:rsidRDefault="00C66D5E" w:rsidP="00C3268C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7</w:t>
            </w:r>
            <w:r w:rsidR="00C3268C" w:rsidRPr="00065D07">
              <w:rPr>
                <w:lang w:val="lt-LT"/>
              </w:rPr>
              <w:t xml:space="preserve">. Doktoranto meistriškumo, profesinės brandos ir meninės individualybės tobulėjimo galimybės </w:t>
            </w:r>
          </w:p>
        </w:tc>
      </w:tr>
      <w:tr w:rsidR="00C3268C" w:rsidRPr="00065D07" w14:paraId="7F9646E0" w14:textId="77777777" w:rsidTr="003A4584">
        <w:trPr>
          <w:trHeight w:val="317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91EE" w14:textId="6529DC71" w:rsidR="00C3268C" w:rsidRPr="00065D07" w:rsidRDefault="00C3268C" w:rsidP="008C049E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2000 spaudos ženklų)</w:t>
            </w:r>
          </w:p>
        </w:tc>
      </w:tr>
    </w:tbl>
    <w:p w14:paraId="10E6FD24" w14:textId="77777777" w:rsidR="00C3268C" w:rsidRPr="00065D07" w:rsidRDefault="00C3268C" w:rsidP="00E36305">
      <w:pPr>
        <w:tabs>
          <w:tab w:val="left" w:pos="426"/>
        </w:tabs>
        <w:rPr>
          <w:b/>
          <w:caps/>
          <w:lang w:val="lt-LT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E36305" w:rsidRPr="00065D07" w14:paraId="4B3E8922" w14:textId="77777777" w:rsidTr="003A4584">
        <w:trPr>
          <w:trHeight w:val="293"/>
        </w:trPr>
        <w:tc>
          <w:tcPr>
            <w:tcW w:w="10065" w:type="dxa"/>
          </w:tcPr>
          <w:p w14:paraId="35F9CD1C" w14:textId="5CF93005" w:rsidR="00E36305" w:rsidRPr="00065D07" w:rsidRDefault="00E36305" w:rsidP="002B651C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065D07">
              <w:rPr>
                <w:lang w:val="lt-LT"/>
              </w:rPr>
              <w:t>2.</w:t>
            </w:r>
            <w:r w:rsidR="00C66D5E" w:rsidRPr="00065D07">
              <w:rPr>
                <w:lang w:val="lt-LT"/>
              </w:rPr>
              <w:t>8</w:t>
            </w:r>
            <w:r w:rsidRPr="00065D07">
              <w:rPr>
                <w:lang w:val="lt-LT"/>
              </w:rPr>
              <w:t>. Papildoma informacija</w:t>
            </w:r>
            <w:r w:rsidRPr="00065D07">
              <w:rPr>
                <w:i/>
                <w:lang w:val="lt-LT"/>
              </w:rPr>
              <w:t xml:space="preserve"> </w:t>
            </w:r>
          </w:p>
        </w:tc>
      </w:tr>
      <w:tr w:rsidR="00E36305" w:rsidRPr="00065D07" w14:paraId="0F7BF338" w14:textId="77777777" w:rsidTr="003A4584">
        <w:trPr>
          <w:trHeight w:val="293"/>
        </w:trPr>
        <w:tc>
          <w:tcPr>
            <w:tcW w:w="10065" w:type="dxa"/>
          </w:tcPr>
          <w:p w14:paraId="391FAEA6" w14:textId="77777777" w:rsidR="00E36305" w:rsidRPr="00065D07" w:rsidRDefault="00E36305" w:rsidP="002B651C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i/>
                <w:lang w:val="lt-LT"/>
              </w:rPr>
              <w:t>(ne daugiau kaip 1500 spaudos ženklų)</w:t>
            </w:r>
          </w:p>
        </w:tc>
      </w:tr>
    </w:tbl>
    <w:p w14:paraId="19E16E15" w14:textId="6018655F" w:rsidR="008D2CE9" w:rsidRPr="00065D07" w:rsidRDefault="009220EE" w:rsidP="008D2CE9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065D07">
        <w:rPr>
          <w:b/>
          <w:caps/>
          <w:lang w:val="lt-LT"/>
        </w:rPr>
        <w:t>3</w:t>
      </w:r>
      <w:r w:rsidR="008D2CE9" w:rsidRPr="00065D07">
        <w:rPr>
          <w:b/>
          <w:caps/>
          <w:lang w:val="lt-LT"/>
        </w:rPr>
        <w:t xml:space="preserve">. Duomenys apie </w:t>
      </w:r>
      <w:r w:rsidR="007A779A" w:rsidRPr="00065D07">
        <w:rPr>
          <w:b/>
          <w:caps/>
          <w:lang w:val="lt-LT"/>
        </w:rPr>
        <w:t xml:space="preserve">KANDIDATĄ Į </w:t>
      </w:r>
      <w:r w:rsidR="007C2FD6" w:rsidRPr="00065D07">
        <w:rPr>
          <w:b/>
          <w:caps/>
          <w:lang w:val="lt-LT"/>
        </w:rPr>
        <w:t xml:space="preserve">MENO PROJEKTO TIRIAMOSIOS DALIES </w:t>
      </w:r>
      <w:r w:rsidR="008D2CE9" w:rsidRPr="00065D07">
        <w:rPr>
          <w:b/>
          <w:caps/>
          <w:lang w:val="lt-LT"/>
        </w:rPr>
        <w:t>doktorantO vadov</w:t>
      </w:r>
      <w:r w:rsidR="007A779A" w:rsidRPr="00065D07">
        <w:rPr>
          <w:b/>
          <w:caps/>
          <w:lang w:val="lt-LT"/>
        </w:rPr>
        <w:t>US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2"/>
        <w:gridCol w:w="4678"/>
      </w:tblGrid>
      <w:tr w:rsidR="008D2CE9" w:rsidRPr="00065D07" w14:paraId="44CE80BD" w14:textId="77777777" w:rsidTr="003A4584">
        <w:trPr>
          <w:trHeight w:val="144"/>
        </w:trPr>
        <w:tc>
          <w:tcPr>
            <w:tcW w:w="5382" w:type="dxa"/>
          </w:tcPr>
          <w:p w14:paraId="7848E1D5" w14:textId="0D6554C4" w:rsidR="008D2CE9" w:rsidRPr="00065D07" w:rsidRDefault="00FE3863" w:rsidP="00E41370">
            <w:pPr>
              <w:rPr>
                <w:b/>
                <w:lang w:val="lt-LT"/>
              </w:rPr>
            </w:pPr>
            <w:r w:rsidRPr="00065D07">
              <w:rPr>
                <w:lang w:val="lt-LT"/>
              </w:rPr>
              <w:t>3</w:t>
            </w:r>
            <w:r w:rsidR="008D2CE9" w:rsidRPr="00065D07">
              <w:rPr>
                <w:lang w:val="lt-LT"/>
              </w:rPr>
              <w:t>.1. Bendrieji duomenys:</w:t>
            </w:r>
          </w:p>
        </w:tc>
        <w:tc>
          <w:tcPr>
            <w:tcW w:w="4678" w:type="dxa"/>
          </w:tcPr>
          <w:p w14:paraId="1F0CB027" w14:textId="77777777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0412DB9D" w14:textId="77777777" w:rsidTr="003A4584">
        <w:trPr>
          <w:trHeight w:val="144"/>
        </w:trPr>
        <w:tc>
          <w:tcPr>
            <w:tcW w:w="5382" w:type="dxa"/>
          </w:tcPr>
          <w:p w14:paraId="412DB1D2" w14:textId="1FDAB552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Vardas</w:t>
            </w:r>
          </w:p>
        </w:tc>
        <w:tc>
          <w:tcPr>
            <w:tcW w:w="4678" w:type="dxa"/>
          </w:tcPr>
          <w:p w14:paraId="110B92FE" w14:textId="3DFB24E9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12AF35DD" w14:textId="77777777" w:rsidTr="003A4584">
        <w:trPr>
          <w:trHeight w:val="144"/>
        </w:trPr>
        <w:tc>
          <w:tcPr>
            <w:tcW w:w="5382" w:type="dxa"/>
          </w:tcPr>
          <w:p w14:paraId="627FD87F" w14:textId="47A1F5C4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Pavardė</w:t>
            </w:r>
          </w:p>
        </w:tc>
        <w:tc>
          <w:tcPr>
            <w:tcW w:w="4678" w:type="dxa"/>
          </w:tcPr>
          <w:p w14:paraId="5DA15E65" w14:textId="6CC93180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2F93FC92" w14:textId="77777777" w:rsidTr="003A4584">
        <w:trPr>
          <w:trHeight w:val="257"/>
        </w:trPr>
        <w:tc>
          <w:tcPr>
            <w:tcW w:w="5382" w:type="dxa"/>
          </w:tcPr>
          <w:p w14:paraId="66B22BB6" w14:textId="158F5D56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Mokslo</w:t>
            </w:r>
            <w:r w:rsidR="00BA5216" w:rsidRPr="00065D07">
              <w:rPr>
                <w:lang w:val="lt-LT"/>
              </w:rPr>
              <w:t xml:space="preserve"> (meno)</w:t>
            </w:r>
            <w:r w:rsidRPr="00065D07">
              <w:rPr>
                <w:lang w:val="lt-LT"/>
              </w:rPr>
              <w:t xml:space="preserve"> laipsnis</w:t>
            </w:r>
            <w:r w:rsidR="00B85371" w:rsidRPr="00065D07">
              <w:rPr>
                <w:lang w:val="lt-LT"/>
              </w:rPr>
              <w:t xml:space="preserve"> </w:t>
            </w:r>
          </w:p>
        </w:tc>
        <w:tc>
          <w:tcPr>
            <w:tcW w:w="4678" w:type="dxa"/>
          </w:tcPr>
          <w:p w14:paraId="5C43C972" w14:textId="75E393AF" w:rsidR="008D2CE9" w:rsidRPr="00065D07" w:rsidRDefault="00B85371" w:rsidP="00E41370">
            <w:pPr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asirenkama)</w:t>
            </w:r>
          </w:p>
        </w:tc>
      </w:tr>
      <w:tr w:rsidR="008D2CE9" w:rsidRPr="00065D07" w14:paraId="268D8F61" w14:textId="77777777" w:rsidTr="003A4584">
        <w:trPr>
          <w:trHeight w:val="257"/>
        </w:trPr>
        <w:tc>
          <w:tcPr>
            <w:tcW w:w="5382" w:type="dxa"/>
          </w:tcPr>
          <w:p w14:paraId="5B4D44EE" w14:textId="20FD68FE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 xml:space="preserve">Mokslo </w:t>
            </w:r>
            <w:r w:rsidR="00BA5216" w:rsidRPr="00065D07">
              <w:rPr>
                <w:lang w:val="lt-LT"/>
              </w:rPr>
              <w:t xml:space="preserve">(meno) </w:t>
            </w:r>
            <w:r w:rsidRPr="00065D07">
              <w:rPr>
                <w:lang w:val="lt-LT"/>
              </w:rPr>
              <w:t>laipsnio</w:t>
            </w:r>
            <w:r w:rsidR="00B85371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>suteikimo metai</w:t>
            </w:r>
          </w:p>
        </w:tc>
        <w:tc>
          <w:tcPr>
            <w:tcW w:w="4678" w:type="dxa"/>
          </w:tcPr>
          <w:p w14:paraId="3E5A3AC6" w14:textId="451C8CCC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177F03BE" w14:textId="77777777" w:rsidTr="003A4584">
        <w:trPr>
          <w:trHeight w:val="237"/>
        </w:trPr>
        <w:tc>
          <w:tcPr>
            <w:tcW w:w="5382" w:type="dxa"/>
          </w:tcPr>
          <w:p w14:paraId="1FC240BA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Telefonas</w:t>
            </w:r>
          </w:p>
        </w:tc>
        <w:tc>
          <w:tcPr>
            <w:tcW w:w="4678" w:type="dxa"/>
          </w:tcPr>
          <w:p w14:paraId="7A39D3CB" w14:textId="7EB45771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773BD955" w14:textId="77777777" w:rsidTr="003A4584">
        <w:trPr>
          <w:trHeight w:val="227"/>
        </w:trPr>
        <w:tc>
          <w:tcPr>
            <w:tcW w:w="5382" w:type="dxa"/>
          </w:tcPr>
          <w:p w14:paraId="7EBF4033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El. paštas</w:t>
            </w:r>
          </w:p>
        </w:tc>
        <w:tc>
          <w:tcPr>
            <w:tcW w:w="4678" w:type="dxa"/>
          </w:tcPr>
          <w:p w14:paraId="0A0EDCDE" w14:textId="4471FD85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200A52C5" w14:textId="77777777" w:rsidTr="003A4584">
        <w:trPr>
          <w:trHeight w:val="231"/>
        </w:trPr>
        <w:tc>
          <w:tcPr>
            <w:tcW w:w="5382" w:type="dxa"/>
          </w:tcPr>
          <w:p w14:paraId="4E0D83EB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Darbovietės ir pareigos jose</w:t>
            </w:r>
          </w:p>
        </w:tc>
        <w:tc>
          <w:tcPr>
            <w:tcW w:w="4678" w:type="dxa"/>
          </w:tcPr>
          <w:p w14:paraId="778AB9E4" w14:textId="498292F4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2CC8BBA6" w14:textId="77777777" w:rsidTr="003A4584">
        <w:trPr>
          <w:trHeight w:val="231"/>
        </w:trPr>
        <w:tc>
          <w:tcPr>
            <w:tcW w:w="5382" w:type="dxa"/>
          </w:tcPr>
          <w:p w14:paraId="47161B9E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ų, kuriems vadovaujama paraiškos pateikimo metu, skaičius</w:t>
            </w:r>
          </w:p>
        </w:tc>
        <w:tc>
          <w:tcPr>
            <w:tcW w:w="4678" w:type="dxa"/>
          </w:tcPr>
          <w:p w14:paraId="362E6440" w14:textId="56552FA6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7678937F" w14:textId="77777777" w:rsidTr="003A4584">
        <w:trPr>
          <w:trHeight w:val="231"/>
        </w:trPr>
        <w:tc>
          <w:tcPr>
            <w:tcW w:w="5382" w:type="dxa"/>
          </w:tcPr>
          <w:p w14:paraId="2BD3A553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ų, kuriems buvo vadovauta anksčiau, skaičius</w:t>
            </w:r>
          </w:p>
        </w:tc>
        <w:tc>
          <w:tcPr>
            <w:tcW w:w="4678" w:type="dxa"/>
          </w:tcPr>
          <w:p w14:paraId="717A28B5" w14:textId="73ED45B6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  <w:tr w:rsidR="008D2CE9" w:rsidRPr="00065D07" w14:paraId="2CDD17AF" w14:textId="77777777" w:rsidTr="003A4584">
        <w:trPr>
          <w:trHeight w:val="231"/>
        </w:trPr>
        <w:tc>
          <w:tcPr>
            <w:tcW w:w="5382" w:type="dxa"/>
          </w:tcPr>
          <w:p w14:paraId="0ABF7723" w14:textId="77777777" w:rsidR="008D2CE9" w:rsidRPr="00065D07" w:rsidRDefault="008D2CE9" w:rsidP="00E41370">
            <w:pPr>
              <w:rPr>
                <w:lang w:val="lt-LT"/>
              </w:rPr>
            </w:pPr>
            <w:r w:rsidRPr="00065D07">
              <w:rPr>
                <w:lang w:val="lt-LT"/>
              </w:rPr>
              <w:lastRenderedPageBreak/>
              <w:t>Iš jų apgynė daktaro disertacijas</w:t>
            </w:r>
          </w:p>
        </w:tc>
        <w:tc>
          <w:tcPr>
            <w:tcW w:w="4678" w:type="dxa"/>
          </w:tcPr>
          <w:p w14:paraId="6E4A20E6" w14:textId="27A58CFD" w:rsidR="008D2CE9" w:rsidRPr="00065D07" w:rsidRDefault="008D2CE9" w:rsidP="00E41370">
            <w:pPr>
              <w:jc w:val="both"/>
              <w:rPr>
                <w:i/>
                <w:lang w:val="lt-LT"/>
              </w:rPr>
            </w:pPr>
          </w:p>
        </w:tc>
      </w:tr>
    </w:tbl>
    <w:p w14:paraId="38E25F6E" w14:textId="7153E0AD" w:rsidR="008D2CE9" w:rsidRPr="00065D07" w:rsidRDefault="008D2CE9" w:rsidP="00710E66">
      <w:pPr>
        <w:tabs>
          <w:tab w:val="left" w:pos="426"/>
        </w:tabs>
        <w:rPr>
          <w:caps/>
          <w:sz w:val="20"/>
          <w:szCs w:val="20"/>
          <w:lang w:val="lt-LT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6096"/>
        <w:gridCol w:w="3402"/>
      </w:tblGrid>
      <w:tr w:rsidR="008D2CE9" w:rsidRPr="00065D07" w14:paraId="7734C5F7" w14:textId="77777777" w:rsidTr="003A4584">
        <w:trPr>
          <w:trHeight w:val="353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3C40B" w14:textId="32F0EA84" w:rsidR="008D2CE9" w:rsidRPr="00065D07" w:rsidRDefault="008D2CE9" w:rsidP="00C30398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</w:r>
            <w:r w:rsidR="00FE3863" w:rsidRPr="00065D07">
              <w:rPr>
                <w:lang w:val="lt-LT"/>
              </w:rPr>
              <w:t>3</w:t>
            </w:r>
            <w:r w:rsidRPr="00065D07">
              <w:rPr>
                <w:lang w:val="lt-LT"/>
              </w:rPr>
              <w:t>.2. </w:t>
            </w:r>
            <w:r w:rsidR="007A779A" w:rsidRPr="00065D07">
              <w:rPr>
                <w:lang w:val="lt-LT"/>
              </w:rPr>
              <w:t>Kandidato į vadovus</w:t>
            </w:r>
            <w:r w:rsidR="00710E66" w:rsidRPr="00065D07">
              <w:rPr>
                <w:lang w:val="lt-LT"/>
              </w:rPr>
              <w:t xml:space="preserve"> </w:t>
            </w:r>
            <w:r w:rsidR="0020284F" w:rsidRPr="00065D07">
              <w:rPr>
                <w:lang w:val="lt-LT"/>
              </w:rPr>
              <w:t xml:space="preserve">mokslinės </w:t>
            </w:r>
            <w:r w:rsidR="00BA5216" w:rsidRPr="00065D07">
              <w:rPr>
                <w:lang w:val="lt-LT"/>
              </w:rPr>
              <w:t>(men</w:t>
            </w:r>
            <w:r w:rsidR="00735FBB" w:rsidRPr="00065D07">
              <w:rPr>
                <w:lang w:val="lt-LT"/>
              </w:rPr>
              <w:t>inės</w:t>
            </w:r>
            <w:r w:rsidR="00BA5216" w:rsidRPr="00065D07">
              <w:rPr>
                <w:lang w:val="lt-LT"/>
              </w:rPr>
              <w:t xml:space="preserve">) </w:t>
            </w:r>
            <w:r w:rsidR="0020284F" w:rsidRPr="00065D07">
              <w:rPr>
                <w:lang w:val="lt-LT"/>
              </w:rPr>
              <w:t>veiklos a</w:t>
            </w:r>
            <w:r w:rsidR="00C30398" w:rsidRPr="00065D07">
              <w:rPr>
                <w:lang w:val="lt-LT"/>
              </w:rPr>
              <w:t>p</w:t>
            </w:r>
            <w:r w:rsidR="0020284F" w:rsidRPr="00065D07">
              <w:rPr>
                <w:lang w:val="lt-LT"/>
              </w:rPr>
              <w:t>rašymas</w:t>
            </w:r>
          </w:p>
        </w:tc>
      </w:tr>
      <w:tr w:rsidR="008D2CE9" w:rsidRPr="00065D07" w14:paraId="7034D76F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8B1E" w14:textId="021E2449" w:rsidR="00C30398" w:rsidRPr="00065D07" w:rsidRDefault="00C30398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3.2.1. Penkių svarbiausių mokslo </w:t>
            </w:r>
            <w:r w:rsidR="00BA5216" w:rsidRPr="00065D07">
              <w:rPr>
                <w:lang w:val="lt-LT"/>
              </w:rPr>
              <w:t>(</w:t>
            </w:r>
            <w:r w:rsidR="00735FBB" w:rsidRPr="00065D07">
              <w:rPr>
                <w:lang w:val="lt-LT"/>
              </w:rPr>
              <w:t>meninių</w:t>
            </w:r>
            <w:r w:rsidR="00BA5216" w:rsidRPr="00065D07">
              <w:rPr>
                <w:lang w:val="lt-LT"/>
              </w:rPr>
              <w:t xml:space="preserve">) </w:t>
            </w:r>
            <w:r w:rsidRPr="00065D07">
              <w:rPr>
                <w:lang w:val="lt-LT"/>
              </w:rPr>
              <w:t>darbų, susijusių su siūloma doktorantūros tema, sąrašas:</w:t>
            </w:r>
          </w:p>
        </w:tc>
      </w:tr>
      <w:tr w:rsidR="00C30398" w:rsidRPr="00065D07" w14:paraId="32A1F529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5A1D" w14:textId="00AFC3DB" w:rsidR="00C30398" w:rsidRPr="00065D07" w:rsidRDefault="0002233F" w:rsidP="00C30398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C30398" w:rsidRPr="00065D07" w14:paraId="428FE396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E8137" w14:textId="1E94E44D" w:rsidR="00C30398" w:rsidRPr="00065D07" w:rsidRDefault="00C30398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3.2.2. Monografijų, mokslinių publikacijų recenzuojamuose mokslo leidiniuose </w:t>
            </w:r>
            <w:r w:rsidR="00ED3764" w:rsidRPr="00065D07">
              <w:rPr>
                <w:lang w:val="lt-LT"/>
              </w:rPr>
              <w:t>per paskutinius penkerius metus sąrašas</w:t>
            </w:r>
            <w:r w:rsidRPr="00065D07">
              <w:rPr>
                <w:lang w:val="lt-LT"/>
              </w:rPr>
              <w:t>:</w:t>
            </w:r>
          </w:p>
        </w:tc>
      </w:tr>
      <w:tr w:rsidR="00C30398" w:rsidRPr="00065D07" w14:paraId="451B1CBB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138F" w14:textId="0BF3E473" w:rsidR="00C30398" w:rsidRPr="00065D07" w:rsidRDefault="0002233F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C30398" w:rsidRPr="00065D07" w14:paraId="7DDC6F60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D4D2" w14:textId="1C0E2862" w:rsidR="00C30398" w:rsidRPr="00065D07" w:rsidRDefault="00C30398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3.2.3. </w:t>
            </w:r>
            <w:r w:rsidR="0002233F" w:rsidRPr="00065D07">
              <w:rPr>
                <w:lang w:val="lt-LT"/>
              </w:rPr>
              <w:t xml:space="preserve">Vadovautų (koordinuotų) tarptautinių mokslinių </w:t>
            </w:r>
            <w:r w:rsidR="003A1EE2" w:rsidRPr="00065D07">
              <w:rPr>
                <w:lang w:val="lt-LT"/>
              </w:rPr>
              <w:t>(men</w:t>
            </w:r>
            <w:r w:rsidR="00735FBB" w:rsidRPr="00065D07">
              <w:rPr>
                <w:lang w:val="lt-LT"/>
              </w:rPr>
              <w:t>inių</w:t>
            </w:r>
            <w:r w:rsidR="003A1EE2" w:rsidRPr="00065D07">
              <w:rPr>
                <w:lang w:val="lt-LT"/>
              </w:rPr>
              <w:t xml:space="preserve">) </w:t>
            </w:r>
            <w:r w:rsidR="0002233F" w:rsidRPr="00065D07">
              <w:rPr>
                <w:lang w:val="lt-LT"/>
              </w:rPr>
              <w:t xml:space="preserve">tyrimų projektų </w:t>
            </w:r>
            <w:r w:rsidR="00ED3764" w:rsidRPr="00065D07">
              <w:rPr>
                <w:lang w:val="lt-LT"/>
              </w:rPr>
              <w:t>per paskutinius penkerius metus sąrašas:</w:t>
            </w:r>
          </w:p>
        </w:tc>
      </w:tr>
      <w:tr w:rsidR="00C30398" w:rsidRPr="00065D07" w14:paraId="25390D1F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A00AF" w14:textId="779DC998" w:rsidR="00C30398" w:rsidRPr="00065D07" w:rsidRDefault="0002233F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C30398" w:rsidRPr="00065D07" w14:paraId="0A89C9F2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765D" w14:textId="573D713B" w:rsidR="00C30398" w:rsidRPr="00065D07" w:rsidRDefault="0002233F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3.2.4. Vadovautų nacionalinių mokslinių </w:t>
            </w:r>
            <w:r w:rsidR="003A1EE2" w:rsidRPr="00065D07">
              <w:rPr>
                <w:lang w:val="lt-LT"/>
              </w:rPr>
              <w:t>(men</w:t>
            </w:r>
            <w:r w:rsidR="00735FBB" w:rsidRPr="00065D07">
              <w:rPr>
                <w:lang w:val="lt-LT"/>
              </w:rPr>
              <w:t>inių</w:t>
            </w:r>
            <w:r w:rsidR="003A1EE2" w:rsidRPr="00065D07">
              <w:rPr>
                <w:lang w:val="lt-LT"/>
              </w:rPr>
              <w:t xml:space="preserve">) </w:t>
            </w:r>
            <w:r w:rsidRPr="00065D07">
              <w:rPr>
                <w:lang w:val="lt-LT"/>
              </w:rPr>
              <w:t xml:space="preserve">tyrimų projektų </w:t>
            </w:r>
            <w:r w:rsidR="00ED3764" w:rsidRPr="00065D07">
              <w:rPr>
                <w:lang w:val="lt-LT"/>
              </w:rPr>
              <w:t>per paskutinius penkerius metus sąrašas</w:t>
            </w:r>
            <w:r w:rsidRPr="00065D07">
              <w:rPr>
                <w:lang w:val="lt-LT"/>
              </w:rPr>
              <w:t>:</w:t>
            </w:r>
          </w:p>
        </w:tc>
      </w:tr>
      <w:tr w:rsidR="0002233F" w:rsidRPr="00065D07" w14:paraId="74197E75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4792" w14:textId="217B8362" w:rsidR="0002233F" w:rsidRPr="00065D07" w:rsidRDefault="0002233F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02233F" w:rsidRPr="00065D07" w14:paraId="69F44531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C4D8" w14:textId="53C9A37A" w:rsidR="0002233F" w:rsidRPr="00065D07" w:rsidRDefault="0002233F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3.2.5. Kita svarbi informacija, atskleid</w:t>
            </w:r>
            <w:r w:rsidR="00A37979" w:rsidRPr="00065D07">
              <w:rPr>
                <w:lang w:val="lt-LT"/>
              </w:rPr>
              <w:t>ž</w:t>
            </w:r>
            <w:r w:rsidRPr="00065D07">
              <w:rPr>
                <w:lang w:val="lt-LT"/>
              </w:rPr>
              <w:t xml:space="preserve">ianti kandidato į vadovus mokslinę </w:t>
            </w:r>
            <w:r w:rsidR="003A1EE2" w:rsidRPr="00065D07">
              <w:rPr>
                <w:lang w:val="lt-LT"/>
              </w:rPr>
              <w:t>(men</w:t>
            </w:r>
            <w:r w:rsidR="00735FBB" w:rsidRPr="00065D07">
              <w:rPr>
                <w:lang w:val="lt-LT"/>
              </w:rPr>
              <w:t>inių</w:t>
            </w:r>
            <w:r w:rsidR="003A1EE2" w:rsidRPr="00065D07">
              <w:rPr>
                <w:lang w:val="lt-LT"/>
              </w:rPr>
              <w:t xml:space="preserve"> tyrimų) </w:t>
            </w:r>
            <w:r w:rsidRPr="00065D07">
              <w:rPr>
                <w:lang w:val="lt-LT"/>
              </w:rPr>
              <w:t>kompetenciją</w:t>
            </w:r>
            <w:r w:rsidR="00A37979" w:rsidRPr="00065D07">
              <w:rPr>
                <w:lang w:val="lt-LT"/>
              </w:rPr>
              <w:t xml:space="preserve"> </w:t>
            </w:r>
            <w:r w:rsidR="00A37979" w:rsidRPr="00065D07">
              <w:rPr>
                <w:i/>
                <w:lang w:val="lt-LT"/>
              </w:rPr>
              <w:t>(ne daugiau kaip 2000 spaudos ženklų)</w:t>
            </w:r>
          </w:p>
        </w:tc>
      </w:tr>
      <w:tr w:rsidR="0002233F" w:rsidRPr="00065D07" w14:paraId="2278438E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656AF" w14:textId="44F5BF79" w:rsidR="0002233F" w:rsidRPr="00065D07" w:rsidRDefault="00A37979" w:rsidP="00E41370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240E51" w:rsidRPr="00065D07" w14:paraId="42F95BCE" w14:textId="77777777" w:rsidTr="003A4584">
        <w:trPr>
          <w:trHeight w:val="317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B917" w14:textId="65D07EB4" w:rsidR="00240E51" w:rsidRPr="00065D07" w:rsidRDefault="00240E51" w:rsidP="001E46EF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bookmarkStart w:id="0" w:name="_Hlk135832450"/>
            <w:bookmarkStart w:id="1" w:name="_Hlk135832496"/>
            <w:r w:rsidRPr="00065D07">
              <w:rPr>
                <w:lang w:val="lt-LT"/>
              </w:rPr>
              <w:t xml:space="preserve">3.2.6. </w:t>
            </w:r>
            <w:r w:rsidR="00B85371" w:rsidRPr="00065D07">
              <w:rPr>
                <w:lang w:val="lt-LT"/>
              </w:rPr>
              <w:t>Pridedami dokumentai</w:t>
            </w:r>
          </w:p>
        </w:tc>
      </w:tr>
      <w:tr w:rsidR="00240E51" w:rsidRPr="00065D07" w14:paraId="586DB1E9" w14:textId="77777777" w:rsidTr="003A4584">
        <w:tc>
          <w:tcPr>
            <w:tcW w:w="596" w:type="dxa"/>
          </w:tcPr>
          <w:p w14:paraId="7343CD5E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Eil. Nr.</w:t>
            </w:r>
          </w:p>
        </w:tc>
        <w:tc>
          <w:tcPr>
            <w:tcW w:w="6096" w:type="dxa"/>
          </w:tcPr>
          <w:p w14:paraId="0B2A7FB2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Priedo pavadinimas</w:t>
            </w:r>
          </w:p>
        </w:tc>
        <w:tc>
          <w:tcPr>
            <w:tcW w:w="3402" w:type="dxa"/>
          </w:tcPr>
          <w:p w14:paraId="78717C8B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lektroninė byla</w:t>
            </w:r>
          </w:p>
          <w:p w14:paraId="34C3D922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ridedama elektroninė byla .</w:t>
            </w:r>
            <w:proofErr w:type="spellStart"/>
            <w:r w:rsidRPr="00065D07">
              <w:rPr>
                <w:i/>
                <w:lang w:val="lt-LT"/>
              </w:rPr>
              <w:t>pdf</w:t>
            </w:r>
            <w:proofErr w:type="spellEnd"/>
            <w:r w:rsidRPr="00065D07">
              <w:rPr>
                <w:i/>
                <w:lang w:val="lt-LT"/>
              </w:rPr>
              <w:t xml:space="preserve"> ar ADOC formatu)</w:t>
            </w:r>
          </w:p>
        </w:tc>
      </w:tr>
      <w:tr w:rsidR="00240E51" w:rsidRPr="00065D07" w14:paraId="3949CEE7" w14:textId="77777777" w:rsidTr="003A4584">
        <w:tc>
          <w:tcPr>
            <w:tcW w:w="596" w:type="dxa"/>
          </w:tcPr>
          <w:p w14:paraId="034F1935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1.</w:t>
            </w:r>
          </w:p>
        </w:tc>
        <w:tc>
          <w:tcPr>
            <w:tcW w:w="6096" w:type="dxa"/>
          </w:tcPr>
          <w:p w14:paraId="0C86A667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Kandidato į doktoranto vadovus gyvenimo aprašymas</w:t>
            </w:r>
          </w:p>
        </w:tc>
        <w:tc>
          <w:tcPr>
            <w:tcW w:w="3402" w:type="dxa"/>
          </w:tcPr>
          <w:p w14:paraId="24AA6DFA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  <w:tr w:rsidR="00240E51" w:rsidRPr="00065D07" w14:paraId="7E74F418" w14:textId="77777777" w:rsidTr="003A4584">
        <w:tc>
          <w:tcPr>
            <w:tcW w:w="596" w:type="dxa"/>
          </w:tcPr>
          <w:p w14:paraId="5F933C42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2. </w:t>
            </w:r>
          </w:p>
        </w:tc>
        <w:tc>
          <w:tcPr>
            <w:tcW w:w="6096" w:type="dxa"/>
          </w:tcPr>
          <w:p w14:paraId="2E7BAB4F" w14:textId="712152E4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3402" w:type="dxa"/>
          </w:tcPr>
          <w:p w14:paraId="5967CECA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bookmarkEnd w:id="0"/>
    <w:bookmarkEnd w:id="1"/>
    <w:p w14:paraId="4D20CAE6" w14:textId="426C8266" w:rsidR="0079338C" w:rsidRPr="00065D07" w:rsidRDefault="0079338C" w:rsidP="0079338C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065D07">
        <w:rPr>
          <w:b/>
          <w:caps/>
          <w:lang w:val="lt-LT"/>
        </w:rPr>
        <w:t>4. Duomenys apie KANDIDATĄ Į MENO PROJEKTO KŪRYBINĖS DALIES doktorantO vadovUS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2"/>
        <w:gridCol w:w="4678"/>
      </w:tblGrid>
      <w:tr w:rsidR="0079338C" w:rsidRPr="00065D07" w14:paraId="73B5C18C" w14:textId="77777777" w:rsidTr="003A4584">
        <w:trPr>
          <w:trHeight w:val="144"/>
        </w:trPr>
        <w:tc>
          <w:tcPr>
            <w:tcW w:w="5382" w:type="dxa"/>
          </w:tcPr>
          <w:p w14:paraId="7E14B69D" w14:textId="0FB17F81" w:rsidR="0079338C" w:rsidRPr="00065D07" w:rsidRDefault="00A840FC" w:rsidP="008B65A3">
            <w:pPr>
              <w:rPr>
                <w:b/>
                <w:lang w:val="lt-LT"/>
              </w:rPr>
            </w:pPr>
            <w:r w:rsidRPr="00065D07">
              <w:rPr>
                <w:lang w:val="lt-LT"/>
              </w:rPr>
              <w:t>4</w:t>
            </w:r>
            <w:r w:rsidR="0079338C" w:rsidRPr="00065D07">
              <w:rPr>
                <w:lang w:val="lt-LT"/>
              </w:rPr>
              <w:t>.1. Bendrieji duomenys:</w:t>
            </w:r>
          </w:p>
        </w:tc>
        <w:tc>
          <w:tcPr>
            <w:tcW w:w="4678" w:type="dxa"/>
          </w:tcPr>
          <w:p w14:paraId="7BAE95CD" w14:textId="77777777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78AD0C72" w14:textId="77777777" w:rsidTr="003A4584">
        <w:trPr>
          <w:trHeight w:val="144"/>
        </w:trPr>
        <w:tc>
          <w:tcPr>
            <w:tcW w:w="5382" w:type="dxa"/>
          </w:tcPr>
          <w:p w14:paraId="1ECEFD3D" w14:textId="6447218E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Vardas</w:t>
            </w:r>
          </w:p>
        </w:tc>
        <w:tc>
          <w:tcPr>
            <w:tcW w:w="4678" w:type="dxa"/>
          </w:tcPr>
          <w:p w14:paraId="05D5DDDD" w14:textId="56CF7835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2B43228D" w14:textId="77777777" w:rsidTr="003A4584">
        <w:trPr>
          <w:trHeight w:val="144"/>
        </w:trPr>
        <w:tc>
          <w:tcPr>
            <w:tcW w:w="5382" w:type="dxa"/>
          </w:tcPr>
          <w:p w14:paraId="21C37537" w14:textId="5436D31B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Pavardė</w:t>
            </w:r>
          </w:p>
        </w:tc>
        <w:tc>
          <w:tcPr>
            <w:tcW w:w="4678" w:type="dxa"/>
          </w:tcPr>
          <w:p w14:paraId="627485F0" w14:textId="61ABC38F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17ED8F29" w14:textId="77777777" w:rsidTr="003A4584">
        <w:trPr>
          <w:trHeight w:val="257"/>
        </w:trPr>
        <w:tc>
          <w:tcPr>
            <w:tcW w:w="5382" w:type="dxa"/>
          </w:tcPr>
          <w:p w14:paraId="4991574F" w14:textId="1EB5005B" w:rsidR="0079338C" w:rsidRPr="00065D07" w:rsidRDefault="003A1EE2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Mokslo (meno) laipsnis</w:t>
            </w:r>
            <w:r w:rsidR="00B85371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>/</w:t>
            </w:r>
            <w:r w:rsidR="00B85371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>pripažinto menininko statusas</w:t>
            </w:r>
          </w:p>
        </w:tc>
        <w:tc>
          <w:tcPr>
            <w:tcW w:w="4678" w:type="dxa"/>
          </w:tcPr>
          <w:p w14:paraId="67CF549A" w14:textId="769D508F" w:rsidR="0079338C" w:rsidRPr="00065D07" w:rsidRDefault="00B85371" w:rsidP="008B65A3">
            <w:pPr>
              <w:jc w:val="both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asirenkama)</w:t>
            </w:r>
          </w:p>
        </w:tc>
      </w:tr>
      <w:tr w:rsidR="0079338C" w:rsidRPr="00065D07" w14:paraId="103B4C03" w14:textId="77777777" w:rsidTr="003A4584">
        <w:trPr>
          <w:trHeight w:val="257"/>
        </w:trPr>
        <w:tc>
          <w:tcPr>
            <w:tcW w:w="5382" w:type="dxa"/>
          </w:tcPr>
          <w:p w14:paraId="0F99CB00" w14:textId="4CB740D7" w:rsidR="0079338C" w:rsidRPr="00065D07" w:rsidRDefault="003A1EE2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Mokslo (meno) laipsnio</w:t>
            </w:r>
            <w:r w:rsidR="00B85371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>/</w:t>
            </w:r>
            <w:r w:rsidR="00B85371" w:rsidRPr="00065D07">
              <w:rPr>
                <w:lang w:val="lt-LT"/>
              </w:rPr>
              <w:t xml:space="preserve"> </w:t>
            </w:r>
            <w:r w:rsidRPr="00065D07">
              <w:rPr>
                <w:lang w:val="lt-LT"/>
              </w:rPr>
              <w:t>pripažinto menininko</w:t>
            </w:r>
            <w:r w:rsidR="00B85371" w:rsidRPr="00065D07">
              <w:rPr>
                <w:lang w:val="lt-LT"/>
              </w:rPr>
              <w:t xml:space="preserve"> statuso</w:t>
            </w:r>
            <w:r w:rsidRPr="00065D07">
              <w:rPr>
                <w:lang w:val="lt-LT"/>
              </w:rPr>
              <w:t xml:space="preserve"> suteikimo metai</w:t>
            </w:r>
          </w:p>
        </w:tc>
        <w:tc>
          <w:tcPr>
            <w:tcW w:w="4678" w:type="dxa"/>
          </w:tcPr>
          <w:p w14:paraId="1A0D6DD5" w14:textId="1381EC5C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2FA9B16C" w14:textId="77777777" w:rsidTr="003A4584">
        <w:trPr>
          <w:trHeight w:val="237"/>
        </w:trPr>
        <w:tc>
          <w:tcPr>
            <w:tcW w:w="5382" w:type="dxa"/>
          </w:tcPr>
          <w:p w14:paraId="4DDFDB71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Telefonas</w:t>
            </w:r>
          </w:p>
        </w:tc>
        <w:tc>
          <w:tcPr>
            <w:tcW w:w="4678" w:type="dxa"/>
          </w:tcPr>
          <w:p w14:paraId="1FF25B6A" w14:textId="67F05391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3C92562F" w14:textId="77777777" w:rsidTr="003A4584">
        <w:trPr>
          <w:trHeight w:val="227"/>
        </w:trPr>
        <w:tc>
          <w:tcPr>
            <w:tcW w:w="5382" w:type="dxa"/>
          </w:tcPr>
          <w:p w14:paraId="1C0853C1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El. paštas</w:t>
            </w:r>
          </w:p>
        </w:tc>
        <w:tc>
          <w:tcPr>
            <w:tcW w:w="4678" w:type="dxa"/>
          </w:tcPr>
          <w:p w14:paraId="0681CC96" w14:textId="7E1EDAEA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7FD17E7E" w14:textId="77777777" w:rsidTr="003A4584">
        <w:trPr>
          <w:trHeight w:val="231"/>
        </w:trPr>
        <w:tc>
          <w:tcPr>
            <w:tcW w:w="5382" w:type="dxa"/>
          </w:tcPr>
          <w:p w14:paraId="55010BAF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Darbovietės ir pareigos jose</w:t>
            </w:r>
          </w:p>
        </w:tc>
        <w:tc>
          <w:tcPr>
            <w:tcW w:w="4678" w:type="dxa"/>
          </w:tcPr>
          <w:p w14:paraId="242A24C6" w14:textId="0E23F981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5E49DA61" w14:textId="77777777" w:rsidTr="003A4584">
        <w:trPr>
          <w:trHeight w:val="231"/>
        </w:trPr>
        <w:tc>
          <w:tcPr>
            <w:tcW w:w="5382" w:type="dxa"/>
          </w:tcPr>
          <w:p w14:paraId="22EE9B51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ų, kuriems vadovaujama paraiškos pateikimo metu, skaičius</w:t>
            </w:r>
          </w:p>
        </w:tc>
        <w:tc>
          <w:tcPr>
            <w:tcW w:w="4678" w:type="dxa"/>
          </w:tcPr>
          <w:p w14:paraId="36C92980" w14:textId="46DF1595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5F5492FF" w14:textId="77777777" w:rsidTr="003A4584">
        <w:trPr>
          <w:trHeight w:val="231"/>
        </w:trPr>
        <w:tc>
          <w:tcPr>
            <w:tcW w:w="5382" w:type="dxa"/>
          </w:tcPr>
          <w:p w14:paraId="524BB4FF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Doktorantų, kuriems buvo vadovauta anksčiau, skaičius</w:t>
            </w:r>
          </w:p>
        </w:tc>
        <w:tc>
          <w:tcPr>
            <w:tcW w:w="4678" w:type="dxa"/>
          </w:tcPr>
          <w:p w14:paraId="3D6B7AD8" w14:textId="174F4162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  <w:tr w:rsidR="0079338C" w:rsidRPr="00065D07" w14:paraId="7092FEA9" w14:textId="77777777" w:rsidTr="003A4584">
        <w:trPr>
          <w:trHeight w:val="231"/>
        </w:trPr>
        <w:tc>
          <w:tcPr>
            <w:tcW w:w="5382" w:type="dxa"/>
          </w:tcPr>
          <w:p w14:paraId="4A983B5E" w14:textId="77777777" w:rsidR="0079338C" w:rsidRPr="00065D07" w:rsidRDefault="0079338C" w:rsidP="008B65A3">
            <w:pPr>
              <w:rPr>
                <w:lang w:val="lt-LT"/>
              </w:rPr>
            </w:pPr>
            <w:r w:rsidRPr="00065D07">
              <w:rPr>
                <w:lang w:val="lt-LT"/>
              </w:rPr>
              <w:t>Iš jų apgynė daktaro disertacijas</w:t>
            </w:r>
          </w:p>
        </w:tc>
        <w:tc>
          <w:tcPr>
            <w:tcW w:w="4678" w:type="dxa"/>
          </w:tcPr>
          <w:p w14:paraId="4D2A7338" w14:textId="162D42A6" w:rsidR="0079338C" w:rsidRPr="00065D07" w:rsidRDefault="0079338C" w:rsidP="008B65A3">
            <w:pPr>
              <w:jc w:val="both"/>
              <w:rPr>
                <w:i/>
                <w:lang w:val="lt-LT"/>
              </w:rPr>
            </w:pPr>
          </w:p>
        </w:tc>
      </w:tr>
    </w:tbl>
    <w:p w14:paraId="524098FF" w14:textId="77777777" w:rsidR="0079338C" w:rsidRPr="00065D07" w:rsidRDefault="0079338C" w:rsidP="0079338C">
      <w:pPr>
        <w:tabs>
          <w:tab w:val="left" w:pos="426"/>
        </w:tabs>
        <w:rPr>
          <w:caps/>
          <w:sz w:val="20"/>
          <w:szCs w:val="20"/>
          <w:lang w:val="lt-LT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5670"/>
        <w:gridCol w:w="3686"/>
      </w:tblGrid>
      <w:tr w:rsidR="0079338C" w:rsidRPr="00065D07" w14:paraId="3FE9ABC0" w14:textId="77777777" w:rsidTr="003A4584">
        <w:trPr>
          <w:trHeight w:val="349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A555E" w14:textId="07379BB6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br w:type="page"/>
            </w:r>
            <w:r w:rsidR="00A840FC" w:rsidRPr="00065D07">
              <w:rPr>
                <w:lang w:val="lt-LT"/>
              </w:rPr>
              <w:t>4</w:t>
            </w:r>
            <w:r w:rsidRPr="00065D07">
              <w:rPr>
                <w:lang w:val="lt-LT"/>
              </w:rPr>
              <w:t>.2. Kandidato į vadovus veiklos aprašymas</w:t>
            </w:r>
          </w:p>
        </w:tc>
      </w:tr>
      <w:tr w:rsidR="0079338C" w:rsidRPr="00065D07" w14:paraId="6AC3D8DB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EABDC" w14:textId="767641C2" w:rsidR="0079338C" w:rsidRPr="00065D07" w:rsidRDefault="00A840F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4</w:t>
            </w:r>
            <w:r w:rsidR="0079338C" w:rsidRPr="00065D07">
              <w:rPr>
                <w:lang w:val="lt-LT"/>
              </w:rPr>
              <w:t>.2.1.</w:t>
            </w:r>
            <w:r w:rsidR="00AE08E0" w:rsidRPr="00065D07">
              <w:rPr>
                <w:lang w:val="lt-LT"/>
              </w:rPr>
              <w:t> Penkių svarbiausių sukurtų ir (ar) atliktų meno kūrinių</w:t>
            </w:r>
            <w:r w:rsidR="0079338C" w:rsidRPr="00065D07">
              <w:rPr>
                <w:lang w:val="lt-LT"/>
              </w:rPr>
              <w:t>, su</w:t>
            </w:r>
            <w:r w:rsidRPr="00065D07">
              <w:rPr>
                <w:lang w:val="lt-LT"/>
              </w:rPr>
              <w:t>sijusių su siūloma meno projekto kūrybinės dalies</w:t>
            </w:r>
            <w:r w:rsidR="00AE08E0" w:rsidRPr="00065D07">
              <w:rPr>
                <w:lang w:val="lt-LT"/>
              </w:rPr>
              <w:t xml:space="preserve"> programa</w:t>
            </w:r>
            <w:r w:rsidR="0079338C" w:rsidRPr="00065D07">
              <w:rPr>
                <w:lang w:val="lt-LT"/>
              </w:rPr>
              <w:t>, sąrašas:</w:t>
            </w:r>
          </w:p>
        </w:tc>
      </w:tr>
      <w:tr w:rsidR="0079338C" w:rsidRPr="00065D07" w14:paraId="592BB0DC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43C4" w14:textId="77777777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79338C" w:rsidRPr="00065D07" w14:paraId="5E11D07D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CF18" w14:textId="7093C2FD" w:rsidR="0079338C" w:rsidRPr="00065D07" w:rsidRDefault="00AE08E0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4.2.2. Akademinės patirties, rengiant pripažintus menininkus, aprašymas </w:t>
            </w:r>
            <w:r w:rsidRPr="00065D07">
              <w:rPr>
                <w:i/>
                <w:lang w:val="lt-LT"/>
              </w:rPr>
              <w:t>(ne daugiau kaip 2000 spaudos ženklų)</w:t>
            </w:r>
          </w:p>
        </w:tc>
      </w:tr>
      <w:tr w:rsidR="0079338C" w:rsidRPr="00065D07" w14:paraId="5D362080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4684" w14:textId="77777777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79338C" w:rsidRPr="00065D07" w14:paraId="3DC0CF9F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B3BB" w14:textId="37AF0C89" w:rsidR="0079338C" w:rsidRPr="00065D07" w:rsidRDefault="00C85A5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lastRenderedPageBreak/>
              <w:t>4.2.3. Svarbiausių kūrinių</w:t>
            </w:r>
            <w:r w:rsidR="0079338C" w:rsidRPr="00065D07">
              <w:rPr>
                <w:lang w:val="lt-LT"/>
              </w:rPr>
              <w:t xml:space="preserve"> </w:t>
            </w:r>
            <w:r w:rsidR="003F5E76" w:rsidRPr="00065D07">
              <w:rPr>
                <w:lang w:val="lt-LT"/>
              </w:rPr>
              <w:t xml:space="preserve">per paskutinius penkerius metus </w:t>
            </w:r>
            <w:r w:rsidR="0079338C" w:rsidRPr="00065D07">
              <w:rPr>
                <w:lang w:val="lt-LT"/>
              </w:rPr>
              <w:t>sąrašas:</w:t>
            </w:r>
          </w:p>
        </w:tc>
      </w:tr>
      <w:tr w:rsidR="0079338C" w:rsidRPr="00065D07" w14:paraId="2D662796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D391" w14:textId="77777777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79338C" w:rsidRPr="00065D07" w14:paraId="5B5BB499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96B07" w14:textId="4EDACAAD" w:rsidR="0079338C" w:rsidRPr="00065D07" w:rsidRDefault="00C85A5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4.2.4. Konkursų, festivalių, kuriuose dalyvauta</w:t>
            </w:r>
            <w:r w:rsidR="0079338C" w:rsidRPr="00065D07">
              <w:rPr>
                <w:lang w:val="lt-LT"/>
              </w:rPr>
              <w:t xml:space="preserve"> </w:t>
            </w:r>
            <w:r w:rsidR="003F5E76" w:rsidRPr="00065D07">
              <w:rPr>
                <w:lang w:val="lt-LT"/>
              </w:rPr>
              <w:t>per paskutinius penkerius metus sąrašas</w:t>
            </w:r>
            <w:r w:rsidR="0079338C" w:rsidRPr="00065D07">
              <w:rPr>
                <w:lang w:val="lt-LT"/>
              </w:rPr>
              <w:t>:</w:t>
            </w:r>
          </w:p>
        </w:tc>
      </w:tr>
      <w:tr w:rsidR="0079338C" w:rsidRPr="00065D07" w14:paraId="021D3951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2F3E" w14:textId="77777777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C85A5E" w:rsidRPr="00065D07" w14:paraId="27823021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C312" w14:textId="1CC760FE" w:rsidR="00C85A5E" w:rsidRPr="00065D07" w:rsidRDefault="00C85A5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4.2.5. Surengtų personalinių parodų, rečitalių ir pan. </w:t>
            </w:r>
            <w:r w:rsidR="003F5E76" w:rsidRPr="00065D07">
              <w:rPr>
                <w:lang w:val="lt-LT"/>
              </w:rPr>
              <w:t>per paskutinius penkerius metus sąrašas</w:t>
            </w:r>
            <w:r w:rsidRPr="00065D07">
              <w:rPr>
                <w:lang w:val="lt-LT"/>
              </w:rPr>
              <w:t>:</w:t>
            </w:r>
          </w:p>
        </w:tc>
      </w:tr>
      <w:tr w:rsidR="00C85A5E" w:rsidRPr="00065D07" w14:paraId="39080765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DC4E9" w14:textId="4B89AA94" w:rsidR="00C85A5E" w:rsidRPr="00065D07" w:rsidRDefault="00C85A5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79338C" w:rsidRPr="00065D07" w14:paraId="632E6F0D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7918" w14:textId="1F90C1E8" w:rsidR="0079338C" w:rsidRPr="00065D07" w:rsidRDefault="00C85A5E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4</w:t>
            </w:r>
            <w:r w:rsidR="00AA049C" w:rsidRPr="00065D07">
              <w:rPr>
                <w:lang w:val="lt-LT"/>
              </w:rPr>
              <w:t>.2.6</w:t>
            </w:r>
            <w:r w:rsidR="0079338C" w:rsidRPr="00065D07">
              <w:rPr>
                <w:lang w:val="lt-LT"/>
              </w:rPr>
              <w:t>. Kita svarbi informacija, atskleidžia</w:t>
            </w:r>
            <w:r w:rsidRPr="00065D07">
              <w:rPr>
                <w:lang w:val="lt-LT"/>
              </w:rPr>
              <w:t>nti kandidato į vadovus meninę</w:t>
            </w:r>
            <w:r w:rsidR="0079338C" w:rsidRPr="00065D07">
              <w:rPr>
                <w:lang w:val="lt-LT"/>
              </w:rPr>
              <w:t xml:space="preserve"> kompetenciją </w:t>
            </w:r>
            <w:r w:rsidR="0079338C" w:rsidRPr="00065D07">
              <w:rPr>
                <w:i/>
                <w:lang w:val="lt-LT"/>
              </w:rPr>
              <w:t>(ne daugiau kaip 2000 spaudos ženklų)</w:t>
            </w:r>
          </w:p>
        </w:tc>
      </w:tr>
      <w:tr w:rsidR="0079338C" w:rsidRPr="00065D07" w14:paraId="1D5D4484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34B2" w14:textId="77777777" w:rsidR="0079338C" w:rsidRPr="00065D07" w:rsidRDefault="0079338C" w:rsidP="008B65A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...</w:t>
            </w:r>
          </w:p>
        </w:tc>
      </w:tr>
      <w:tr w:rsidR="00240E51" w:rsidRPr="00065D07" w14:paraId="689C454C" w14:textId="77777777" w:rsidTr="003A4584">
        <w:trPr>
          <w:trHeight w:val="313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F16A" w14:textId="30117135" w:rsidR="00240E51" w:rsidRPr="00065D07" w:rsidRDefault="00240E51" w:rsidP="001E46EF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4.2.7. </w:t>
            </w:r>
            <w:r w:rsidR="00CA47C6" w:rsidRPr="00065D07">
              <w:rPr>
                <w:lang w:val="lt-LT"/>
              </w:rPr>
              <w:t>Pridedami dokumentai</w:t>
            </w:r>
          </w:p>
        </w:tc>
      </w:tr>
      <w:tr w:rsidR="00B85371" w:rsidRPr="00065D07" w14:paraId="6DBF8BEF" w14:textId="77777777" w:rsidTr="003A4584">
        <w:tblPrEx>
          <w:tblLook w:val="04A0" w:firstRow="1" w:lastRow="0" w:firstColumn="1" w:lastColumn="0" w:noHBand="0" w:noVBand="1"/>
        </w:tblPrEx>
        <w:trPr>
          <w:trHeight w:val="929"/>
        </w:trPr>
        <w:tc>
          <w:tcPr>
            <w:tcW w:w="709" w:type="dxa"/>
          </w:tcPr>
          <w:p w14:paraId="4E1B73FD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Eil. Nr.</w:t>
            </w:r>
          </w:p>
        </w:tc>
        <w:tc>
          <w:tcPr>
            <w:tcW w:w="5670" w:type="dxa"/>
          </w:tcPr>
          <w:p w14:paraId="0E3D82A9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Priedo pavadinimas</w:t>
            </w:r>
          </w:p>
        </w:tc>
        <w:tc>
          <w:tcPr>
            <w:tcW w:w="3686" w:type="dxa"/>
          </w:tcPr>
          <w:p w14:paraId="68CA4763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lektroninė byla</w:t>
            </w:r>
          </w:p>
          <w:p w14:paraId="3321916F" w14:textId="77777777" w:rsidR="00240E51" w:rsidRPr="00065D07" w:rsidRDefault="00240E51" w:rsidP="001E46EF">
            <w:pPr>
              <w:tabs>
                <w:tab w:val="left" w:pos="709"/>
              </w:tabs>
              <w:jc w:val="center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ridedama elektroninė byla .</w:t>
            </w:r>
            <w:proofErr w:type="spellStart"/>
            <w:r w:rsidRPr="00065D07">
              <w:rPr>
                <w:i/>
                <w:lang w:val="lt-LT"/>
              </w:rPr>
              <w:t>pdf</w:t>
            </w:r>
            <w:proofErr w:type="spellEnd"/>
            <w:r w:rsidRPr="00065D07">
              <w:rPr>
                <w:i/>
                <w:lang w:val="lt-LT"/>
              </w:rPr>
              <w:t xml:space="preserve"> ar ADOC formatu)</w:t>
            </w:r>
          </w:p>
        </w:tc>
      </w:tr>
      <w:tr w:rsidR="00B85371" w:rsidRPr="00065D07" w14:paraId="5CD5B275" w14:textId="77777777" w:rsidTr="003A4584">
        <w:tblPrEx>
          <w:tblLook w:val="04A0" w:firstRow="1" w:lastRow="0" w:firstColumn="1" w:lastColumn="0" w:noHBand="0" w:noVBand="1"/>
        </w:tblPrEx>
        <w:trPr>
          <w:trHeight w:val="277"/>
        </w:trPr>
        <w:tc>
          <w:tcPr>
            <w:tcW w:w="709" w:type="dxa"/>
          </w:tcPr>
          <w:p w14:paraId="6F8AF998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1.</w:t>
            </w:r>
          </w:p>
        </w:tc>
        <w:tc>
          <w:tcPr>
            <w:tcW w:w="5670" w:type="dxa"/>
          </w:tcPr>
          <w:p w14:paraId="41962EDC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Kandidato į doktoranto vadovus gyvenimo aprašymas</w:t>
            </w:r>
          </w:p>
        </w:tc>
        <w:tc>
          <w:tcPr>
            <w:tcW w:w="3686" w:type="dxa"/>
          </w:tcPr>
          <w:p w14:paraId="39908477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  <w:tr w:rsidR="00B85371" w:rsidRPr="00065D07" w14:paraId="631551C3" w14:textId="77777777" w:rsidTr="003A4584">
        <w:tblPrEx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709" w:type="dxa"/>
          </w:tcPr>
          <w:p w14:paraId="61ECE8CA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 xml:space="preserve">2. </w:t>
            </w:r>
          </w:p>
        </w:tc>
        <w:tc>
          <w:tcPr>
            <w:tcW w:w="5670" w:type="dxa"/>
          </w:tcPr>
          <w:p w14:paraId="58AB7190" w14:textId="774C66CE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3686" w:type="dxa"/>
          </w:tcPr>
          <w:p w14:paraId="44307588" w14:textId="77777777" w:rsidR="00240E51" w:rsidRPr="00065D07" w:rsidRDefault="00240E51" w:rsidP="001E46EF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5D69516A" w14:textId="3E95C5FB" w:rsidR="00240E51" w:rsidRPr="00065D07" w:rsidRDefault="00240E51">
      <w:pPr>
        <w:rPr>
          <w:b/>
          <w:lang w:val="lt-LT"/>
        </w:rPr>
      </w:pPr>
    </w:p>
    <w:p w14:paraId="491AA60B" w14:textId="7D28AAE1" w:rsidR="009E1E16" w:rsidRPr="00065D07" w:rsidRDefault="00AA049C" w:rsidP="00334382">
      <w:pPr>
        <w:tabs>
          <w:tab w:val="left" w:pos="4111"/>
          <w:tab w:val="left" w:pos="6521"/>
        </w:tabs>
        <w:spacing w:before="120" w:after="120"/>
        <w:jc w:val="center"/>
        <w:rPr>
          <w:b/>
          <w:lang w:val="lt-LT"/>
        </w:rPr>
      </w:pPr>
      <w:r w:rsidRPr="00065D07">
        <w:rPr>
          <w:b/>
          <w:lang w:val="lt-LT"/>
        </w:rPr>
        <w:t>5</w:t>
      </w:r>
      <w:r w:rsidR="00FE3863" w:rsidRPr="00065D07">
        <w:rPr>
          <w:b/>
          <w:lang w:val="lt-LT"/>
        </w:rPr>
        <w:t xml:space="preserve">. DUOMENYS APIE DOKTORANTŪROS TEISĖS NETURINČIOS </w:t>
      </w:r>
      <w:r w:rsidR="00F2523B" w:rsidRPr="00065D07">
        <w:rPr>
          <w:b/>
          <w:lang w:val="lt-LT"/>
        </w:rPr>
        <w:t xml:space="preserve">LIETUVOS MOKSLO IR STUDIJOS </w:t>
      </w:r>
      <w:r w:rsidR="00FE3863" w:rsidRPr="00065D07">
        <w:rPr>
          <w:b/>
          <w:lang w:val="lt-LT"/>
        </w:rPr>
        <w:t>INSTITUCIJOS, KARTU TEIKIANČIOS PARAIŠKĄ, TYRĖJUS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"/>
        <w:gridCol w:w="2346"/>
        <w:gridCol w:w="2346"/>
        <w:gridCol w:w="2346"/>
        <w:gridCol w:w="2495"/>
      </w:tblGrid>
      <w:tr w:rsidR="0068365C" w:rsidRPr="00065D07" w14:paraId="35204310" w14:textId="77777777" w:rsidTr="003A4584"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E912" w14:textId="4AB6D393" w:rsidR="0068365C" w:rsidRPr="00065D07" w:rsidRDefault="0068365C" w:rsidP="00BF0074">
            <w:pPr>
              <w:tabs>
                <w:tab w:val="left" w:pos="709"/>
              </w:tabs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 xml:space="preserve">5.1. Institucijos pavadinimas </w:t>
            </w:r>
            <w:r w:rsidRPr="00065D07">
              <w:rPr>
                <w:i/>
                <w:lang w:val="lt-LT"/>
              </w:rPr>
              <w:t xml:space="preserve">(jei paraišką kartu teikia ne viena </w:t>
            </w:r>
            <w:r w:rsidR="00204040" w:rsidRPr="00065D07">
              <w:rPr>
                <w:i/>
                <w:lang w:val="lt-LT"/>
              </w:rPr>
              <w:t>Lietuvos mokslo ir studijų institucija</w:t>
            </w:r>
            <w:r w:rsidR="003A4584" w:rsidRPr="00065D07">
              <w:rPr>
                <w:i/>
                <w:lang w:val="lt-LT"/>
              </w:rPr>
              <w:t>,</w:t>
            </w:r>
            <w:r w:rsidR="00204040" w:rsidRPr="00065D07">
              <w:rPr>
                <w:i/>
                <w:lang w:val="lt-LT"/>
              </w:rPr>
              <w:t xml:space="preserve"> neturinti </w:t>
            </w:r>
            <w:r w:rsidRPr="00065D07">
              <w:rPr>
                <w:i/>
                <w:lang w:val="lt-LT"/>
              </w:rPr>
              <w:t>doktorantūros teisės, pildomos atskiros lentelės kiekvienai iš jų)</w:t>
            </w:r>
          </w:p>
        </w:tc>
      </w:tr>
      <w:tr w:rsidR="0068365C" w:rsidRPr="00065D07" w14:paraId="35D88D3B" w14:textId="77777777" w:rsidTr="003A4584"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8964" w14:textId="286A038A" w:rsidR="0068365C" w:rsidRPr="00065D07" w:rsidRDefault="0068365C" w:rsidP="00BF0074">
            <w:pPr>
              <w:tabs>
                <w:tab w:val="left" w:pos="709"/>
              </w:tabs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>Institucijoje dirbančių mokslininkų</w:t>
            </w:r>
            <w:r w:rsidR="00CA675C" w:rsidRPr="00065D07">
              <w:rPr>
                <w:lang w:val="lt-LT" w:eastAsia="lt-LT"/>
              </w:rPr>
              <w:t xml:space="preserve"> (menininkų)</w:t>
            </w:r>
            <w:r w:rsidRPr="00065D07">
              <w:rPr>
                <w:lang w:val="lt-LT" w:eastAsia="lt-LT"/>
              </w:rPr>
              <w:t xml:space="preserve"> ir kitų tyrėjų, kurie galėtų dalyvauti vykdant doktorantūrą, sąrašas (neįskaitant kandidato į doktoranto vadovus) ir privalomi dokumentai</w:t>
            </w:r>
          </w:p>
        </w:tc>
      </w:tr>
      <w:tr w:rsidR="0068365C" w:rsidRPr="00065D07" w14:paraId="605082B7" w14:textId="77777777" w:rsidTr="003A4584">
        <w:trPr>
          <w:trHeight w:val="270"/>
        </w:trPr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EEA59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>1.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30FA" w14:textId="77777777" w:rsidR="0068365C" w:rsidRPr="00065D07" w:rsidRDefault="0068365C" w:rsidP="00BF0074">
            <w:pPr>
              <w:tabs>
                <w:tab w:val="left" w:pos="709"/>
              </w:tabs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 xml:space="preserve">Vardas, pavardė </w:t>
            </w:r>
            <w:r w:rsidRPr="00065D07">
              <w:rPr>
                <w:i/>
                <w:lang w:val="lt-LT" w:eastAsia="lt-LT"/>
              </w:rPr>
              <w:t>(nurodoma)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95BA" w14:textId="272F1DF5" w:rsidR="0068365C" w:rsidRPr="00065D07" w:rsidRDefault="00004046" w:rsidP="00BF0074">
            <w:pPr>
              <w:tabs>
                <w:tab w:val="left" w:pos="709"/>
              </w:tabs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>K</w:t>
            </w:r>
            <w:r w:rsidR="0068365C" w:rsidRPr="00065D07">
              <w:rPr>
                <w:lang w:val="lt-LT" w:eastAsia="lt-LT"/>
              </w:rPr>
              <w:t xml:space="preserve">valifikacija </w:t>
            </w:r>
            <w:r w:rsidR="0068365C" w:rsidRPr="00065D07">
              <w:rPr>
                <w:i/>
                <w:lang w:val="lt-LT" w:eastAsia="lt-LT"/>
              </w:rPr>
              <w:t>(pasirenkama: bakalauras, magistras,</w:t>
            </w:r>
            <w:r w:rsidR="00857ABA" w:rsidRPr="00065D07">
              <w:rPr>
                <w:i/>
                <w:lang w:val="lt-LT" w:eastAsia="lt-LT"/>
              </w:rPr>
              <w:t xml:space="preserve"> mokslo</w:t>
            </w:r>
            <w:r w:rsidR="0068365C" w:rsidRPr="00065D07">
              <w:rPr>
                <w:i/>
                <w:lang w:val="lt-LT" w:eastAsia="lt-LT"/>
              </w:rPr>
              <w:t xml:space="preserve"> dakta</w:t>
            </w:r>
            <w:r w:rsidR="003F4463" w:rsidRPr="00065D07">
              <w:rPr>
                <w:i/>
                <w:lang w:val="lt-LT" w:eastAsia="lt-LT"/>
              </w:rPr>
              <w:t>ras</w:t>
            </w:r>
            <w:r w:rsidR="00857ABA" w:rsidRPr="00065D07">
              <w:rPr>
                <w:i/>
                <w:lang w:val="lt-LT" w:eastAsia="lt-LT"/>
              </w:rPr>
              <w:t xml:space="preserve">, </w:t>
            </w:r>
            <w:r w:rsidR="003F4463" w:rsidRPr="00065D07">
              <w:rPr>
                <w:i/>
                <w:lang w:val="lt-LT" w:eastAsia="lt-LT"/>
              </w:rPr>
              <w:t xml:space="preserve">meno daktaras, </w:t>
            </w:r>
            <w:r w:rsidR="00857ABA" w:rsidRPr="00065D07">
              <w:rPr>
                <w:i/>
                <w:lang w:val="lt-LT" w:eastAsia="lt-LT"/>
              </w:rPr>
              <w:t>pripažintas menininkas,</w:t>
            </w:r>
            <w:r w:rsidR="003F4463" w:rsidRPr="00065D07">
              <w:rPr>
                <w:i/>
                <w:lang w:val="lt-LT" w:eastAsia="lt-LT"/>
              </w:rPr>
              <w:t xml:space="preserve"> tarptautiniu lygiu pripažintas menininkas</w:t>
            </w:r>
            <w:r w:rsidR="00857ABA" w:rsidRPr="00065D07">
              <w:rPr>
                <w:i/>
                <w:lang w:val="lt-LT" w:eastAsia="lt-LT"/>
              </w:rPr>
              <w:t xml:space="preserve">, meno licenciatas </w:t>
            </w:r>
            <w:r w:rsidR="0068365C" w:rsidRPr="00065D07">
              <w:rPr>
                <w:i/>
                <w:lang w:val="lt-LT" w:eastAsia="lt-LT"/>
              </w:rPr>
              <w:t>)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CCF2B" w14:textId="77777777" w:rsidR="0068365C" w:rsidRPr="00065D07" w:rsidRDefault="0068365C" w:rsidP="00BF0074">
            <w:pPr>
              <w:tabs>
                <w:tab w:val="left" w:pos="709"/>
              </w:tabs>
              <w:rPr>
                <w:i/>
                <w:lang w:val="lt-LT" w:eastAsia="lt-LT"/>
              </w:rPr>
            </w:pPr>
            <w:r w:rsidRPr="00065D07">
              <w:rPr>
                <w:lang w:val="lt-LT" w:eastAsia="lt-LT"/>
              </w:rPr>
              <w:t>Gyvenimo aprašymas (CV)</w:t>
            </w:r>
            <w:r w:rsidRPr="00065D07">
              <w:rPr>
                <w:i/>
                <w:lang w:val="lt-LT" w:eastAsia="lt-LT"/>
              </w:rPr>
              <w:t xml:space="preserve"> (pridedama elektroninė byla .</w:t>
            </w:r>
            <w:proofErr w:type="spellStart"/>
            <w:r w:rsidRPr="00065D07">
              <w:rPr>
                <w:i/>
                <w:lang w:val="lt-LT" w:eastAsia="lt-LT"/>
              </w:rPr>
              <w:t>pdf</w:t>
            </w:r>
            <w:proofErr w:type="spellEnd"/>
            <w:r w:rsidRPr="00065D07">
              <w:rPr>
                <w:i/>
                <w:lang w:val="lt-LT" w:eastAsia="lt-LT"/>
              </w:rPr>
              <w:t xml:space="preserve"> formatu)</w:t>
            </w:r>
            <w:r w:rsidRPr="00065D07">
              <w:rPr>
                <w:lang w:val="lt-LT" w:eastAsia="lt-LT"/>
              </w:rPr>
              <w:t xml:space="preserve"> </w:t>
            </w:r>
          </w:p>
        </w:tc>
        <w:tc>
          <w:tcPr>
            <w:tcW w:w="2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49338" w14:textId="1191B9BD" w:rsidR="0068365C" w:rsidRPr="00065D07" w:rsidRDefault="0068365C" w:rsidP="00BF0074">
            <w:pPr>
              <w:tabs>
                <w:tab w:val="left" w:pos="709"/>
              </w:tabs>
              <w:rPr>
                <w:i/>
                <w:lang w:val="lt-LT" w:eastAsia="lt-LT"/>
              </w:rPr>
            </w:pPr>
            <w:r w:rsidRPr="00065D07">
              <w:rPr>
                <w:lang w:val="lt-LT" w:eastAsia="lt-LT"/>
              </w:rPr>
              <w:t>Mokslo</w:t>
            </w:r>
            <w:r w:rsidR="00004046" w:rsidRPr="00065D07">
              <w:rPr>
                <w:lang w:val="lt-LT" w:eastAsia="lt-LT"/>
              </w:rPr>
              <w:t>, meninių tyrimų</w:t>
            </w:r>
            <w:r w:rsidRPr="00065D07">
              <w:rPr>
                <w:lang w:val="lt-LT" w:eastAsia="lt-LT"/>
              </w:rPr>
              <w:t xml:space="preserve"> </w:t>
            </w:r>
            <w:r w:rsidR="00CA675C" w:rsidRPr="00065D07">
              <w:rPr>
                <w:lang w:val="lt-LT" w:eastAsia="lt-LT"/>
              </w:rPr>
              <w:t xml:space="preserve">publikacijų, MTEP, </w:t>
            </w:r>
            <w:r w:rsidR="003F4463" w:rsidRPr="00065D07">
              <w:rPr>
                <w:lang w:val="lt-LT" w:eastAsia="lt-LT"/>
              </w:rPr>
              <w:t xml:space="preserve">meno </w:t>
            </w:r>
            <w:r w:rsidRPr="00065D07">
              <w:rPr>
                <w:lang w:val="lt-LT" w:eastAsia="lt-LT"/>
              </w:rPr>
              <w:t xml:space="preserve">darbų </w:t>
            </w:r>
            <w:r w:rsidR="003F5E76" w:rsidRPr="00065D07">
              <w:rPr>
                <w:lang w:val="lt-LT"/>
              </w:rPr>
              <w:t>per paskutinius penkerius metus sąrašas</w:t>
            </w:r>
            <w:r w:rsidR="003F5E76" w:rsidRPr="00065D07">
              <w:rPr>
                <w:i/>
                <w:lang w:val="lt-LT" w:eastAsia="lt-LT"/>
              </w:rPr>
              <w:t xml:space="preserve"> </w:t>
            </w:r>
            <w:r w:rsidRPr="00065D07">
              <w:rPr>
                <w:i/>
                <w:lang w:val="lt-LT" w:eastAsia="lt-LT"/>
              </w:rPr>
              <w:t>(pridedama elektroninė byla .</w:t>
            </w:r>
            <w:proofErr w:type="spellStart"/>
            <w:r w:rsidRPr="00065D07">
              <w:rPr>
                <w:i/>
                <w:lang w:val="lt-LT" w:eastAsia="lt-LT"/>
              </w:rPr>
              <w:t>pdf</w:t>
            </w:r>
            <w:proofErr w:type="spellEnd"/>
            <w:r w:rsidRPr="00065D07">
              <w:rPr>
                <w:i/>
                <w:lang w:val="lt-LT" w:eastAsia="lt-LT"/>
              </w:rPr>
              <w:t xml:space="preserve"> formatu)</w:t>
            </w:r>
          </w:p>
        </w:tc>
      </w:tr>
      <w:tr w:rsidR="0068365C" w:rsidRPr="00065D07" w14:paraId="37C44EF9" w14:textId="77777777" w:rsidTr="003A4584">
        <w:trPr>
          <w:trHeight w:val="270"/>
        </w:trPr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3893D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>2.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4AC13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eastAsia="lt-LT"/>
              </w:rPr>
              <w:t>...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A103F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 w:eastAsia="lt-LT"/>
              </w:rPr>
            </w:pP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E1554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 w:eastAsia="lt-LT"/>
              </w:rPr>
            </w:pPr>
          </w:p>
        </w:tc>
        <w:tc>
          <w:tcPr>
            <w:tcW w:w="2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5380E" w14:textId="77777777" w:rsidR="0068365C" w:rsidRPr="00065D07" w:rsidRDefault="0068365C" w:rsidP="00BF0074">
            <w:pPr>
              <w:tabs>
                <w:tab w:val="left" w:pos="709"/>
              </w:tabs>
              <w:rPr>
                <w:lang w:val="lt-LT" w:eastAsia="lt-LT"/>
              </w:rPr>
            </w:pPr>
          </w:p>
        </w:tc>
      </w:tr>
    </w:tbl>
    <w:p w14:paraId="011670CA" w14:textId="60742D32" w:rsidR="0068365C" w:rsidRPr="00065D07" w:rsidRDefault="0068365C" w:rsidP="0068365C">
      <w:pPr>
        <w:tabs>
          <w:tab w:val="left" w:pos="4111"/>
          <w:tab w:val="left" w:pos="6521"/>
        </w:tabs>
        <w:spacing w:before="120" w:after="120"/>
        <w:jc w:val="center"/>
        <w:rPr>
          <w:b/>
          <w:lang w:val="lt-LT"/>
        </w:rPr>
      </w:pPr>
      <w:r w:rsidRPr="00065D07">
        <w:rPr>
          <w:b/>
          <w:lang w:val="lt-LT"/>
        </w:rPr>
        <w:t>6. DUOMENYS APIE ĮMONĘ</w:t>
      </w:r>
      <w:r w:rsidR="001B6FEF" w:rsidRPr="00065D07">
        <w:rPr>
          <w:b/>
          <w:lang w:val="lt-LT"/>
        </w:rPr>
        <w:t xml:space="preserve">, </w:t>
      </w:r>
      <w:r w:rsidR="00240E51" w:rsidRPr="00065D07">
        <w:rPr>
          <w:b/>
          <w:lang w:val="lt-LT"/>
        </w:rPr>
        <w:t>ĮSTAIGĄ</w:t>
      </w:r>
      <w:r w:rsidR="001B6FEF" w:rsidRPr="00065D07">
        <w:rPr>
          <w:b/>
          <w:lang w:val="lt-LT"/>
        </w:rPr>
        <w:t xml:space="preserve">, </w:t>
      </w:r>
      <w:r w:rsidR="00240E51" w:rsidRPr="00065D07">
        <w:rPr>
          <w:b/>
          <w:lang w:val="lt-LT"/>
        </w:rPr>
        <w:t>ORGANIZACIJĄ</w:t>
      </w:r>
      <w:r w:rsidR="003A4584" w:rsidRPr="00065D07">
        <w:rPr>
          <w:b/>
          <w:lang w:val="lt-LT"/>
        </w:rPr>
        <w:t>,</w:t>
      </w:r>
      <w:r w:rsidRPr="00065D07">
        <w:rPr>
          <w:b/>
          <w:lang w:val="lt-LT"/>
        </w:rPr>
        <w:t xml:space="preserve"> </w:t>
      </w:r>
      <w:r w:rsidR="00204040" w:rsidRPr="00065D07">
        <w:rPr>
          <w:b/>
          <w:lang w:val="lt-LT"/>
        </w:rPr>
        <w:t xml:space="preserve">VYKDANČIĄ DOKTORANTŪROS KRYPTIES AUKŠTO LYGIO MTEP DARBUS, </w:t>
      </w:r>
      <w:r w:rsidRPr="00065D07">
        <w:rPr>
          <w:b/>
          <w:lang w:val="lt-LT"/>
        </w:rPr>
        <w:t>KARTU TEIKIANČIĄ PARAIŠKĄ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686"/>
      </w:tblGrid>
      <w:tr w:rsidR="0068365C" w:rsidRPr="00065D07" w14:paraId="56FBC52E" w14:textId="77777777" w:rsidTr="003A4584">
        <w:tc>
          <w:tcPr>
            <w:tcW w:w="10060" w:type="dxa"/>
            <w:gridSpan w:val="3"/>
          </w:tcPr>
          <w:p w14:paraId="54F1B00D" w14:textId="207B4718" w:rsidR="0068365C" w:rsidRPr="00065D07" w:rsidRDefault="0068365C" w:rsidP="00BF0074">
            <w:pPr>
              <w:tabs>
                <w:tab w:val="left" w:pos="709"/>
              </w:tabs>
              <w:rPr>
                <w:lang w:val="lt-LT"/>
              </w:rPr>
            </w:pPr>
            <w:r w:rsidRPr="00065D07">
              <w:rPr>
                <w:lang w:val="lt-LT"/>
              </w:rPr>
              <w:t>6.1. </w:t>
            </w:r>
            <w:r w:rsidRPr="00065D07">
              <w:rPr>
                <w:lang w:val="lt-LT" w:eastAsia="lt-LT"/>
              </w:rPr>
              <w:t>Įmonės</w:t>
            </w:r>
            <w:r w:rsidR="001B6FEF" w:rsidRPr="00065D07">
              <w:rPr>
                <w:lang w:val="lt-LT" w:eastAsia="lt-LT"/>
              </w:rPr>
              <w:t xml:space="preserve">, </w:t>
            </w:r>
            <w:r w:rsidR="00240E51" w:rsidRPr="00065D07">
              <w:rPr>
                <w:lang w:val="lt-LT" w:eastAsia="lt-LT"/>
              </w:rPr>
              <w:t>įstaigos</w:t>
            </w:r>
            <w:r w:rsidR="001B6FEF" w:rsidRPr="00065D07">
              <w:rPr>
                <w:lang w:val="lt-LT" w:eastAsia="lt-LT"/>
              </w:rPr>
              <w:t xml:space="preserve">, </w:t>
            </w:r>
            <w:r w:rsidR="00240E51" w:rsidRPr="00065D07">
              <w:rPr>
                <w:lang w:val="lt-LT" w:eastAsia="lt-LT"/>
              </w:rPr>
              <w:t>organizacijos</w:t>
            </w:r>
            <w:r w:rsidRPr="00065D07">
              <w:rPr>
                <w:lang w:val="lt-LT" w:eastAsia="lt-LT"/>
              </w:rPr>
              <w:t xml:space="preserve"> pavadinimas </w:t>
            </w:r>
            <w:r w:rsidRPr="00065D07">
              <w:rPr>
                <w:i/>
                <w:lang w:val="lt-LT"/>
              </w:rPr>
              <w:t>(jei paraišką kartu teikia ne viena įmonė</w:t>
            </w:r>
            <w:r w:rsidR="001B6FEF" w:rsidRPr="00065D07">
              <w:rPr>
                <w:i/>
                <w:lang w:val="lt-LT"/>
              </w:rPr>
              <w:t xml:space="preserve">, </w:t>
            </w:r>
            <w:r w:rsidR="00240E51" w:rsidRPr="00065D07">
              <w:rPr>
                <w:i/>
                <w:lang w:val="lt-LT"/>
              </w:rPr>
              <w:t>įstaiga</w:t>
            </w:r>
            <w:r w:rsidR="001B6FEF" w:rsidRPr="00065D07">
              <w:rPr>
                <w:i/>
                <w:lang w:val="lt-LT"/>
              </w:rPr>
              <w:t>, organizacija</w:t>
            </w:r>
            <w:r w:rsidRPr="00065D07">
              <w:rPr>
                <w:i/>
                <w:lang w:val="lt-LT"/>
              </w:rPr>
              <w:t>, pildomos atskiros lentelės kiekvienai iš jų)</w:t>
            </w:r>
          </w:p>
        </w:tc>
      </w:tr>
      <w:tr w:rsidR="0068365C" w:rsidRPr="00065D07" w14:paraId="067B4794" w14:textId="77777777" w:rsidTr="003A4584">
        <w:tc>
          <w:tcPr>
            <w:tcW w:w="10060" w:type="dxa"/>
            <w:gridSpan w:val="3"/>
          </w:tcPr>
          <w:p w14:paraId="13C84E94" w14:textId="1CD6BEBD" w:rsidR="0068365C" w:rsidRPr="00065D07" w:rsidRDefault="0068365C" w:rsidP="00BF0074">
            <w:pPr>
              <w:tabs>
                <w:tab w:val="left" w:pos="709"/>
              </w:tabs>
              <w:rPr>
                <w:lang w:val="lt-LT"/>
              </w:rPr>
            </w:pPr>
            <w:r w:rsidRPr="00065D07">
              <w:rPr>
                <w:color w:val="000000"/>
                <w:lang w:val="lt-LT"/>
              </w:rPr>
              <w:t>6.1.1. Informacija apie įmonė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įstaigo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organizacijos</w:t>
            </w:r>
            <w:r w:rsidRPr="00065D07">
              <w:rPr>
                <w:color w:val="000000"/>
                <w:lang w:val="lt-LT"/>
              </w:rPr>
              <w:t xml:space="preserve"> išlaidas į MTEP</w:t>
            </w:r>
            <w:r w:rsidR="00004046" w:rsidRPr="00065D07">
              <w:rPr>
                <w:color w:val="000000"/>
                <w:lang w:val="lt-LT"/>
              </w:rPr>
              <w:t xml:space="preserve"> (meno tyrimus)</w:t>
            </w:r>
            <w:r w:rsidRPr="00065D07">
              <w:rPr>
                <w:color w:val="000000"/>
                <w:lang w:val="lt-LT"/>
              </w:rPr>
              <w:t xml:space="preserve"> </w:t>
            </w:r>
            <w:r w:rsidR="0013742F" w:rsidRPr="00065D07">
              <w:rPr>
                <w:color w:val="000000"/>
                <w:lang w:val="lt-LT"/>
              </w:rPr>
              <w:t>per paskutinius dvejus metus</w:t>
            </w:r>
          </w:p>
        </w:tc>
      </w:tr>
      <w:tr w:rsidR="0068365C" w:rsidRPr="00065D07" w14:paraId="79DDC0C1" w14:textId="77777777" w:rsidTr="003A4584">
        <w:tc>
          <w:tcPr>
            <w:tcW w:w="556" w:type="dxa"/>
          </w:tcPr>
          <w:p w14:paraId="4275BB01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il. Nr.</w:t>
            </w:r>
          </w:p>
        </w:tc>
        <w:tc>
          <w:tcPr>
            <w:tcW w:w="5818" w:type="dxa"/>
          </w:tcPr>
          <w:p w14:paraId="3993DEB8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Paaiškinimas, priedo pavadinimas</w:t>
            </w:r>
          </w:p>
        </w:tc>
        <w:tc>
          <w:tcPr>
            <w:tcW w:w="3686" w:type="dxa"/>
          </w:tcPr>
          <w:p w14:paraId="67D39378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lektroninė byla</w:t>
            </w:r>
          </w:p>
          <w:p w14:paraId="78D40C03" w14:textId="2DE4FB2A" w:rsidR="00240E51" w:rsidRPr="00065D07" w:rsidRDefault="00240E51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i/>
                <w:lang w:val="lt-LT"/>
              </w:rPr>
              <w:t>(pridedama elektroninė byla .</w:t>
            </w:r>
            <w:proofErr w:type="spellStart"/>
            <w:r w:rsidRPr="00065D07">
              <w:rPr>
                <w:i/>
                <w:lang w:val="lt-LT"/>
              </w:rPr>
              <w:t>pdf</w:t>
            </w:r>
            <w:proofErr w:type="spellEnd"/>
            <w:r w:rsidRPr="00065D07">
              <w:rPr>
                <w:i/>
                <w:lang w:val="lt-LT"/>
              </w:rPr>
              <w:t xml:space="preserve"> ar ADOC formatu)</w:t>
            </w:r>
          </w:p>
        </w:tc>
      </w:tr>
      <w:tr w:rsidR="0068365C" w:rsidRPr="00065D07" w14:paraId="5F613C6F" w14:textId="77777777" w:rsidTr="003A4584">
        <w:tc>
          <w:tcPr>
            <w:tcW w:w="556" w:type="dxa"/>
          </w:tcPr>
          <w:p w14:paraId="4B389B15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1.</w:t>
            </w:r>
          </w:p>
        </w:tc>
        <w:tc>
          <w:tcPr>
            <w:tcW w:w="5818" w:type="dxa"/>
          </w:tcPr>
          <w:p w14:paraId="55A24EEB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3686" w:type="dxa"/>
          </w:tcPr>
          <w:p w14:paraId="4EBA627D" w14:textId="41E94F86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30586529" w14:textId="77777777" w:rsidR="0068365C" w:rsidRPr="00065D07" w:rsidRDefault="0068365C" w:rsidP="0068365C">
      <w:pPr>
        <w:tabs>
          <w:tab w:val="left" w:pos="4111"/>
          <w:tab w:val="left" w:pos="6521"/>
        </w:tabs>
        <w:spacing w:before="120" w:after="120"/>
        <w:jc w:val="center"/>
        <w:rPr>
          <w:b/>
          <w:sz w:val="6"/>
          <w:szCs w:val="6"/>
          <w:lang w:val="lt-LT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686"/>
      </w:tblGrid>
      <w:tr w:rsidR="0068365C" w:rsidRPr="00065D07" w14:paraId="56344B89" w14:textId="77777777" w:rsidTr="003A4584">
        <w:tc>
          <w:tcPr>
            <w:tcW w:w="10060" w:type="dxa"/>
            <w:gridSpan w:val="3"/>
          </w:tcPr>
          <w:p w14:paraId="4A2DB2E1" w14:textId="7FFD098D" w:rsidR="0068365C" w:rsidRPr="00065D07" w:rsidRDefault="0068365C" w:rsidP="003D3C6D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6.1.2. </w:t>
            </w:r>
            <w:r w:rsidRPr="00065D07">
              <w:rPr>
                <w:color w:val="000000"/>
                <w:lang w:val="lt-LT"/>
              </w:rPr>
              <w:t>Įmonė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įstaigo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organizacijos</w:t>
            </w:r>
            <w:r w:rsidRPr="00065D07">
              <w:rPr>
                <w:color w:val="000000"/>
                <w:lang w:val="lt-LT"/>
              </w:rPr>
              <w:t xml:space="preserve"> pagrindinių MTEP </w:t>
            </w:r>
            <w:r w:rsidR="00004046" w:rsidRPr="00065D07">
              <w:rPr>
                <w:color w:val="000000"/>
                <w:lang w:val="lt-LT"/>
              </w:rPr>
              <w:t xml:space="preserve">(meno) </w:t>
            </w:r>
            <w:r w:rsidRPr="00065D07">
              <w:rPr>
                <w:color w:val="000000"/>
                <w:lang w:val="lt-LT"/>
              </w:rPr>
              <w:t xml:space="preserve">darbų </w:t>
            </w:r>
            <w:r w:rsidR="0013742F" w:rsidRPr="00065D07">
              <w:rPr>
                <w:color w:val="000000"/>
                <w:lang w:val="lt-LT"/>
              </w:rPr>
              <w:t xml:space="preserve">per paskutinius dvejus metus </w:t>
            </w:r>
            <w:r w:rsidR="003D3C6D" w:rsidRPr="00065D07">
              <w:rPr>
                <w:color w:val="000000"/>
                <w:lang w:val="lt-LT"/>
              </w:rPr>
              <w:t>sąrašas</w:t>
            </w:r>
          </w:p>
        </w:tc>
      </w:tr>
      <w:tr w:rsidR="0068365C" w:rsidRPr="00065D07" w14:paraId="2544B020" w14:textId="77777777" w:rsidTr="003A4584">
        <w:tc>
          <w:tcPr>
            <w:tcW w:w="556" w:type="dxa"/>
          </w:tcPr>
          <w:p w14:paraId="2F42B2E4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lastRenderedPageBreak/>
              <w:t>Eil. Nr.</w:t>
            </w:r>
          </w:p>
        </w:tc>
        <w:tc>
          <w:tcPr>
            <w:tcW w:w="5818" w:type="dxa"/>
          </w:tcPr>
          <w:p w14:paraId="2CD5B2CA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Paaiškinimas, priedo pavadinimas</w:t>
            </w:r>
          </w:p>
        </w:tc>
        <w:tc>
          <w:tcPr>
            <w:tcW w:w="3686" w:type="dxa"/>
          </w:tcPr>
          <w:p w14:paraId="7F499876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lektroninė byla</w:t>
            </w:r>
          </w:p>
          <w:p w14:paraId="1D38C0AF" w14:textId="1BE330E7" w:rsidR="00240E51" w:rsidRPr="00065D07" w:rsidRDefault="00240E51" w:rsidP="00BF0074">
            <w:pPr>
              <w:tabs>
                <w:tab w:val="left" w:pos="709"/>
              </w:tabs>
              <w:jc w:val="center"/>
              <w:rPr>
                <w:i/>
                <w:lang w:val="lt-LT"/>
              </w:rPr>
            </w:pPr>
            <w:r w:rsidRPr="00065D07">
              <w:rPr>
                <w:i/>
                <w:lang w:val="lt-LT"/>
              </w:rPr>
              <w:t>(pridedama elektroninė byla .</w:t>
            </w:r>
            <w:proofErr w:type="spellStart"/>
            <w:r w:rsidRPr="00065D07">
              <w:rPr>
                <w:i/>
                <w:lang w:val="lt-LT"/>
              </w:rPr>
              <w:t>pdf</w:t>
            </w:r>
            <w:proofErr w:type="spellEnd"/>
            <w:r w:rsidRPr="00065D07">
              <w:rPr>
                <w:i/>
                <w:lang w:val="lt-LT"/>
              </w:rPr>
              <w:t xml:space="preserve"> ar ADOC formatu)</w:t>
            </w:r>
          </w:p>
        </w:tc>
      </w:tr>
      <w:tr w:rsidR="0068365C" w:rsidRPr="00065D07" w14:paraId="1EE84F71" w14:textId="77777777" w:rsidTr="003A4584">
        <w:tc>
          <w:tcPr>
            <w:tcW w:w="556" w:type="dxa"/>
          </w:tcPr>
          <w:p w14:paraId="57257817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1.</w:t>
            </w:r>
          </w:p>
        </w:tc>
        <w:tc>
          <w:tcPr>
            <w:tcW w:w="5818" w:type="dxa"/>
          </w:tcPr>
          <w:p w14:paraId="537CFA99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3686" w:type="dxa"/>
          </w:tcPr>
          <w:p w14:paraId="7CA69D2A" w14:textId="5265EC3F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513C6D34" w14:textId="354D0F2B" w:rsidR="0068365C" w:rsidRPr="00065D07" w:rsidRDefault="0068365C" w:rsidP="0068365C">
      <w:pPr>
        <w:tabs>
          <w:tab w:val="left" w:pos="4111"/>
          <w:tab w:val="left" w:pos="6521"/>
        </w:tabs>
        <w:spacing w:before="120" w:after="120"/>
        <w:jc w:val="center"/>
        <w:rPr>
          <w:lang w:val="lt-LT"/>
        </w:rPr>
      </w:pPr>
      <w:r w:rsidRPr="00065D07">
        <w:rPr>
          <w:b/>
          <w:lang w:val="lt-LT"/>
        </w:rPr>
        <w:t>7. PRIEDAI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686"/>
      </w:tblGrid>
      <w:tr w:rsidR="0068365C" w:rsidRPr="00065D07" w14:paraId="03E94B85" w14:textId="77777777" w:rsidTr="003A4584">
        <w:tc>
          <w:tcPr>
            <w:tcW w:w="556" w:type="dxa"/>
          </w:tcPr>
          <w:p w14:paraId="163644DA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il. Nr.</w:t>
            </w:r>
          </w:p>
        </w:tc>
        <w:tc>
          <w:tcPr>
            <w:tcW w:w="5818" w:type="dxa"/>
          </w:tcPr>
          <w:p w14:paraId="3AFC1452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Paaiškinimas</w:t>
            </w:r>
          </w:p>
        </w:tc>
        <w:tc>
          <w:tcPr>
            <w:tcW w:w="3686" w:type="dxa"/>
          </w:tcPr>
          <w:p w14:paraId="193E9F0A" w14:textId="77777777" w:rsidR="0068365C" w:rsidRPr="00065D07" w:rsidRDefault="0068365C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lang w:val="lt-LT"/>
              </w:rPr>
              <w:t>Elektroninė byla</w:t>
            </w:r>
          </w:p>
          <w:p w14:paraId="73A45F4F" w14:textId="2009F212" w:rsidR="00240E51" w:rsidRPr="00065D07" w:rsidRDefault="00240E51" w:rsidP="00BF0074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065D07">
              <w:rPr>
                <w:i/>
                <w:lang w:val="lt-LT"/>
              </w:rPr>
              <w:t>(pridedama elektroninė byla .</w:t>
            </w:r>
            <w:proofErr w:type="spellStart"/>
            <w:r w:rsidRPr="00065D07">
              <w:rPr>
                <w:i/>
                <w:lang w:val="lt-LT"/>
              </w:rPr>
              <w:t>pdf</w:t>
            </w:r>
            <w:proofErr w:type="spellEnd"/>
            <w:r w:rsidRPr="00065D07">
              <w:rPr>
                <w:i/>
                <w:lang w:val="lt-LT"/>
              </w:rPr>
              <w:t xml:space="preserve"> ar ADOC formatu)</w:t>
            </w:r>
          </w:p>
        </w:tc>
      </w:tr>
      <w:tr w:rsidR="0068365C" w:rsidRPr="00065D07" w14:paraId="180D6EA5" w14:textId="77777777" w:rsidTr="003A4584">
        <w:tc>
          <w:tcPr>
            <w:tcW w:w="556" w:type="dxa"/>
          </w:tcPr>
          <w:p w14:paraId="2802DD7F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1.</w:t>
            </w:r>
          </w:p>
        </w:tc>
        <w:tc>
          <w:tcPr>
            <w:tcW w:w="5818" w:type="dxa"/>
          </w:tcPr>
          <w:p w14:paraId="10F8231D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Paraišką teikiančios institucijos raštas</w:t>
            </w:r>
          </w:p>
        </w:tc>
        <w:tc>
          <w:tcPr>
            <w:tcW w:w="3686" w:type="dxa"/>
          </w:tcPr>
          <w:p w14:paraId="1A67B813" w14:textId="42EEDC78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  <w:tr w:rsidR="0068365C" w:rsidRPr="00065D07" w14:paraId="07598A72" w14:textId="77777777" w:rsidTr="003A4584">
        <w:tc>
          <w:tcPr>
            <w:tcW w:w="556" w:type="dxa"/>
          </w:tcPr>
          <w:p w14:paraId="565A7D31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2.</w:t>
            </w:r>
          </w:p>
        </w:tc>
        <w:tc>
          <w:tcPr>
            <w:tcW w:w="5818" w:type="dxa"/>
          </w:tcPr>
          <w:p w14:paraId="6881A50D" w14:textId="0B968235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color w:val="000000"/>
                <w:lang w:val="lt-LT"/>
              </w:rPr>
              <w:t>Doktorantūros teisės neturinčios institucijos ar įmonė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įstaigos</w:t>
            </w:r>
            <w:r w:rsidR="001B6FEF" w:rsidRPr="00065D07">
              <w:rPr>
                <w:color w:val="000000"/>
                <w:lang w:val="lt-LT"/>
              </w:rPr>
              <w:t xml:space="preserve">, </w:t>
            </w:r>
            <w:r w:rsidR="00240E51" w:rsidRPr="00065D07">
              <w:rPr>
                <w:color w:val="000000"/>
                <w:lang w:val="lt-LT"/>
              </w:rPr>
              <w:t>organizacijos</w:t>
            </w:r>
            <w:r w:rsidRPr="00065D07">
              <w:rPr>
                <w:color w:val="000000"/>
                <w:lang w:val="lt-LT"/>
              </w:rPr>
              <w:t xml:space="preserve"> sutikimas vykdyti doktorantūrą kartu su doktorantūros teisę turinčia institucija, jei finansavimas būtų skirtas </w:t>
            </w:r>
            <w:r w:rsidRPr="00065D07">
              <w:rPr>
                <w:i/>
                <w:color w:val="000000"/>
                <w:lang w:val="lt-LT"/>
              </w:rPr>
              <w:t>(jei tokių yra; jei paraišką kartu teikia ne viena institucija ar įmonė, pateikiamas kiekvienos iš jų sutikimas)</w:t>
            </w:r>
          </w:p>
        </w:tc>
        <w:tc>
          <w:tcPr>
            <w:tcW w:w="3686" w:type="dxa"/>
          </w:tcPr>
          <w:p w14:paraId="50A5E546" w14:textId="75942303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  <w:tr w:rsidR="0068365C" w:rsidRPr="00065D07" w14:paraId="0998B7BC" w14:textId="77777777" w:rsidTr="003A4584">
        <w:tc>
          <w:tcPr>
            <w:tcW w:w="556" w:type="dxa"/>
          </w:tcPr>
          <w:p w14:paraId="1120ECFE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065D07">
              <w:rPr>
                <w:lang w:val="lt-LT"/>
              </w:rPr>
              <w:t>3.</w:t>
            </w:r>
          </w:p>
        </w:tc>
        <w:tc>
          <w:tcPr>
            <w:tcW w:w="5818" w:type="dxa"/>
          </w:tcPr>
          <w:p w14:paraId="37307AE1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color w:val="000000"/>
                <w:lang w:val="lt-LT"/>
              </w:rPr>
            </w:pPr>
          </w:p>
        </w:tc>
        <w:tc>
          <w:tcPr>
            <w:tcW w:w="3686" w:type="dxa"/>
          </w:tcPr>
          <w:p w14:paraId="59E6E2D4" w14:textId="77777777" w:rsidR="0068365C" w:rsidRPr="00065D07" w:rsidRDefault="0068365C" w:rsidP="00BF0074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7FCA0F85" w14:textId="77777777" w:rsidR="008F3446" w:rsidRPr="00065D07" w:rsidRDefault="008F3446" w:rsidP="008F3446">
      <w:pPr>
        <w:tabs>
          <w:tab w:val="left" w:pos="4111"/>
          <w:tab w:val="left" w:pos="6521"/>
        </w:tabs>
        <w:jc w:val="center"/>
        <w:rPr>
          <w:b/>
          <w:lang w:val="lt-LT" w:bidi="lt-LT"/>
        </w:rPr>
      </w:pPr>
    </w:p>
    <w:p w14:paraId="58E8486A" w14:textId="499BF9C6" w:rsidR="008F3446" w:rsidRPr="00065D07" w:rsidRDefault="008F3446" w:rsidP="008F3446">
      <w:pPr>
        <w:tabs>
          <w:tab w:val="left" w:pos="4111"/>
          <w:tab w:val="left" w:pos="6521"/>
        </w:tabs>
        <w:jc w:val="center"/>
        <w:rPr>
          <w:lang w:val="lt-LT" w:eastAsia="lt-LT"/>
        </w:rPr>
      </w:pPr>
      <w:r w:rsidRPr="00065D07">
        <w:rPr>
          <w:b/>
          <w:lang w:val="lt-LT" w:bidi="lt-LT"/>
        </w:rPr>
        <w:t>8. ATITIKTIS HORIZONTALIESIEMS PRINCIPAMS (HP) IR EUROPOS SĄJUNGOS (ES) KONKURENCIJOS POLITIKOS NUOSTATOMS</w:t>
      </w:r>
    </w:p>
    <w:p w14:paraId="622EFD5F" w14:textId="77777777" w:rsidR="008F3446" w:rsidRPr="00065D07" w:rsidRDefault="008F3446" w:rsidP="008F3446">
      <w:pPr>
        <w:tabs>
          <w:tab w:val="left" w:pos="4111"/>
          <w:tab w:val="left" w:pos="6521"/>
        </w:tabs>
        <w:rPr>
          <w:lang w:val="lt-LT" w:eastAsia="lt-LT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7"/>
        <w:gridCol w:w="3338"/>
        <w:gridCol w:w="4591"/>
        <w:gridCol w:w="1549"/>
      </w:tblGrid>
      <w:tr w:rsidR="008F3446" w:rsidRPr="00065D07" w14:paraId="75600226" w14:textId="77777777" w:rsidTr="0087322A">
        <w:tc>
          <w:tcPr>
            <w:tcW w:w="5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B10CF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>8.1.</w:t>
            </w:r>
          </w:p>
        </w:tc>
        <w:tc>
          <w:tcPr>
            <w:tcW w:w="338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0B33D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>Paraiškoje numatyta veikla tiesiogiai prisidedama prie HP įgyvendinimo ( tikslas, tikslinė grupės, vykdytojai, rodikliai, numatyti rezultatai): tikslas, idėja ir nepažeis HP įgyvendinimo</w:t>
            </w:r>
          </w:p>
        </w:tc>
        <w:tc>
          <w:tcPr>
            <w:tcW w:w="467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8DD11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 xml:space="preserve">Darnus vystymasis </w:t>
            </w:r>
            <w:r w:rsidRPr="00065D07">
              <w:rPr>
                <w:i/>
                <w:lang w:val="lt-LT" w:bidi="lt-LT"/>
              </w:rPr>
              <w:t>(nenumatyta vykdyti arba nevykdomos veiklos, kurios galėtų turėti neigiamą poveikį aplinkosaugai, socialinei plėtrai ir ekonomikai)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5879A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i/>
                <w:iCs/>
                <w:lang w:val="lt-LT" w:eastAsia="lt-LT"/>
              </w:rPr>
            </w:pPr>
            <w:r w:rsidRPr="00065D07">
              <w:rPr>
                <w:i/>
                <w:lang w:val="lt-LT" w:bidi="lt-LT"/>
              </w:rPr>
              <w:t>(patvirtinkite)</w:t>
            </w:r>
          </w:p>
        </w:tc>
      </w:tr>
      <w:tr w:rsidR="008F3446" w:rsidRPr="00065D07" w14:paraId="6F08487C" w14:textId="77777777" w:rsidTr="0087322A">
        <w:tc>
          <w:tcPr>
            <w:tcW w:w="0" w:type="auto"/>
            <w:vMerge/>
            <w:vAlign w:val="center"/>
            <w:hideMark/>
          </w:tcPr>
          <w:p w14:paraId="7F3F5886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lang w:val="lt-LT" w:eastAsia="lt-LT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C33FC19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lang w:val="lt-LT" w:eastAsia="lt-LT"/>
              </w:rPr>
            </w:pPr>
          </w:p>
        </w:tc>
        <w:tc>
          <w:tcPr>
            <w:tcW w:w="467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B28D2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>Lygios galimybės visiems</w:t>
            </w:r>
            <w:r w:rsidRPr="00065D07">
              <w:rPr>
                <w:i/>
                <w:lang w:val="lt-LT" w:bidi="lt-LT"/>
              </w:rPr>
              <w:t xml:space="preserve"> (užtikrinamos vienodos galimybės vyrams ir moterims, bet kokios rasės arba etninės kilmės, religijos arba tikėjimo, amžiaus, negalios, seksualinės orientacijos atstovams dalyvauti vykdant veiklas ir naudotis gautais rezultatais)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39BCAF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lang w:val="lt-LT" w:eastAsia="lt-LT"/>
              </w:rPr>
            </w:pPr>
            <w:r w:rsidRPr="00065D07">
              <w:rPr>
                <w:i/>
                <w:lang w:val="lt-LT" w:bidi="lt-LT"/>
              </w:rPr>
              <w:t>(patvirtinkite)</w:t>
            </w:r>
          </w:p>
        </w:tc>
      </w:tr>
      <w:tr w:rsidR="008F3446" w:rsidRPr="00065D07" w14:paraId="4A8C6B53" w14:textId="77777777" w:rsidTr="0087322A">
        <w:tc>
          <w:tcPr>
            <w:tcW w:w="5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19EC1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>8.2.</w:t>
            </w:r>
          </w:p>
        </w:tc>
        <w:tc>
          <w:tcPr>
            <w:tcW w:w="806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4268F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jc w:val="both"/>
              <w:rPr>
                <w:lang w:val="lt-LT" w:eastAsia="lt-LT"/>
              </w:rPr>
            </w:pPr>
            <w:r w:rsidRPr="00065D07">
              <w:rPr>
                <w:lang w:val="lt-LT" w:bidi="lt-LT"/>
              </w:rPr>
              <w:t>Paraiška  dera su ES konkurencijos politikos nuostatomis</w:t>
            </w:r>
            <w:r w:rsidRPr="00065D07">
              <w:rPr>
                <w:i/>
                <w:lang w:val="lt-LT" w:bidi="lt-LT"/>
              </w:rPr>
              <w:t xml:space="preserve"> ( suplanuotos veiklos ir jų finansavimas nepažeidžia  ES konkurencijos politikos nuostatų ir jame nėra numatyta neteisėta valstybės pagalba)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80AA0" w14:textId="77777777" w:rsidR="008F3446" w:rsidRPr="00065D07" w:rsidRDefault="008F3446" w:rsidP="0087322A">
            <w:pPr>
              <w:tabs>
                <w:tab w:val="left" w:pos="4111"/>
                <w:tab w:val="left" w:pos="6521"/>
              </w:tabs>
              <w:rPr>
                <w:i/>
                <w:iCs/>
                <w:lang w:val="lt-LT" w:eastAsia="lt-LT"/>
              </w:rPr>
            </w:pPr>
            <w:r w:rsidRPr="00065D07">
              <w:rPr>
                <w:i/>
                <w:lang w:val="lt-LT" w:bidi="lt-LT"/>
              </w:rPr>
              <w:t>(patvirtinkite)</w:t>
            </w:r>
          </w:p>
        </w:tc>
      </w:tr>
    </w:tbl>
    <w:p w14:paraId="5D3DC2E3" w14:textId="17857D88" w:rsidR="008D6BBD" w:rsidRPr="00065D07" w:rsidRDefault="008D6BBD" w:rsidP="00B916CC">
      <w:pPr>
        <w:tabs>
          <w:tab w:val="left" w:pos="4111"/>
          <w:tab w:val="left" w:pos="6521"/>
        </w:tabs>
        <w:rPr>
          <w:lang w:val="lt-LT"/>
        </w:rPr>
      </w:pPr>
    </w:p>
    <w:p w14:paraId="2F2B8D9C" w14:textId="15D50BE0" w:rsidR="00651B73" w:rsidRPr="00065D07" w:rsidRDefault="00C16AC2" w:rsidP="00C16AC2">
      <w:pPr>
        <w:tabs>
          <w:tab w:val="left" w:pos="4111"/>
          <w:tab w:val="left" w:pos="6521"/>
        </w:tabs>
        <w:rPr>
          <w:lang w:val="lt-LT"/>
        </w:rPr>
      </w:pPr>
      <w:r w:rsidRPr="00065D07">
        <w:rPr>
          <w:lang w:val="lt-LT" w:eastAsia="lt-LT"/>
        </w:rPr>
        <w:t xml:space="preserve">Pateikdamas </w:t>
      </w:r>
      <w:r w:rsidR="00651B73" w:rsidRPr="00065D07">
        <w:rPr>
          <w:lang w:val="lt-LT" w:eastAsia="lt-LT"/>
        </w:rPr>
        <w:t>paraišką p</w:t>
      </w:r>
      <w:r w:rsidRPr="00065D07">
        <w:rPr>
          <w:lang w:val="lt-LT"/>
        </w:rPr>
        <w:t xml:space="preserve">atvirtinu, kad </w:t>
      </w:r>
      <w:r w:rsidR="00651B73" w:rsidRPr="00065D07">
        <w:rPr>
          <w:lang w:val="lt-LT"/>
        </w:rPr>
        <w:t>visa paraiškoje pa</w:t>
      </w:r>
      <w:r w:rsidRPr="00065D07">
        <w:rPr>
          <w:lang w:val="lt-LT"/>
        </w:rPr>
        <w:t>teikta informacija yra teisinga.</w:t>
      </w:r>
    </w:p>
    <w:p w14:paraId="38906322" w14:textId="77777777" w:rsidR="0095720D" w:rsidRPr="00065D07" w:rsidRDefault="0095720D" w:rsidP="00C16AC2">
      <w:pPr>
        <w:tabs>
          <w:tab w:val="left" w:pos="4111"/>
          <w:tab w:val="left" w:pos="6521"/>
        </w:tabs>
        <w:rPr>
          <w:lang w:val="lt-LT"/>
        </w:rPr>
      </w:pPr>
    </w:p>
    <w:p w14:paraId="1637E3B9" w14:textId="3E5091D9" w:rsidR="00651B73" w:rsidRPr="00065D07" w:rsidRDefault="00C16AC2" w:rsidP="00B916CC">
      <w:pPr>
        <w:tabs>
          <w:tab w:val="left" w:pos="4111"/>
          <w:tab w:val="left" w:pos="6521"/>
        </w:tabs>
        <w:rPr>
          <w:sz w:val="20"/>
          <w:szCs w:val="20"/>
          <w:lang w:val="lt-LT"/>
        </w:rPr>
      </w:pPr>
      <w:r w:rsidRPr="00065D07">
        <w:rPr>
          <w:lang w:val="lt-LT"/>
        </w:rPr>
        <w:t>Paraišką teikiančios institucijos atstovas</w:t>
      </w:r>
      <w:r w:rsidR="00651B73" w:rsidRPr="00065D07">
        <w:rPr>
          <w:lang w:val="lt-LT"/>
        </w:rPr>
        <w:tab/>
      </w:r>
      <w:r w:rsidR="00651B73" w:rsidRPr="00065D07">
        <w:rPr>
          <w:sz w:val="20"/>
          <w:szCs w:val="20"/>
          <w:lang w:val="lt-LT"/>
        </w:rPr>
        <w:tab/>
        <w:t>..................................................</w:t>
      </w:r>
    </w:p>
    <w:p w14:paraId="021332C2" w14:textId="55BFEB2B" w:rsidR="00AA007C" w:rsidRPr="00065D07" w:rsidRDefault="00651B73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  <w:r w:rsidRPr="00065D07">
        <w:rPr>
          <w:sz w:val="20"/>
          <w:szCs w:val="20"/>
          <w:lang w:val="lt-LT"/>
        </w:rPr>
        <w:tab/>
        <w:t>(Vardas, pavardė)</w:t>
      </w:r>
    </w:p>
    <w:p w14:paraId="5F6BC242" w14:textId="5E4174EA" w:rsidR="001B6670" w:rsidRPr="00923F24" w:rsidRDefault="00923F24" w:rsidP="007009B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  <w:r w:rsidRPr="00065D07">
        <w:rPr>
          <w:sz w:val="20"/>
          <w:szCs w:val="20"/>
          <w:lang w:val="lt-LT"/>
        </w:rPr>
        <w:t>____________________</w:t>
      </w:r>
    </w:p>
    <w:sectPr w:rsidR="001B6670" w:rsidRPr="00923F24" w:rsidSect="004B0CA7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669BAB" w14:textId="77777777" w:rsidR="00CD5C94" w:rsidRDefault="00CD5C94">
      <w:r>
        <w:separator/>
      </w:r>
    </w:p>
  </w:endnote>
  <w:endnote w:type="continuationSeparator" w:id="0">
    <w:p w14:paraId="47ADB33B" w14:textId="77777777" w:rsidR="00CD5C94" w:rsidRDefault="00CD5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LT">
    <w:altName w:val="Times New Roman"/>
    <w:panose1 w:val="020B0604020202020204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E4C31" w14:textId="77777777" w:rsidR="00A375FE" w:rsidRDefault="00A375FE" w:rsidP="00A552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C3DE146" w14:textId="77777777" w:rsidR="00A375FE" w:rsidRDefault="00A375FE" w:rsidP="00A552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975FF" w14:textId="77777777" w:rsidR="00A375FE" w:rsidRPr="00011827" w:rsidRDefault="00A375FE" w:rsidP="002622B6">
    <w:pPr>
      <w:pStyle w:val="Footer"/>
      <w:ind w:right="360"/>
      <w:rPr>
        <w:rFonts w:ascii="Arial" w:hAnsi="Arial" w:cs="Arial"/>
        <w:sz w:val="22"/>
        <w:szCs w:val="22"/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27CBC" w14:textId="77777777" w:rsidR="00CD5C94" w:rsidRDefault="00CD5C94">
      <w:r>
        <w:separator/>
      </w:r>
    </w:p>
  </w:footnote>
  <w:footnote w:type="continuationSeparator" w:id="0">
    <w:p w14:paraId="17CA51DB" w14:textId="77777777" w:rsidR="00CD5C94" w:rsidRDefault="00CD5C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24820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9C9201" w14:textId="0CF95A08" w:rsidR="00A375FE" w:rsidRDefault="00A375F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03C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99F96B" w14:textId="77777777" w:rsidR="00A375FE" w:rsidRPr="003C17E7" w:rsidRDefault="00A375FE" w:rsidP="003C17E7">
    <w:pPr>
      <w:pStyle w:val="Prezidentas"/>
      <w:spacing w:line="240" w:lineRule="auto"/>
      <w:ind w:firstLine="5245"/>
      <w:jc w:val="right"/>
      <w:rPr>
        <w:b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A0301" w14:textId="102CC76D" w:rsidR="00A375FE" w:rsidRPr="00417DA8" w:rsidRDefault="00A375FE" w:rsidP="00417DA8">
    <w:pPr>
      <w:pStyle w:val="Header"/>
      <w:jc w:val="right"/>
      <w:rPr>
        <w:b/>
        <w:sz w:val="24"/>
        <w:szCs w:val="24"/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54BC7"/>
    <w:multiLevelType w:val="hybridMultilevel"/>
    <w:tmpl w:val="DD5CA11C"/>
    <w:lvl w:ilvl="0" w:tplc="2E3ADCD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786327"/>
    <w:multiLevelType w:val="multilevel"/>
    <w:tmpl w:val="A42CA3D8"/>
    <w:lvl w:ilvl="0">
      <w:start w:val="1"/>
      <w:numFmt w:val="decimal"/>
      <w:pStyle w:val="0Punktai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pStyle w:val="00Punktai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pStyle w:val="000Punktai"/>
      <w:suff w:val="space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  <w:rPr>
        <w:rFonts w:hint="default"/>
      </w:rPr>
    </w:lvl>
  </w:abstractNum>
  <w:abstractNum w:abstractNumId="2" w15:restartNumberingAfterBreak="0">
    <w:nsid w:val="075A2B9A"/>
    <w:multiLevelType w:val="hybridMultilevel"/>
    <w:tmpl w:val="2E5ABFA8"/>
    <w:lvl w:ilvl="0" w:tplc="73305C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42D98"/>
    <w:multiLevelType w:val="hybridMultilevel"/>
    <w:tmpl w:val="CAAC9B5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E7E0B"/>
    <w:multiLevelType w:val="hybridMultilevel"/>
    <w:tmpl w:val="A20667E6"/>
    <w:lvl w:ilvl="0" w:tplc="0427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0327F"/>
    <w:multiLevelType w:val="hybridMultilevel"/>
    <w:tmpl w:val="2BEECC88"/>
    <w:lvl w:ilvl="0" w:tplc="66D0C7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F0B95"/>
    <w:multiLevelType w:val="hybridMultilevel"/>
    <w:tmpl w:val="EA10293A"/>
    <w:lvl w:ilvl="0" w:tplc="792E6D4C">
      <w:start w:val="1"/>
      <w:numFmt w:val="bullet"/>
      <w:lvlText w:val=""/>
      <w:lvlJc w:val="left"/>
      <w:pPr>
        <w:ind w:left="73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7" w15:restartNumberingAfterBreak="0">
    <w:nsid w:val="13CA5BCA"/>
    <w:multiLevelType w:val="hybridMultilevel"/>
    <w:tmpl w:val="838631A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85831"/>
    <w:multiLevelType w:val="hybridMultilevel"/>
    <w:tmpl w:val="C4DCAD9C"/>
    <w:lvl w:ilvl="0" w:tplc="20441458">
      <w:start w:val="3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6A0E0A"/>
    <w:multiLevelType w:val="hybridMultilevel"/>
    <w:tmpl w:val="93E074E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F071E"/>
    <w:multiLevelType w:val="hybridMultilevel"/>
    <w:tmpl w:val="614050DE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6342F"/>
    <w:multiLevelType w:val="hybridMultilevel"/>
    <w:tmpl w:val="C73E0AB6"/>
    <w:lvl w:ilvl="0" w:tplc="DAA460E6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2" w15:restartNumberingAfterBreak="0">
    <w:nsid w:val="223214FB"/>
    <w:multiLevelType w:val="hybridMultilevel"/>
    <w:tmpl w:val="4582EB0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ED16C2"/>
    <w:multiLevelType w:val="hybridMultilevel"/>
    <w:tmpl w:val="A5D0CB7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343472"/>
    <w:multiLevelType w:val="hybridMultilevel"/>
    <w:tmpl w:val="AC7CAB7C"/>
    <w:lvl w:ilvl="0" w:tplc="1A78CD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07E3E"/>
    <w:multiLevelType w:val="hybridMultilevel"/>
    <w:tmpl w:val="EBF6DDF2"/>
    <w:lvl w:ilvl="0" w:tplc="792E6D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A488A"/>
    <w:multiLevelType w:val="hybridMultilevel"/>
    <w:tmpl w:val="3C82CF46"/>
    <w:lvl w:ilvl="0" w:tplc="1D3C0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02106"/>
    <w:multiLevelType w:val="hybridMultilevel"/>
    <w:tmpl w:val="20BAD15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1542D"/>
    <w:multiLevelType w:val="hybridMultilevel"/>
    <w:tmpl w:val="00389B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125334"/>
    <w:multiLevelType w:val="hybridMultilevel"/>
    <w:tmpl w:val="35508CFC"/>
    <w:lvl w:ilvl="0" w:tplc="6BE80BB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0" w15:restartNumberingAfterBreak="0">
    <w:nsid w:val="3A5F1CB2"/>
    <w:multiLevelType w:val="multilevel"/>
    <w:tmpl w:val="5D7CBB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3C6419DD"/>
    <w:multiLevelType w:val="hybridMultilevel"/>
    <w:tmpl w:val="CE84420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B00C8"/>
    <w:multiLevelType w:val="multilevel"/>
    <w:tmpl w:val="389AD1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628302C"/>
    <w:multiLevelType w:val="hybridMultilevel"/>
    <w:tmpl w:val="21DAF47A"/>
    <w:lvl w:ilvl="0" w:tplc="E9C6E66A">
      <w:start w:val="1"/>
      <w:numFmt w:val="decimal"/>
      <w:lvlText w:val="%1."/>
      <w:lvlJc w:val="left"/>
      <w:pPr>
        <w:ind w:left="3492" w:hanging="360"/>
      </w:pPr>
      <w:rPr>
        <w:rFonts w:ascii="Times New Roman" w:eastAsia="Times New Roman" w:hAnsi="Times New Roman" w:cs="Times New Roman" w:hint="default"/>
        <w:w w:val="1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12" w:hanging="360"/>
      </w:pPr>
    </w:lvl>
    <w:lvl w:ilvl="2" w:tplc="0409001B" w:tentative="1">
      <w:start w:val="1"/>
      <w:numFmt w:val="lowerRoman"/>
      <w:lvlText w:val="%3."/>
      <w:lvlJc w:val="right"/>
      <w:pPr>
        <w:ind w:left="4932" w:hanging="180"/>
      </w:pPr>
    </w:lvl>
    <w:lvl w:ilvl="3" w:tplc="0409000F" w:tentative="1">
      <w:start w:val="1"/>
      <w:numFmt w:val="decimal"/>
      <w:lvlText w:val="%4."/>
      <w:lvlJc w:val="left"/>
      <w:pPr>
        <w:ind w:left="5652" w:hanging="360"/>
      </w:pPr>
    </w:lvl>
    <w:lvl w:ilvl="4" w:tplc="04090019" w:tentative="1">
      <w:start w:val="1"/>
      <w:numFmt w:val="lowerLetter"/>
      <w:lvlText w:val="%5."/>
      <w:lvlJc w:val="left"/>
      <w:pPr>
        <w:ind w:left="6372" w:hanging="360"/>
      </w:pPr>
    </w:lvl>
    <w:lvl w:ilvl="5" w:tplc="0409001B" w:tentative="1">
      <w:start w:val="1"/>
      <w:numFmt w:val="lowerRoman"/>
      <w:lvlText w:val="%6."/>
      <w:lvlJc w:val="right"/>
      <w:pPr>
        <w:ind w:left="7092" w:hanging="180"/>
      </w:pPr>
    </w:lvl>
    <w:lvl w:ilvl="6" w:tplc="0409000F" w:tentative="1">
      <w:start w:val="1"/>
      <w:numFmt w:val="decimal"/>
      <w:lvlText w:val="%7."/>
      <w:lvlJc w:val="left"/>
      <w:pPr>
        <w:ind w:left="7812" w:hanging="360"/>
      </w:pPr>
    </w:lvl>
    <w:lvl w:ilvl="7" w:tplc="04090019" w:tentative="1">
      <w:start w:val="1"/>
      <w:numFmt w:val="lowerLetter"/>
      <w:lvlText w:val="%8."/>
      <w:lvlJc w:val="left"/>
      <w:pPr>
        <w:ind w:left="8532" w:hanging="360"/>
      </w:pPr>
    </w:lvl>
    <w:lvl w:ilvl="8" w:tplc="0409001B" w:tentative="1">
      <w:start w:val="1"/>
      <w:numFmt w:val="lowerRoman"/>
      <w:lvlText w:val="%9."/>
      <w:lvlJc w:val="right"/>
      <w:pPr>
        <w:ind w:left="9252" w:hanging="180"/>
      </w:pPr>
    </w:lvl>
  </w:abstractNum>
  <w:abstractNum w:abstractNumId="24" w15:restartNumberingAfterBreak="0">
    <w:nsid w:val="48E81DA4"/>
    <w:multiLevelType w:val="multilevel"/>
    <w:tmpl w:val="816699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5" w15:restartNumberingAfterBreak="0">
    <w:nsid w:val="4F7044AC"/>
    <w:multiLevelType w:val="hybridMultilevel"/>
    <w:tmpl w:val="778CB74A"/>
    <w:lvl w:ilvl="0" w:tplc="FAD2D2F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6" w15:restartNumberingAfterBreak="0">
    <w:nsid w:val="504C2ACD"/>
    <w:multiLevelType w:val="hybridMultilevel"/>
    <w:tmpl w:val="F1F26EEE"/>
    <w:lvl w:ilvl="0" w:tplc="D27C8F6E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7" w15:restartNumberingAfterBreak="0">
    <w:nsid w:val="5E2A4B71"/>
    <w:multiLevelType w:val="hybridMultilevel"/>
    <w:tmpl w:val="05A0260E"/>
    <w:lvl w:ilvl="0" w:tplc="194CD0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5578B9"/>
    <w:multiLevelType w:val="hybridMultilevel"/>
    <w:tmpl w:val="5C7A27EA"/>
    <w:lvl w:ilvl="0" w:tplc="0A00DB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C627B"/>
    <w:multiLevelType w:val="hybridMultilevel"/>
    <w:tmpl w:val="940AABFE"/>
    <w:lvl w:ilvl="0" w:tplc="CFD244A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C2FC7"/>
    <w:multiLevelType w:val="hybridMultilevel"/>
    <w:tmpl w:val="3ABEE526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D699C"/>
    <w:multiLevelType w:val="hybridMultilevel"/>
    <w:tmpl w:val="0E9E459A"/>
    <w:lvl w:ilvl="0" w:tplc="20F602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D0677"/>
    <w:multiLevelType w:val="hybridMultilevel"/>
    <w:tmpl w:val="C4CAFC12"/>
    <w:lvl w:ilvl="0" w:tplc="2E8AD102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3" w15:restartNumberingAfterBreak="0">
    <w:nsid w:val="7735098A"/>
    <w:multiLevelType w:val="hybridMultilevel"/>
    <w:tmpl w:val="D302750E"/>
    <w:lvl w:ilvl="0" w:tplc="52C4B6D6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57" w:hanging="360"/>
      </w:pPr>
    </w:lvl>
    <w:lvl w:ilvl="2" w:tplc="0427001B" w:tentative="1">
      <w:start w:val="1"/>
      <w:numFmt w:val="lowerRoman"/>
      <w:lvlText w:val="%3."/>
      <w:lvlJc w:val="right"/>
      <w:pPr>
        <w:ind w:left="1877" w:hanging="180"/>
      </w:pPr>
    </w:lvl>
    <w:lvl w:ilvl="3" w:tplc="0427000F" w:tentative="1">
      <w:start w:val="1"/>
      <w:numFmt w:val="decimal"/>
      <w:lvlText w:val="%4."/>
      <w:lvlJc w:val="left"/>
      <w:pPr>
        <w:ind w:left="2597" w:hanging="360"/>
      </w:pPr>
    </w:lvl>
    <w:lvl w:ilvl="4" w:tplc="04270019" w:tentative="1">
      <w:start w:val="1"/>
      <w:numFmt w:val="lowerLetter"/>
      <w:lvlText w:val="%5."/>
      <w:lvlJc w:val="left"/>
      <w:pPr>
        <w:ind w:left="3317" w:hanging="360"/>
      </w:pPr>
    </w:lvl>
    <w:lvl w:ilvl="5" w:tplc="0427001B" w:tentative="1">
      <w:start w:val="1"/>
      <w:numFmt w:val="lowerRoman"/>
      <w:lvlText w:val="%6."/>
      <w:lvlJc w:val="right"/>
      <w:pPr>
        <w:ind w:left="4037" w:hanging="180"/>
      </w:pPr>
    </w:lvl>
    <w:lvl w:ilvl="6" w:tplc="0427000F" w:tentative="1">
      <w:start w:val="1"/>
      <w:numFmt w:val="decimal"/>
      <w:lvlText w:val="%7."/>
      <w:lvlJc w:val="left"/>
      <w:pPr>
        <w:ind w:left="4757" w:hanging="360"/>
      </w:pPr>
    </w:lvl>
    <w:lvl w:ilvl="7" w:tplc="04270019" w:tentative="1">
      <w:start w:val="1"/>
      <w:numFmt w:val="lowerLetter"/>
      <w:lvlText w:val="%8."/>
      <w:lvlJc w:val="left"/>
      <w:pPr>
        <w:ind w:left="5477" w:hanging="360"/>
      </w:pPr>
    </w:lvl>
    <w:lvl w:ilvl="8" w:tplc="0427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4" w15:restartNumberingAfterBreak="0">
    <w:nsid w:val="78A82893"/>
    <w:multiLevelType w:val="multilevel"/>
    <w:tmpl w:val="8D08CE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CA93C2A"/>
    <w:multiLevelType w:val="hybridMultilevel"/>
    <w:tmpl w:val="AB78B0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551426">
    <w:abstractNumId w:val="12"/>
  </w:num>
  <w:num w:numId="2" w16cid:durableId="1044672583">
    <w:abstractNumId w:val="0"/>
  </w:num>
  <w:num w:numId="3" w16cid:durableId="953438435">
    <w:abstractNumId w:val="2"/>
  </w:num>
  <w:num w:numId="4" w16cid:durableId="948896892">
    <w:abstractNumId w:val="8"/>
  </w:num>
  <w:num w:numId="5" w16cid:durableId="1222449416">
    <w:abstractNumId w:val="18"/>
  </w:num>
  <w:num w:numId="6" w16cid:durableId="474758622">
    <w:abstractNumId w:val="1"/>
  </w:num>
  <w:num w:numId="7" w16cid:durableId="1096175929">
    <w:abstractNumId w:val="15"/>
  </w:num>
  <w:num w:numId="8" w16cid:durableId="362558789">
    <w:abstractNumId w:val="33"/>
  </w:num>
  <w:num w:numId="9" w16cid:durableId="1140146101">
    <w:abstractNumId w:val="20"/>
  </w:num>
  <w:num w:numId="10" w16cid:durableId="856189973">
    <w:abstractNumId w:val="6"/>
  </w:num>
  <w:num w:numId="11" w16cid:durableId="1181892792">
    <w:abstractNumId w:val="7"/>
  </w:num>
  <w:num w:numId="12" w16cid:durableId="1292135149">
    <w:abstractNumId w:val="14"/>
  </w:num>
  <w:num w:numId="13" w16cid:durableId="515651976">
    <w:abstractNumId w:val="16"/>
  </w:num>
  <w:num w:numId="14" w16cid:durableId="131555703">
    <w:abstractNumId w:val="28"/>
  </w:num>
  <w:num w:numId="15" w16cid:durableId="1291745384">
    <w:abstractNumId w:val="31"/>
  </w:num>
  <w:num w:numId="16" w16cid:durableId="1447576872">
    <w:abstractNumId w:val="4"/>
  </w:num>
  <w:num w:numId="17" w16cid:durableId="599682217">
    <w:abstractNumId w:val="21"/>
  </w:num>
  <w:num w:numId="18" w16cid:durableId="1927299021">
    <w:abstractNumId w:val="9"/>
  </w:num>
  <w:num w:numId="19" w16cid:durableId="610745413">
    <w:abstractNumId w:val="13"/>
  </w:num>
  <w:num w:numId="20" w16cid:durableId="1766880361">
    <w:abstractNumId w:val="35"/>
  </w:num>
  <w:num w:numId="21" w16cid:durableId="1760902369">
    <w:abstractNumId w:val="29"/>
  </w:num>
  <w:num w:numId="22" w16cid:durableId="941109314">
    <w:abstractNumId w:val="17"/>
  </w:num>
  <w:num w:numId="23" w16cid:durableId="53746753">
    <w:abstractNumId w:val="30"/>
  </w:num>
  <w:num w:numId="24" w16cid:durableId="1154294893">
    <w:abstractNumId w:val="10"/>
  </w:num>
  <w:num w:numId="25" w16cid:durableId="894899271">
    <w:abstractNumId w:val="26"/>
  </w:num>
  <w:num w:numId="26" w16cid:durableId="871385735">
    <w:abstractNumId w:val="25"/>
  </w:num>
  <w:num w:numId="27" w16cid:durableId="619264419">
    <w:abstractNumId w:val="19"/>
  </w:num>
  <w:num w:numId="28" w16cid:durableId="279998065">
    <w:abstractNumId w:val="11"/>
  </w:num>
  <w:num w:numId="29" w16cid:durableId="764881202">
    <w:abstractNumId w:val="32"/>
  </w:num>
  <w:num w:numId="30" w16cid:durableId="1863859663">
    <w:abstractNumId w:val="27"/>
  </w:num>
  <w:num w:numId="31" w16cid:durableId="1602642037">
    <w:abstractNumId w:val="3"/>
  </w:num>
  <w:num w:numId="32" w16cid:durableId="1367943600">
    <w:abstractNumId w:val="24"/>
  </w:num>
  <w:num w:numId="33" w16cid:durableId="1531991783">
    <w:abstractNumId w:val="34"/>
  </w:num>
  <w:num w:numId="34" w16cid:durableId="1394698658">
    <w:abstractNumId w:val="5"/>
  </w:num>
  <w:num w:numId="35" w16cid:durableId="70851556">
    <w:abstractNumId w:val="22"/>
  </w:num>
  <w:num w:numId="36" w16cid:durableId="3459045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yMDU1NjM0MbQwNjVW0lEKTi0uzszPAykwqgUAHESKwywAAAA="/>
  </w:docVars>
  <w:rsids>
    <w:rsidRoot w:val="00751B3F"/>
    <w:rsid w:val="00000C0C"/>
    <w:rsid w:val="000025E2"/>
    <w:rsid w:val="000030BE"/>
    <w:rsid w:val="00004046"/>
    <w:rsid w:val="000050D3"/>
    <w:rsid w:val="0000520B"/>
    <w:rsid w:val="00005595"/>
    <w:rsid w:val="000066A3"/>
    <w:rsid w:val="0000792E"/>
    <w:rsid w:val="000106C6"/>
    <w:rsid w:val="00011827"/>
    <w:rsid w:val="0001189D"/>
    <w:rsid w:val="00013836"/>
    <w:rsid w:val="00015AA8"/>
    <w:rsid w:val="00016E98"/>
    <w:rsid w:val="00017284"/>
    <w:rsid w:val="00017C3C"/>
    <w:rsid w:val="00020D18"/>
    <w:rsid w:val="0002161E"/>
    <w:rsid w:val="00021E77"/>
    <w:rsid w:val="0002233F"/>
    <w:rsid w:val="0002378E"/>
    <w:rsid w:val="00024C4C"/>
    <w:rsid w:val="000251EA"/>
    <w:rsid w:val="000268F6"/>
    <w:rsid w:val="00026D9B"/>
    <w:rsid w:val="00027915"/>
    <w:rsid w:val="000279E6"/>
    <w:rsid w:val="00027A7E"/>
    <w:rsid w:val="00027CFB"/>
    <w:rsid w:val="0003021F"/>
    <w:rsid w:val="0003027D"/>
    <w:rsid w:val="00030341"/>
    <w:rsid w:val="00030784"/>
    <w:rsid w:val="00030993"/>
    <w:rsid w:val="00031EE7"/>
    <w:rsid w:val="00032285"/>
    <w:rsid w:val="0003384F"/>
    <w:rsid w:val="00033C4F"/>
    <w:rsid w:val="000341B1"/>
    <w:rsid w:val="00035540"/>
    <w:rsid w:val="00035CBA"/>
    <w:rsid w:val="0003650C"/>
    <w:rsid w:val="0003688E"/>
    <w:rsid w:val="0003778F"/>
    <w:rsid w:val="00040148"/>
    <w:rsid w:val="00040BC1"/>
    <w:rsid w:val="00040C66"/>
    <w:rsid w:val="00040FAD"/>
    <w:rsid w:val="0004138F"/>
    <w:rsid w:val="000417BA"/>
    <w:rsid w:val="0004185B"/>
    <w:rsid w:val="000436FD"/>
    <w:rsid w:val="00043876"/>
    <w:rsid w:val="000455B0"/>
    <w:rsid w:val="00046843"/>
    <w:rsid w:val="000478C5"/>
    <w:rsid w:val="00047F02"/>
    <w:rsid w:val="0005163A"/>
    <w:rsid w:val="000518A8"/>
    <w:rsid w:val="0005229D"/>
    <w:rsid w:val="00052DA6"/>
    <w:rsid w:val="00052ED2"/>
    <w:rsid w:val="00052F38"/>
    <w:rsid w:val="00054FB0"/>
    <w:rsid w:val="00057076"/>
    <w:rsid w:val="00060E2C"/>
    <w:rsid w:val="00060EAF"/>
    <w:rsid w:val="00061D45"/>
    <w:rsid w:val="00062141"/>
    <w:rsid w:val="0006381A"/>
    <w:rsid w:val="00063B27"/>
    <w:rsid w:val="00065574"/>
    <w:rsid w:val="00065BEE"/>
    <w:rsid w:val="00065D07"/>
    <w:rsid w:val="00065F91"/>
    <w:rsid w:val="00066232"/>
    <w:rsid w:val="00066371"/>
    <w:rsid w:val="00067BD9"/>
    <w:rsid w:val="00067F9C"/>
    <w:rsid w:val="0007090E"/>
    <w:rsid w:val="00070AD3"/>
    <w:rsid w:val="00071544"/>
    <w:rsid w:val="000719FB"/>
    <w:rsid w:val="0007211D"/>
    <w:rsid w:val="0007240C"/>
    <w:rsid w:val="0007360E"/>
    <w:rsid w:val="00073757"/>
    <w:rsid w:val="0007469F"/>
    <w:rsid w:val="00074C52"/>
    <w:rsid w:val="00074D68"/>
    <w:rsid w:val="00075EB6"/>
    <w:rsid w:val="000762FD"/>
    <w:rsid w:val="00076FFE"/>
    <w:rsid w:val="00077323"/>
    <w:rsid w:val="00077B9A"/>
    <w:rsid w:val="00077E70"/>
    <w:rsid w:val="00080FB8"/>
    <w:rsid w:val="0008138E"/>
    <w:rsid w:val="000819BB"/>
    <w:rsid w:val="00081C4B"/>
    <w:rsid w:val="00082AC7"/>
    <w:rsid w:val="00082D72"/>
    <w:rsid w:val="000836B0"/>
    <w:rsid w:val="000837EB"/>
    <w:rsid w:val="00083D11"/>
    <w:rsid w:val="00085316"/>
    <w:rsid w:val="0008681D"/>
    <w:rsid w:val="00090387"/>
    <w:rsid w:val="00090A5D"/>
    <w:rsid w:val="00090C7B"/>
    <w:rsid w:val="00091D95"/>
    <w:rsid w:val="00093AA9"/>
    <w:rsid w:val="00095125"/>
    <w:rsid w:val="00095913"/>
    <w:rsid w:val="000959F3"/>
    <w:rsid w:val="00097142"/>
    <w:rsid w:val="000A0173"/>
    <w:rsid w:val="000A060E"/>
    <w:rsid w:val="000A0A5A"/>
    <w:rsid w:val="000A183E"/>
    <w:rsid w:val="000A24AF"/>
    <w:rsid w:val="000A2900"/>
    <w:rsid w:val="000A2E93"/>
    <w:rsid w:val="000A4134"/>
    <w:rsid w:val="000A684B"/>
    <w:rsid w:val="000A793E"/>
    <w:rsid w:val="000B17E9"/>
    <w:rsid w:val="000B2DB9"/>
    <w:rsid w:val="000B4C28"/>
    <w:rsid w:val="000B4CD9"/>
    <w:rsid w:val="000B72B3"/>
    <w:rsid w:val="000C07A5"/>
    <w:rsid w:val="000C0808"/>
    <w:rsid w:val="000C18DE"/>
    <w:rsid w:val="000C1A0F"/>
    <w:rsid w:val="000C4E15"/>
    <w:rsid w:val="000C4EBD"/>
    <w:rsid w:val="000C5FC5"/>
    <w:rsid w:val="000C7ADA"/>
    <w:rsid w:val="000D2433"/>
    <w:rsid w:val="000D2495"/>
    <w:rsid w:val="000D270B"/>
    <w:rsid w:val="000D2721"/>
    <w:rsid w:val="000D3B2A"/>
    <w:rsid w:val="000D6B8B"/>
    <w:rsid w:val="000D7E06"/>
    <w:rsid w:val="000E09E5"/>
    <w:rsid w:val="000E15AD"/>
    <w:rsid w:val="000E16E1"/>
    <w:rsid w:val="000E3025"/>
    <w:rsid w:val="000E36AE"/>
    <w:rsid w:val="000E4110"/>
    <w:rsid w:val="000E52F1"/>
    <w:rsid w:val="000E69CC"/>
    <w:rsid w:val="000E77B5"/>
    <w:rsid w:val="000F3B75"/>
    <w:rsid w:val="000F3E2E"/>
    <w:rsid w:val="000F42BF"/>
    <w:rsid w:val="000F4429"/>
    <w:rsid w:val="000F47A5"/>
    <w:rsid w:val="000F4BBB"/>
    <w:rsid w:val="000F4FA0"/>
    <w:rsid w:val="000F71CA"/>
    <w:rsid w:val="000F76DD"/>
    <w:rsid w:val="000F7E2E"/>
    <w:rsid w:val="00100A28"/>
    <w:rsid w:val="00100D65"/>
    <w:rsid w:val="0010130C"/>
    <w:rsid w:val="001013D7"/>
    <w:rsid w:val="00102F30"/>
    <w:rsid w:val="0010304E"/>
    <w:rsid w:val="00104603"/>
    <w:rsid w:val="0010484C"/>
    <w:rsid w:val="001055DF"/>
    <w:rsid w:val="00105983"/>
    <w:rsid w:val="001059E7"/>
    <w:rsid w:val="00105DF1"/>
    <w:rsid w:val="00107B5E"/>
    <w:rsid w:val="00110CFE"/>
    <w:rsid w:val="00112D9C"/>
    <w:rsid w:val="001139CD"/>
    <w:rsid w:val="00113B5E"/>
    <w:rsid w:val="00114053"/>
    <w:rsid w:val="0011585C"/>
    <w:rsid w:val="00115949"/>
    <w:rsid w:val="00115A1D"/>
    <w:rsid w:val="00116628"/>
    <w:rsid w:val="001176A8"/>
    <w:rsid w:val="001200EE"/>
    <w:rsid w:val="00120647"/>
    <w:rsid w:val="0012098F"/>
    <w:rsid w:val="001224DD"/>
    <w:rsid w:val="00123ECF"/>
    <w:rsid w:val="00124AD7"/>
    <w:rsid w:val="001268F5"/>
    <w:rsid w:val="00127236"/>
    <w:rsid w:val="00127628"/>
    <w:rsid w:val="001310B9"/>
    <w:rsid w:val="001324E2"/>
    <w:rsid w:val="00132784"/>
    <w:rsid w:val="00132D4E"/>
    <w:rsid w:val="00133777"/>
    <w:rsid w:val="00134055"/>
    <w:rsid w:val="00134711"/>
    <w:rsid w:val="00134A32"/>
    <w:rsid w:val="0013626A"/>
    <w:rsid w:val="00136CE0"/>
    <w:rsid w:val="0013742F"/>
    <w:rsid w:val="0013775A"/>
    <w:rsid w:val="001407EB"/>
    <w:rsid w:val="00142258"/>
    <w:rsid w:val="00142AA1"/>
    <w:rsid w:val="00143108"/>
    <w:rsid w:val="00143370"/>
    <w:rsid w:val="00144AE9"/>
    <w:rsid w:val="00145133"/>
    <w:rsid w:val="0014513E"/>
    <w:rsid w:val="00145153"/>
    <w:rsid w:val="00146D68"/>
    <w:rsid w:val="0014714A"/>
    <w:rsid w:val="001475DC"/>
    <w:rsid w:val="00147835"/>
    <w:rsid w:val="00150B86"/>
    <w:rsid w:val="00151338"/>
    <w:rsid w:val="001515EC"/>
    <w:rsid w:val="0015261D"/>
    <w:rsid w:val="00152B9A"/>
    <w:rsid w:val="0015319A"/>
    <w:rsid w:val="001544A2"/>
    <w:rsid w:val="0015512A"/>
    <w:rsid w:val="00155A93"/>
    <w:rsid w:val="00155E1A"/>
    <w:rsid w:val="001565A0"/>
    <w:rsid w:val="00157C47"/>
    <w:rsid w:val="001611C9"/>
    <w:rsid w:val="00161E76"/>
    <w:rsid w:val="00162C0E"/>
    <w:rsid w:val="0016309E"/>
    <w:rsid w:val="001632D6"/>
    <w:rsid w:val="001641D2"/>
    <w:rsid w:val="001647CA"/>
    <w:rsid w:val="00167901"/>
    <w:rsid w:val="00167DA5"/>
    <w:rsid w:val="001707FD"/>
    <w:rsid w:val="00171E1C"/>
    <w:rsid w:val="00171EB8"/>
    <w:rsid w:val="001720B0"/>
    <w:rsid w:val="001720E4"/>
    <w:rsid w:val="001756A2"/>
    <w:rsid w:val="00176055"/>
    <w:rsid w:val="0017700E"/>
    <w:rsid w:val="00177C5A"/>
    <w:rsid w:val="00177C76"/>
    <w:rsid w:val="00177DA3"/>
    <w:rsid w:val="001810F7"/>
    <w:rsid w:val="001813C6"/>
    <w:rsid w:val="001832E8"/>
    <w:rsid w:val="00183A31"/>
    <w:rsid w:val="001845FC"/>
    <w:rsid w:val="001849F4"/>
    <w:rsid w:val="00185E14"/>
    <w:rsid w:val="00186337"/>
    <w:rsid w:val="001874EC"/>
    <w:rsid w:val="00187B5E"/>
    <w:rsid w:val="00190463"/>
    <w:rsid w:val="001936F0"/>
    <w:rsid w:val="00193DC1"/>
    <w:rsid w:val="00194D8D"/>
    <w:rsid w:val="00195537"/>
    <w:rsid w:val="00195B0C"/>
    <w:rsid w:val="00196B7D"/>
    <w:rsid w:val="00196BC5"/>
    <w:rsid w:val="00196CE0"/>
    <w:rsid w:val="00197086"/>
    <w:rsid w:val="001971BC"/>
    <w:rsid w:val="00197CA5"/>
    <w:rsid w:val="001A02E7"/>
    <w:rsid w:val="001A0334"/>
    <w:rsid w:val="001A1364"/>
    <w:rsid w:val="001A1D06"/>
    <w:rsid w:val="001A2AD8"/>
    <w:rsid w:val="001A2D48"/>
    <w:rsid w:val="001A338B"/>
    <w:rsid w:val="001A444F"/>
    <w:rsid w:val="001A63AA"/>
    <w:rsid w:val="001A7236"/>
    <w:rsid w:val="001B0CE1"/>
    <w:rsid w:val="001B14BD"/>
    <w:rsid w:val="001B1F02"/>
    <w:rsid w:val="001B38FD"/>
    <w:rsid w:val="001B4653"/>
    <w:rsid w:val="001B525C"/>
    <w:rsid w:val="001B554B"/>
    <w:rsid w:val="001B56A2"/>
    <w:rsid w:val="001B5A2F"/>
    <w:rsid w:val="001B5CBC"/>
    <w:rsid w:val="001B5F26"/>
    <w:rsid w:val="001B6670"/>
    <w:rsid w:val="001B6FEF"/>
    <w:rsid w:val="001B75C1"/>
    <w:rsid w:val="001B7F91"/>
    <w:rsid w:val="001C0E78"/>
    <w:rsid w:val="001C0FA3"/>
    <w:rsid w:val="001C1016"/>
    <w:rsid w:val="001C11A1"/>
    <w:rsid w:val="001C1AEE"/>
    <w:rsid w:val="001C3A43"/>
    <w:rsid w:val="001C44C3"/>
    <w:rsid w:val="001C592E"/>
    <w:rsid w:val="001C731F"/>
    <w:rsid w:val="001D0AA9"/>
    <w:rsid w:val="001D0E5D"/>
    <w:rsid w:val="001D1264"/>
    <w:rsid w:val="001D1595"/>
    <w:rsid w:val="001D1658"/>
    <w:rsid w:val="001D2A28"/>
    <w:rsid w:val="001D3B01"/>
    <w:rsid w:val="001D4EA7"/>
    <w:rsid w:val="001D5019"/>
    <w:rsid w:val="001D54A9"/>
    <w:rsid w:val="001D574D"/>
    <w:rsid w:val="001D611B"/>
    <w:rsid w:val="001D72CF"/>
    <w:rsid w:val="001E29E5"/>
    <w:rsid w:val="001E2FA6"/>
    <w:rsid w:val="001E339B"/>
    <w:rsid w:val="001E5656"/>
    <w:rsid w:val="001E58BF"/>
    <w:rsid w:val="001E59E8"/>
    <w:rsid w:val="001E5BF6"/>
    <w:rsid w:val="001E67E2"/>
    <w:rsid w:val="001E6DA0"/>
    <w:rsid w:val="001F128D"/>
    <w:rsid w:val="001F28A3"/>
    <w:rsid w:val="001F3736"/>
    <w:rsid w:val="001F4F48"/>
    <w:rsid w:val="001F5D5E"/>
    <w:rsid w:val="001F6CB8"/>
    <w:rsid w:val="001F6D53"/>
    <w:rsid w:val="001F77B4"/>
    <w:rsid w:val="0020064B"/>
    <w:rsid w:val="00201757"/>
    <w:rsid w:val="00201FD2"/>
    <w:rsid w:val="002023BC"/>
    <w:rsid w:val="0020284F"/>
    <w:rsid w:val="00202F8E"/>
    <w:rsid w:val="00204040"/>
    <w:rsid w:val="0020497F"/>
    <w:rsid w:val="00205C41"/>
    <w:rsid w:val="00206627"/>
    <w:rsid w:val="002071A6"/>
    <w:rsid w:val="00207243"/>
    <w:rsid w:val="002074BB"/>
    <w:rsid w:val="00211792"/>
    <w:rsid w:val="00212844"/>
    <w:rsid w:val="00213127"/>
    <w:rsid w:val="00215878"/>
    <w:rsid w:val="00215BF3"/>
    <w:rsid w:val="00215C6C"/>
    <w:rsid w:val="00221B03"/>
    <w:rsid w:val="0022286F"/>
    <w:rsid w:val="002237CC"/>
    <w:rsid w:val="00223C2B"/>
    <w:rsid w:val="002245B8"/>
    <w:rsid w:val="00224B3E"/>
    <w:rsid w:val="00225E79"/>
    <w:rsid w:val="002336C2"/>
    <w:rsid w:val="00233EFD"/>
    <w:rsid w:val="00234912"/>
    <w:rsid w:val="00236064"/>
    <w:rsid w:val="00236133"/>
    <w:rsid w:val="00237203"/>
    <w:rsid w:val="00237530"/>
    <w:rsid w:val="00240110"/>
    <w:rsid w:val="00240C92"/>
    <w:rsid w:val="00240E51"/>
    <w:rsid w:val="002411DA"/>
    <w:rsid w:val="00243088"/>
    <w:rsid w:val="002439C3"/>
    <w:rsid w:val="00243DD6"/>
    <w:rsid w:val="00243F49"/>
    <w:rsid w:val="0024548F"/>
    <w:rsid w:val="002462D1"/>
    <w:rsid w:val="00252F06"/>
    <w:rsid w:val="00254279"/>
    <w:rsid w:val="0025454E"/>
    <w:rsid w:val="002545D6"/>
    <w:rsid w:val="00254629"/>
    <w:rsid w:val="00254AF9"/>
    <w:rsid w:val="00257884"/>
    <w:rsid w:val="002600EE"/>
    <w:rsid w:val="00260404"/>
    <w:rsid w:val="00260654"/>
    <w:rsid w:val="00260BDC"/>
    <w:rsid w:val="002616AA"/>
    <w:rsid w:val="00261D79"/>
    <w:rsid w:val="002622B6"/>
    <w:rsid w:val="002628CC"/>
    <w:rsid w:val="00264649"/>
    <w:rsid w:val="002669F9"/>
    <w:rsid w:val="00266F96"/>
    <w:rsid w:val="00267328"/>
    <w:rsid w:val="00267ABA"/>
    <w:rsid w:val="00267D6B"/>
    <w:rsid w:val="00267F3C"/>
    <w:rsid w:val="0027001C"/>
    <w:rsid w:val="002705D5"/>
    <w:rsid w:val="002710E4"/>
    <w:rsid w:val="00271166"/>
    <w:rsid w:val="002714E8"/>
    <w:rsid w:val="00271B59"/>
    <w:rsid w:val="00274F48"/>
    <w:rsid w:val="002766C9"/>
    <w:rsid w:val="00277395"/>
    <w:rsid w:val="00277E22"/>
    <w:rsid w:val="00280D83"/>
    <w:rsid w:val="00281224"/>
    <w:rsid w:val="002814F2"/>
    <w:rsid w:val="002819DE"/>
    <w:rsid w:val="00281FEB"/>
    <w:rsid w:val="002827CB"/>
    <w:rsid w:val="00282DB1"/>
    <w:rsid w:val="00284D6F"/>
    <w:rsid w:val="0028502B"/>
    <w:rsid w:val="0028604D"/>
    <w:rsid w:val="00287963"/>
    <w:rsid w:val="00287AB9"/>
    <w:rsid w:val="002902AB"/>
    <w:rsid w:val="00290709"/>
    <w:rsid w:val="002949DC"/>
    <w:rsid w:val="00294AA2"/>
    <w:rsid w:val="002963C0"/>
    <w:rsid w:val="002969F2"/>
    <w:rsid w:val="002A462D"/>
    <w:rsid w:val="002A4ACF"/>
    <w:rsid w:val="002A4FB3"/>
    <w:rsid w:val="002A5069"/>
    <w:rsid w:val="002A6CAA"/>
    <w:rsid w:val="002B0C0D"/>
    <w:rsid w:val="002B23A2"/>
    <w:rsid w:val="002B287B"/>
    <w:rsid w:val="002B352C"/>
    <w:rsid w:val="002B43FB"/>
    <w:rsid w:val="002B5169"/>
    <w:rsid w:val="002B5242"/>
    <w:rsid w:val="002B788D"/>
    <w:rsid w:val="002B7A2B"/>
    <w:rsid w:val="002B7B0E"/>
    <w:rsid w:val="002B7EB9"/>
    <w:rsid w:val="002C2530"/>
    <w:rsid w:val="002C4277"/>
    <w:rsid w:val="002C46CA"/>
    <w:rsid w:val="002C4C59"/>
    <w:rsid w:val="002C5FB0"/>
    <w:rsid w:val="002C6032"/>
    <w:rsid w:val="002C6EBE"/>
    <w:rsid w:val="002C7591"/>
    <w:rsid w:val="002D0002"/>
    <w:rsid w:val="002D0353"/>
    <w:rsid w:val="002D2E22"/>
    <w:rsid w:val="002D3C2D"/>
    <w:rsid w:val="002D401B"/>
    <w:rsid w:val="002D4427"/>
    <w:rsid w:val="002D646E"/>
    <w:rsid w:val="002D66FE"/>
    <w:rsid w:val="002E0642"/>
    <w:rsid w:val="002E0AA8"/>
    <w:rsid w:val="002E0DB2"/>
    <w:rsid w:val="002E3BC8"/>
    <w:rsid w:val="002E5745"/>
    <w:rsid w:val="002E61E9"/>
    <w:rsid w:val="002E6CC6"/>
    <w:rsid w:val="002E6D71"/>
    <w:rsid w:val="002E79F9"/>
    <w:rsid w:val="002E7D5D"/>
    <w:rsid w:val="002F0124"/>
    <w:rsid w:val="002F0E56"/>
    <w:rsid w:val="002F2CAF"/>
    <w:rsid w:val="002F3372"/>
    <w:rsid w:val="002F4150"/>
    <w:rsid w:val="002F63CA"/>
    <w:rsid w:val="002F7455"/>
    <w:rsid w:val="002F7B07"/>
    <w:rsid w:val="00300A40"/>
    <w:rsid w:val="00301473"/>
    <w:rsid w:val="00301831"/>
    <w:rsid w:val="003018DF"/>
    <w:rsid w:val="003023AC"/>
    <w:rsid w:val="00303900"/>
    <w:rsid w:val="00303FDA"/>
    <w:rsid w:val="003053CE"/>
    <w:rsid w:val="00306E4D"/>
    <w:rsid w:val="0030754D"/>
    <w:rsid w:val="003107C5"/>
    <w:rsid w:val="003118F3"/>
    <w:rsid w:val="003121D7"/>
    <w:rsid w:val="00314066"/>
    <w:rsid w:val="00314272"/>
    <w:rsid w:val="00314EAA"/>
    <w:rsid w:val="00315194"/>
    <w:rsid w:val="003154AE"/>
    <w:rsid w:val="00315738"/>
    <w:rsid w:val="00315A28"/>
    <w:rsid w:val="00316DDF"/>
    <w:rsid w:val="003200EC"/>
    <w:rsid w:val="00320C9D"/>
    <w:rsid w:val="00321013"/>
    <w:rsid w:val="003211F4"/>
    <w:rsid w:val="0032198D"/>
    <w:rsid w:val="003221EE"/>
    <w:rsid w:val="00322763"/>
    <w:rsid w:val="003237C3"/>
    <w:rsid w:val="00323A8A"/>
    <w:rsid w:val="0032411E"/>
    <w:rsid w:val="003243C2"/>
    <w:rsid w:val="00324BEC"/>
    <w:rsid w:val="00325137"/>
    <w:rsid w:val="0032606E"/>
    <w:rsid w:val="003263EF"/>
    <w:rsid w:val="003278D5"/>
    <w:rsid w:val="00327A85"/>
    <w:rsid w:val="00327DDE"/>
    <w:rsid w:val="00330457"/>
    <w:rsid w:val="003314E3"/>
    <w:rsid w:val="00333864"/>
    <w:rsid w:val="00334382"/>
    <w:rsid w:val="00334E37"/>
    <w:rsid w:val="0033614C"/>
    <w:rsid w:val="003373D0"/>
    <w:rsid w:val="003375BD"/>
    <w:rsid w:val="00337E13"/>
    <w:rsid w:val="00340BB3"/>
    <w:rsid w:val="00345838"/>
    <w:rsid w:val="003473BA"/>
    <w:rsid w:val="00347C89"/>
    <w:rsid w:val="00350019"/>
    <w:rsid w:val="0035017F"/>
    <w:rsid w:val="00352A24"/>
    <w:rsid w:val="00354279"/>
    <w:rsid w:val="00355328"/>
    <w:rsid w:val="00355403"/>
    <w:rsid w:val="003557D1"/>
    <w:rsid w:val="00356664"/>
    <w:rsid w:val="00356DC9"/>
    <w:rsid w:val="003577F6"/>
    <w:rsid w:val="00360BB5"/>
    <w:rsid w:val="00362199"/>
    <w:rsid w:val="00362A70"/>
    <w:rsid w:val="00362DAB"/>
    <w:rsid w:val="00364C03"/>
    <w:rsid w:val="00365A03"/>
    <w:rsid w:val="00366CCA"/>
    <w:rsid w:val="00367248"/>
    <w:rsid w:val="0037067A"/>
    <w:rsid w:val="00371713"/>
    <w:rsid w:val="00372111"/>
    <w:rsid w:val="00372818"/>
    <w:rsid w:val="00373153"/>
    <w:rsid w:val="00373EEE"/>
    <w:rsid w:val="00373F8D"/>
    <w:rsid w:val="00377FA6"/>
    <w:rsid w:val="003818EB"/>
    <w:rsid w:val="00381F3C"/>
    <w:rsid w:val="00382119"/>
    <w:rsid w:val="003822BB"/>
    <w:rsid w:val="00382837"/>
    <w:rsid w:val="00383D45"/>
    <w:rsid w:val="00384517"/>
    <w:rsid w:val="003874BD"/>
    <w:rsid w:val="003903FD"/>
    <w:rsid w:val="003906E2"/>
    <w:rsid w:val="00391942"/>
    <w:rsid w:val="003923BB"/>
    <w:rsid w:val="003927E7"/>
    <w:rsid w:val="00392E52"/>
    <w:rsid w:val="003956E4"/>
    <w:rsid w:val="00395F75"/>
    <w:rsid w:val="003965D3"/>
    <w:rsid w:val="00397065"/>
    <w:rsid w:val="0039730B"/>
    <w:rsid w:val="00397D52"/>
    <w:rsid w:val="003A0F26"/>
    <w:rsid w:val="003A1D48"/>
    <w:rsid w:val="003A1EE0"/>
    <w:rsid w:val="003A1EE2"/>
    <w:rsid w:val="003A2096"/>
    <w:rsid w:val="003A292C"/>
    <w:rsid w:val="003A2A41"/>
    <w:rsid w:val="003A2C16"/>
    <w:rsid w:val="003A3A60"/>
    <w:rsid w:val="003A4112"/>
    <w:rsid w:val="003A4584"/>
    <w:rsid w:val="003A6052"/>
    <w:rsid w:val="003A65D0"/>
    <w:rsid w:val="003A74CE"/>
    <w:rsid w:val="003A7942"/>
    <w:rsid w:val="003A7DF5"/>
    <w:rsid w:val="003B057E"/>
    <w:rsid w:val="003B13EA"/>
    <w:rsid w:val="003B3BE8"/>
    <w:rsid w:val="003B3FA7"/>
    <w:rsid w:val="003B4368"/>
    <w:rsid w:val="003B4806"/>
    <w:rsid w:val="003B6340"/>
    <w:rsid w:val="003B7ED8"/>
    <w:rsid w:val="003C17E7"/>
    <w:rsid w:val="003C1F0C"/>
    <w:rsid w:val="003C20D1"/>
    <w:rsid w:val="003C2555"/>
    <w:rsid w:val="003C3DFF"/>
    <w:rsid w:val="003C612B"/>
    <w:rsid w:val="003C62D0"/>
    <w:rsid w:val="003C6C5A"/>
    <w:rsid w:val="003C6F8C"/>
    <w:rsid w:val="003C753B"/>
    <w:rsid w:val="003C7768"/>
    <w:rsid w:val="003C7887"/>
    <w:rsid w:val="003D0033"/>
    <w:rsid w:val="003D0FCA"/>
    <w:rsid w:val="003D1B9F"/>
    <w:rsid w:val="003D1DA3"/>
    <w:rsid w:val="003D24EB"/>
    <w:rsid w:val="003D27E3"/>
    <w:rsid w:val="003D2E7B"/>
    <w:rsid w:val="003D2FEB"/>
    <w:rsid w:val="003D334B"/>
    <w:rsid w:val="003D3C6D"/>
    <w:rsid w:val="003D47EC"/>
    <w:rsid w:val="003D4AD7"/>
    <w:rsid w:val="003D4F41"/>
    <w:rsid w:val="003D504B"/>
    <w:rsid w:val="003D5DDF"/>
    <w:rsid w:val="003D6B6F"/>
    <w:rsid w:val="003D6DA3"/>
    <w:rsid w:val="003D6E88"/>
    <w:rsid w:val="003D730F"/>
    <w:rsid w:val="003D7D7D"/>
    <w:rsid w:val="003E1585"/>
    <w:rsid w:val="003E3845"/>
    <w:rsid w:val="003E4D1C"/>
    <w:rsid w:val="003E74C9"/>
    <w:rsid w:val="003E74FF"/>
    <w:rsid w:val="003F0258"/>
    <w:rsid w:val="003F0CE7"/>
    <w:rsid w:val="003F1850"/>
    <w:rsid w:val="003F4050"/>
    <w:rsid w:val="003F4463"/>
    <w:rsid w:val="003F58CA"/>
    <w:rsid w:val="003F5E76"/>
    <w:rsid w:val="003F601B"/>
    <w:rsid w:val="003F69DE"/>
    <w:rsid w:val="003F6DC8"/>
    <w:rsid w:val="003F6F2E"/>
    <w:rsid w:val="003F70E8"/>
    <w:rsid w:val="004007CE"/>
    <w:rsid w:val="00400A1D"/>
    <w:rsid w:val="0040105B"/>
    <w:rsid w:val="004034B8"/>
    <w:rsid w:val="00403CB2"/>
    <w:rsid w:val="00403D0D"/>
    <w:rsid w:val="00404126"/>
    <w:rsid w:val="004042F7"/>
    <w:rsid w:val="004043AF"/>
    <w:rsid w:val="0040576E"/>
    <w:rsid w:val="00405778"/>
    <w:rsid w:val="00405D19"/>
    <w:rsid w:val="004065AA"/>
    <w:rsid w:val="00406C85"/>
    <w:rsid w:val="00407B25"/>
    <w:rsid w:val="00407C54"/>
    <w:rsid w:val="00407CD1"/>
    <w:rsid w:val="004103A4"/>
    <w:rsid w:val="00410C05"/>
    <w:rsid w:val="0041148B"/>
    <w:rsid w:val="00411771"/>
    <w:rsid w:val="00411B41"/>
    <w:rsid w:val="004125B0"/>
    <w:rsid w:val="00412CAF"/>
    <w:rsid w:val="00413FDA"/>
    <w:rsid w:val="00414F77"/>
    <w:rsid w:val="004174FB"/>
    <w:rsid w:val="00417DA8"/>
    <w:rsid w:val="004202ED"/>
    <w:rsid w:val="004207A7"/>
    <w:rsid w:val="0042199D"/>
    <w:rsid w:val="00422C64"/>
    <w:rsid w:val="00423424"/>
    <w:rsid w:val="004234C3"/>
    <w:rsid w:val="00425E79"/>
    <w:rsid w:val="004269B4"/>
    <w:rsid w:val="00426B7D"/>
    <w:rsid w:val="00426FC0"/>
    <w:rsid w:val="00427B1B"/>
    <w:rsid w:val="00431F47"/>
    <w:rsid w:val="0043403E"/>
    <w:rsid w:val="004350B3"/>
    <w:rsid w:val="00436B03"/>
    <w:rsid w:val="0043719E"/>
    <w:rsid w:val="0043740D"/>
    <w:rsid w:val="00440131"/>
    <w:rsid w:val="00440A19"/>
    <w:rsid w:val="00440F6A"/>
    <w:rsid w:val="00441333"/>
    <w:rsid w:val="004419B0"/>
    <w:rsid w:val="00441D71"/>
    <w:rsid w:val="00443BC1"/>
    <w:rsid w:val="0044435F"/>
    <w:rsid w:val="00444D6A"/>
    <w:rsid w:val="0044602A"/>
    <w:rsid w:val="00446C80"/>
    <w:rsid w:val="0044736F"/>
    <w:rsid w:val="00450D98"/>
    <w:rsid w:val="00450E08"/>
    <w:rsid w:val="00450EF4"/>
    <w:rsid w:val="00454C46"/>
    <w:rsid w:val="004551BC"/>
    <w:rsid w:val="00455BFE"/>
    <w:rsid w:val="0045734D"/>
    <w:rsid w:val="004573DF"/>
    <w:rsid w:val="00460734"/>
    <w:rsid w:val="00461280"/>
    <w:rsid w:val="00461FAF"/>
    <w:rsid w:val="0046227F"/>
    <w:rsid w:val="004639C2"/>
    <w:rsid w:val="00463AA5"/>
    <w:rsid w:val="00464849"/>
    <w:rsid w:val="00464C73"/>
    <w:rsid w:val="00464CC5"/>
    <w:rsid w:val="00464F1B"/>
    <w:rsid w:val="00465A7D"/>
    <w:rsid w:val="00466B86"/>
    <w:rsid w:val="00467ECE"/>
    <w:rsid w:val="004705D6"/>
    <w:rsid w:val="00470855"/>
    <w:rsid w:val="00471155"/>
    <w:rsid w:val="00473D1F"/>
    <w:rsid w:val="0047459C"/>
    <w:rsid w:val="00476704"/>
    <w:rsid w:val="004769B8"/>
    <w:rsid w:val="00476C16"/>
    <w:rsid w:val="00476FC7"/>
    <w:rsid w:val="00477578"/>
    <w:rsid w:val="004778A3"/>
    <w:rsid w:val="00477F47"/>
    <w:rsid w:val="0048187F"/>
    <w:rsid w:val="00481E57"/>
    <w:rsid w:val="00482362"/>
    <w:rsid w:val="00482369"/>
    <w:rsid w:val="00483A6A"/>
    <w:rsid w:val="0048500C"/>
    <w:rsid w:val="004851F2"/>
    <w:rsid w:val="00486678"/>
    <w:rsid w:val="00486F16"/>
    <w:rsid w:val="00487E88"/>
    <w:rsid w:val="00487EED"/>
    <w:rsid w:val="00490158"/>
    <w:rsid w:val="00491269"/>
    <w:rsid w:val="0049161D"/>
    <w:rsid w:val="00491CE1"/>
    <w:rsid w:val="00493A8F"/>
    <w:rsid w:val="00494AE4"/>
    <w:rsid w:val="00495082"/>
    <w:rsid w:val="00497685"/>
    <w:rsid w:val="004978A5"/>
    <w:rsid w:val="004979A8"/>
    <w:rsid w:val="004A0A60"/>
    <w:rsid w:val="004A1141"/>
    <w:rsid w:val="004A169E"/>
    <w:rsid w:val="004A1FDB"/>
    <w:rsid w:val="004A2378"/>
    <w:rsid w:val="004A2B02"/>
    <w:rsid w:val="004A2DAA"/>
    <w:rsid w:val="004A380E"/>
    <w:rsid w:val="004A3B8B"/>
    <w:rsid w:val="004A3BB6"/>
    <w:rsid w:val="004A4647"/>
    <w:rsid w:val="004A69B4"/>
    <w:rsid w:val="004A6C00"/>
    <w:rsid w:val="004A7140"/>
    <w:rsid w:val="004B0CA7"/>
    <w:rsid w:val="004B1037"/>
    <w:rsid w:val="004B194D"/>
    <w:rsid w:val="004B4672"/>
    <w:rsid w:val="004B5B62"/>
    <w:rsid w:val="004B6472"/>
    <w:rsid w:val="004B6DEA"/>
    <w:rsid w:val="004B6E97"/>
    <w:rsid w:val="004B6EF7"/>
    <w:rsid w:val="004C0040"/>
    <w:rsid w:val="004C00B9"/>
    <w:rsid w:val="004C01B9"/>
    <w:rsid w:val="004C13CF"/>
    <w:rsid w:val="004C23C1"/>
    <w:rsid w:val="004C4101"/>
    <w:rsid w:val="004C5D8A"/>
    <w:rsid w:val="004C5F77"/>
    <w:rsid w:val="004D2579"/>
    <w:rsid w:val="004D2896"/>
    <w:rsid w:val="004D42D7"/>
    <w:rsid w:val="004D4C90"/>
    <w:rsid w:val="004D5ACA"/>
    <w:rsid w:val="004D5F3B"/>
    <w:rsid w:val="004D5F4F"/>
    <w:rsid w:val="004D72CF"/>
    <w:rsid w:val="004D7425"/>
    <w:rsid w:val="004D7EFC"/>
    <w:rsid w:val="004E0BDC"/>
    <w:rsid w:val="004E0BE9"/>
    <w:rsid w:val="004E0CD1"/>
    <w:rsid w:val="004E1E33"/>
    <w:rsid w:val="004E2215"/>
    <w:rsid w:val="004E59E5"/>
    <w:rsid w:val="004E5B13"/>
    <w:rsid w:val="004E62F7"/>
    <w:rsid w:val="004E72B3"/>
    <w:rsid w:val="004E79A0"/>
    <w:rsid w:val="004E7C2E"/>
    <w:rsid w:val="004F06F8"/>
    <w:rsid w:val="004F3141"/>
    <w:rsid w:val="004F46D6"/>
    <w:rsid w:val="004F4D2D"/>
    <w:rsid w:val="004F5156"/>
    <w:rsid w:val="004F55C1"/>
    <w:rsid w:val="004F5D90"/>
    <w:rsid w:val="004F6587"/>
    <w:rsid w:val="004F6651"/>
    <w:rsid w:val="004F7718"/>
    <w:rsid w:val="004F7935"/>
    <w:rsid w:val="005004AD"/>
    <w:rsid w:val="005009E6"/>
    <w:rsid w:val="00501D11"/>
    <w:rsid w:val="0050389B"/>
    <w:rsid w:val="00503E72"/>
    <w:rsid w:val="0050430C"/>
    <w:rsid w:val="00505274"/>
    <w:rsid w:val="00506419"/>
    <w:rsid w:val="00506A17"/>
    <w:rsid w:val="00507EBB"/>
    <w:rsid w:val="00510562"/>
    <w:rsid w:val="00510799"/>
    <w:rsid w:val="0051079D"/>
    <w:rsid w:val="00511AFE"/>
    <w:rsid w:val="0051256F"/>
    <w:rsid w:val="00513139"/>
    <w:rsid w:val="0051360B"/>
    <w:rsid w:val="005179A1"/>
    <w:rsid w:val="00517D3C"/>
    <w:rsid w:val="005202F8"/>
    <w:rsid w:val="00523349"/>
    <w:rsid w:val="005254D6"/>
    <w:rsid w:val="00531CF0"/>
    <w:rsid w:val="00531DE2"/>
    <w:rsid w:val="00532EF5"/>
    <w:rsid w:val="005333A7"/>
    <w:rsid w:val="005333DD"/>
    <w:rsid w:val="00536C9E"/>
    <w:rsid w:val="00536D82"/>
    <w:rsid w:val="00537ED3"/>
    <w:rsid w:val="0054196D"/>
    <w:rsid w:val="005430D8"/>
    <w:rsid w:val="00543363"/>
    <w:rsid w:val="00543A50"/>
    <w:rsid w:val="00543A68"/>
    <w:rsid w:val="00544926"/>
    <w:rsid w:val="00544ACF"/>
    <w:rsid w:val="00546410"/>
    <w:rsid w:val="00546E63"/>
    <w:rsid w:val="00547AD5"/>
    <w:rsid w:val="00547AD7"/>
    <w:rsid w:val="00550A33"/>
    <w:rsid w:val="005511D4"/>
    <w:rsid w:val="005517D5"/>
    <w:rsid w:val="00552264"/>
    <w:rsid w:val="0055512E"/>
    <w:rsid w:val="005554BE"/>
    <w:rsid w:val="00556227"/>
    <w:rsid w:val="005565B5"/>
    <w:rsid w:val="00556E37"/>
    <w:rsid w:val="00557497"/>
    <w:rsid w:val="00557CF1"/>
    <w:rsid w:val="00560D2A"/>
    <w:rsid w:val="00561A60"/>
    <w:rsid w:val="0056216B"/>
    <w:rsid w:val="005629D2"/>
    <w:rsid w:val="00562A8F"/>
    <w:rsid w:val="00562D9F"/>
    <w:rsid w:val="00565326"/>
    <w:rsid w:val="00565726"/>
    <w:rsid w:val="0056591D"/>
    <w:rsid w:val="0056604D"/>
    <w:rsid w:val="00567DBF"/>
    <w:rsid w:val="00570003"/>
    <w:rsid w:val="00570843"/>
    <w:rsid w:val="00570AD6"/>
    <w:rsid w:val="00572161"/>
    <w:rsid w:val="00573E99"/>
    <w:rsid w:val="00574224"/>
    <w:rsid w:val="00574B3A"/>
    <w:rsid w:val="005754B5"/>
    <w:rsid w:val="00575D79"/>
    <w:rsid w:val="00576152"/>
    <w:rsid w:val="005768B4"/>
    <w:rsid w:val="005800CA"/>
    <w:rsid w:val="0058194C"/>
    <w:rsid w:val="005826E5"/>
    <w:rsid w:val="00582BF1"/>
    <w:rsid w:val="00583BF0"/>
    <w:rsid w:val="005852CE"/>
    <w:rsid w:val="005853DF"/>
    <w:rsid w:val="00585C73"/>
    <w:rsid w:val="005866B7"/>
    <w:rsid w:val="00587E9C"/>
    <w:rsid w:val="005902EB"/>
    <w:rsid w:val="00590EFF"/>
    <w:rsid w:val="00592119"/>
    <w:rsid w:val="005930A8"/>
    <w:rsid w:val="0059333B"/>
    <w:rsid w:val="00593D29"/>
    <w:rsid w:val="00595647"/>
    <w:rsid w:val="0059580B"/>
    <w:rsid w:val="00595AA8"/>
    <w:rsid w:val="00596317"/>
    <w:rsid w:val="0059639E"/>
    <w:rsid w:val="0059675B"/>
    <w:rsid w:val="005A0545"/>
    <w:rsid w:val="005A196C"/>
    <w:rsid w:val="005A2B1E"/>
    <w:rsid w:val="005A5901"/>
    <w:rsid w:val="005A7111"/>
    <w:rsid w:val="005A75D9"/>
    <w:rsid w:val="005A7BBA"/>
    <w:rsid w:val="005A7C10"/>
    <w:rsid w:val="005B02B6"/>
    <w:rsid w:val="005B0EA3"/>
    <w:rsid w:val="005B1B6F"/>
    <w:rsid w:val="005B1BCD"/>
    <w:rsid w:val="005B25E5"/>
    <w:rsid w:val="005B39F1"/>
    <w:rsid w:val="005B3B93"/>
    <w:rsid w:val="005B4B6D"/>
    <w:rsid w:val="005B4D1B"/>
    <w:rsid w:val="005B4DAE"/>
    <w:rsid w:val="005B4E5F"/>
    <w:rsid w:val="005B5896"/>
    <w:rsid w:val="005B607F"/>
    <w:rsid w:val="005B652F"/>
    <w:rsid w:val="005B780D"/>
    <w:rsid w:val="005B78E8"/>
    <w:rsid w:val="005C0424"/>
    <w:rsid w:val="005C1BE3"/>
    <w:rsid w:val="005C2040"/>
    <w:rsid w:val="005C234C"/>
    <w:rsid w:val="005C2884"/>
    <w:rsid w:val="005C2CCC"/>
    <w:rsid w:val="005C3210"/>
    <w:rsid w:val="005C33F7"/>
    <w:rsid w:val="005C3A6C"/>
    <w:rsid w:val="005C3E74"/>
    <w:rsid w:val="005C5506"/>
    <w:rsid w:val="005C57BD"/>
    <w:rsid w:val="005D05FE"/>
    <w:rsid w:val="005D1372"/>
    <w:rsid w:val="005D1781"/>
    <w:rsid w:val="005D319E"/>
    <w:rsid w:val="005D37E3"/>
    <w:rsid w:val="005D4AEF"/>
    <w:rsid w:val="005D572A"/>
    <w:rsid w:val="005D5B1A"/>
    <w:rsid w:val="005D6069"/>
    <w:rsid w:val="005D7C8E"/>
    <w:rsid w:val="005E0626"/>
    <w:rsid w:val="005E0D5C"/>
    <w:rsid w:val="005E19D8"/>
    <w:rsid w:val="005E20C8"/>
    <w:rsid w:val="005E24AF"/>
    <w:rsid w:val="005E397D"/>
    <w:rsid w:val="005E43AE"/>
    <w:rsid w:val="005E44B3"/>
    <w:rsid w:val="005E44D4"/>
    <w:rsid w:val="005E539D"/>
    <w:rsid w:val="005E5675"/>
    <w:rsid w:val="005E56B2"/>
    <w:rsid w:val="005E58D4"/>
    <w:rsid w:val="005E616F"/>
    <w:rsid w:val="005E6AFF"/>
    <w:rsid w:val="005E6CF3"/>
    <w:rsid w:val="005E7BFF"/>
    <w:rsid w:val="005F019E"/>
    <w:rsid w:val="005F06BA"/>
    <w:rsid w:val="005F0E12"/>
    <w:rsid w:val="005F1C05"/>
    <w:rsid w:val="005F2723"/>
    <w:rsid w:val="005F3863"/>
    <w:rsid w:val="005F4C15"/>
    <w:rsid w:val="005F5747"/>
    <w:rsid w:val="005F6170"/>
    <w:rsid w:val="005F642A"/>
    <w:rsid w:val="005F66B7"/>
    <w:rsid w:val="005F66F6"/>
    <w:rsid w:val="005F6D42"/>
    <w:rsid w:val="0060156A"/>
    <w:rsid w:val="0060192B"/>
    <w:rsid w:val="00601DA4"/>
    <w:rsid w:val="00602238"/>
    <w:rsid w:val="0060237E"/>
    <w:rsid w:val="006026EF"/>
    <w:rsid w:val="00602D35"/>
    <w:rsid w:val="00602EC0"/>
    <w:rsid w:val="00605FEE"/>
    <w:rsid w:val="0060658E"/>
    <w:rsid w:val="00606B11"/>
    <w:rsid w:val="00607EED"/>
    <w:rsid w:val="00610972"/>
    <w:rsid w:val="00610EB2"/>
    <w:rsid w:val="006143C4"/>
    <w:rsid w:val="00614558"/>
    <w:rsid w:val="006149DE"/>
    <w:rsid w:val="00614C4C"/>
    <w:rsid w:val="00617052"/>
    <w:rsid w:val="006202B4"/>
    <w:rsid w:val="00620682"/>
    <w:rsid w:val="0062081F"/>
    <w:rsid w:val="00621B30"/>
    <w:rsid w:val="00622CBF"/>
    <w:rsid w:val="006248D1"/>
    <w:rsid w:val="006249DC"/>
    <w:rsid w:val="00625360"/>
    <w:rsid w:val="006256C5"/>
    <w:rsid w:val="0062668D"/>
    <w:rsid w:val="00626DD3"/>
    <w:rsid w:val="006275B9"/>
    <w:rsid w:val="00627B50"/>
    <w:rsid w:val="00630554"/>
    <w:rsid w:val="00631646"/>
    <w:rsid w:val="006318BF"/>
    <w:rsid w:val="00631D5C"/>
    <w:rsid w:val="0063214F"/>
    <w:rsid w:val="006329C6"/>
    <w:rsid w:val="0063419A"/>
    <w:rsid w:val="00635804"/>
    <w:rsid w:val="00635E19"/>
    <w:rsid w:val="006363E3"/>
    <w:rsid w:val="00637341"/>
    <w:rsid w:val="0064065E"/>
    <w:rsid w:val="00641EC0"/>
    <w:rsid w:val="00642898"/>
    <w:rsid w:val="00642C73"/>
    <w:rsid w:val="00643A2D"/>
    <w:rsid w:val="0064455F"/>
    <w:rsid w:val="00644805"/>
    <w:rsid w:val="00645278"/>
    <w:rsid w:val="00647218"/>
    <w:rsid w:val="00647C51"/>
    <w:rsid w:val="00647F10"/>
    <w:rsid w:val="00651B73"/>
    <w:rsid w:val="00652C71"/>
    <w:rsid w:val="00652DA9"/>
    <w:rsid w:val="00653948"/>
    <w:rsid w:val="00653B05"/>
    <w:rsid w:val="00653E73"/>
    <w:rsid w:val="006553FA"/>
    <w:rsid w:val="006557D2"/>
    <w:rsid w:val="006558CF"/>
    <w:rsid w:val="0065799C"/>
    <w:rsid w:val="006605CC"/>
    <w:rsid w:val="00661B10"/>
    <w:rsid w:val="006624B1"/>
    <w:rsid w:val="00662A2A"/>
    <w:rsid w:val="00663B02"/>
    <w:rsid w:val="006662D4"/>
    <w:rsid w:val="00666C3D"/>
    <w:rsid w:val="00667444"/>
    <w:rsid w:val="0067060F"/>
    <w:rsid w:val="006708A4"/>
    <w:rsid w:val="006708E1"/>
    <w:rsid w:val="006723E5"/>
    <w:rsid w:val="00673B16"/>
    <w:rsid w:val="0067434D"/>
    <w:rsid w:val="00674933"/>
    <w:rsid w:val="006752F8"/>
    <w:rsid w:val="0067625F"/>
    <w:rsid w:val="00676D16"/>
    <w:rsid w:val="00680345"/>
    <w:rsid w:val="00680459"/>
    <w:rsid w:val="00680CAD"/>
    <w:rsid w:val="00680D96"/>
    <w:rsid w:val="006826E3"/>
    <w:rsid w:val="0068334A"/>
    <w:rsid w:val="0068365C"/>
    <w:rsid w:val="00683B4F"/>
    <w:rsid w:val="00684C2E"/>
    <w:rsid w:val="00684F81"/>
    <w:rsid w:val="00685B07"/>
    <w:rsid w:val="00685BCE"/>
    <w:rsid w:val="00686429"/>
    <w:rsid w:val="00686EA2"/>
    <w:rsid w:val="006878B6"/>
    <w:rsid w:val="00687D9C"/>
    <w:rsid w:val="00690FBF"/>
    <w:rsid w:val="006910FE"/>
    <w:rsid w:val="00692F67"/>
    <w:rsid w:val="00694117"/>
    <w:rsid w:val="00694A7B"/>
    <w:rsid w:val="00694B3B"/>
    <w:rsid w:val="00696DFE"/>
    <w:rsid w:val="00696EA2"/>
    <w:rsid w:val="006A084F"/>
    <w:rsid w:val="006A08A6"/>
    <w:rsid w:val="006A09A8"/>
    <w:rsid w:val="006A17B5"/>
    <w:rsid w:val="006A1B0A"/>
    <w:rsid w:val="006A21F4"/>
    <w:rsid w:val="006A2A55"/>
    <w:rsid w:val="006A2F2E"/>
    <w:rsid w:val="006A4042"/>
    <w:rsid w:val="006A4B0B"/>
    <w:rsid w:val="006A516C"/>
    <w:rsid w:val="006A5796"/>
    <w:rsid w:val="006A61F0"/>
    <w:rsid w:val="006A6370"/>
    <w:rsid w:val="006A7A26"/>
    <w:rsid w:val="006B12C1"/>
    <w:rsid w:val="006B1F40"/>
    <w:rsid w:val="006B2854"/>
    <w:rsid w:val="006B2AE5"/>
    <w:rsid w:val="006B2AF9"/>
    <w:rsid w:val="006B319F"/>
    <w:rsid w:val="006B3A02"/>
    <w:rsid w:val="006B4BC7"/>
    <w:rsid w:val="006B695F"/>
    <w:rsid w:val="006B712E"/>
    <w:rsid w:val="006B7136"/>
    <w:rsid w:val="006B7445"/>
    <w:rsid w:val="006B7F7F"/>
    <w:rsid w:val="006B7FD5"/>
    <w:rsid w:val="006C08AE"/>
    <w:rsid w:val="006C09E3"/>
    <w:rsid w:val="006C180D"/>
    <w:rsid w:val="006C1D08"/>
    <w:rsid w:val="006C2380"/>
    <w:rsid w:val="006C24AC"/>
    <w:rsid w:val="006C2EFD"/>
    <w:rsid w:val="006C6A0D"/>
    <w:rsid w:val="006C7D10"/>
    <w:rsid w:val="006D006F"/>
    <w:rsid w:val="006D028C"/>
    <w:rsid w:val="006D1094"/>
    <w:rsid w:val="006D21E1"/>
    <w:rsid w:val="006D3FC5"/>
    <w:rsid w:val="006D48BA"/>
    <w:rsid w:val="006D6A31"/>
    <w:rsid w:val="006D7BF6"/>
    <w:rsid w:val="006E06C2"/>
    <w:rsid w:val="006E2306"/>
    <w:rsid w:val="006E3218"/>
    <w:rsid w:val="006E3221"/>
    <w:rsid w:val="006E3D20"/>
    <w:rsid w:val="006E3D41"/>
    <w:rsid w:val="006E4710"/>
    <w:rsid w:val="006F14FA"/>
    <w:rsid w:val="006F1EA3"/>
    <w:rsid w:val="006F1EB0"/>
    <w:rsid w:val="006F3DB8"/>
    <w:rsid w:val="006F51B3"/>
    <w:rsid w:val="006F74DF"/>
    <w:rsid w:val="007009B4"/>
    <w:rsid w:val="007010A8"/>
    <w:rsid w:val="0070205A"/>
    <w:rsid w:val="00702A69"/>
    <w:rsid w:val="00703D94"/>
    <w:rsid w:val="00705481"/>
    <w:rsid w:val="00705FC9"/>
    <w:rsid w:val="007065BB"/>
    <w:rsid w:val="00706D9D"/>
    <w:rsid w:val="00710E66"/>
    <w:rsid w:val="007114D0"/>
    <w:rsid w:val="007124C3"/>
    <w:rsid w:val="0071267B"/>
    <w:rsid w:val="00712D43"/>
    <w:rsid w:val="007152DD"/>
    <w:rsid w:val="00715C1A"/>
    <w:rsid w:val="00716164"/>
    <w:rsid w:val="0072014A"/>
    <w:rsid w:val="00720706"/>
    <w:rsid w:val="00721C2C"/>
    <w:rsid w:val="00723690"/>
    <w:rsid w:val="00723B82"/>
    <w:rsid w:val="0072526E"/>
    <w:rsid w:val="007257F1"/>
    <w:rsid w:val="00730132"/>
    <w:rsid w:val="00731CB9"/>
    <w:rsid w:val="00731DC1"/>
    <w:rsid w:val="007321B0"/>
    <w:rsid w:val="007323C7"/>
    <w:rsid w:val="007327F1"/>
    <w:rsid w:val="00732B12"/>
    <w:rsid w:val="00732D8F"/>
    <w:rsid w:val="0073352E"/>
    <w:rsid w:val="00733C08"/>
    <w:rsid w:val="00733C7E"/>
    <w:rsid w:val="00733FB0"/>
    <w:rsid w:val="00735BB9"/>
    <w:rsid w:val="00735FBB"/>
    <w:rsid w:val="0073696B"/>
    <w:rsid w:val="00737158"/>
    <w:rsid w:val="00737CD2"/>
    <w:rsid w:val="007415B8"/>
    <w:rsid w:val="00741F96"/>
    <w:rsid w:val="00742AA8"/>
    <w:rsid w:val="00742C91"/>
    <w:rsid w:val="0074322F"/>
    <w:rsid w:val="0074484C"/>
    <w:rsid w:val="0074508D"/>
    <w:rsid w:val="007454B9"/>
    <w:rsid w:val="00745DF0"/>
    <w:rsid w:val="00745E17"/>
    <w:rsid w:val="0074628D"/>
    <w:rsid w:val="007467CA"/>
    <w:rsid w:val="007468B9"/>
    <w:rsid w:val="00746DAD"/>
    <w:rsid w:val="00750584"/>
    <w:rsid w:val="00750B75"/>
    <w:rsid w:val="007510E8"/>
    <w:rsid w:val="00751B3F"/>
    <w:rsid w:val="00752A4F"/>
    <w:rsid w:val="00752FEB"/>
    <w:rsid w:val="00753653"/>
    <w:rsid w:val="00753A62"/>
    <w:rsid w:val="007552A0"/>
    <w:rsid w:val="00760799"/>
    <w:rsid w:val="00761B66"/>
    <w:rsid w:val="0076202A"/>
    <w:rsid w:val="00762DAD"/>
    <w:rsid w:val="007631E1"/>
    <w:rsid w:val="0076340F"/>
    <w:rsid w:val="00763EED"/>
    <w:rsid w:val="00764162"/>
    <w:rsid w:val="007648B3"/>
    <w:rsid w:val="00765C0F"/>
    <w:rsid w:val="00766199"/>
    <w:rsid w:val="00770E65"/>
    <w:rsid w:val="007712DB"/>
    <w:rsid w:val="00771909"/>
    <w:rsid w:val="00771E4C"/>
    <w:rsid w:val="00772419"/>
    <w:rsid w:val="00772499"/>
    <w:rsid w:val="007744F9"/>
    <w:rsid w:val="00774FD1"/>
    <w:rsid w:val="00775ECF"/>
    <w:rsid w:val="00776F19"/>
    <w:rsid w:val="007778ED"/>
    <w:rsid w:val="00777BE1"/>
    <w:rsid w:val="00777EBC"/>
    <w:rsid w:val="00777ECF"/>
    <w:rsid w:val="00780F05"/>
    <w:rsid w:val="00781CE5"/>
    <w:rsid w:val="00781F77"/>
    <w:rsid w:val="00783941"/>
    <w:rsid w:val="0078457B"/>
    <w:rsid w:val="00785BED"/>
    <w:rsid w:val="007900D3"/>
    <w:rsid w:val="00792217"/>
    <w:rsid w:val="00792F1C"/>
    <w:rsid w:val="0079338C"/>
    <w:rsid w:val="00793456"/>
    <w:rsid w:val="0079394B"/>
    <w:rsid w:val="00793C39"/>
    <w:rsid w:val="00794564"/>
    <w:rsid w:val="0079534D"/>
    <w:rsid w:val="00795BBD"/>
    <w:rsid w:val="00796F19"/>
    <w:rsid w:val="007A14E9"/>
    <w:rsid w:val="007A1F41"/>
    <w:rsid w:val="007A3661"/>
    <w:rsid w:val="007A4F76"/>
    <w:rsid w:val="007A565E"/>
    <w:rsid w:val="007A71D0"/>
    <w:rsid w:val="007A779A"/>
    <w:rsid w:val="007B0540"/>
    <w:rsid w:val="007B0625"/>
    <w:rsid w:val="007B43C0"/>
    <w:rsid w:val="007B4554"/>
    <w:rsid w:val="007B6219"/>
    <w:rsid w:val="007B656C"/>
    <w:rsid w:val="007B705C"/>
    <w:rsid w:val="007C1A48"/>
    <w:rsid w:val="007C2FD6"/>
    <w:rsid w:val="007C33FE"/>
    <w:rsid w:val="007C3E1B"/>
    <w:rsid w:val="007C5B66"/>
    <w:rsid w:val="007C7AA5"/>
    <w:rsid w:val="007C7E8C"/>
    <w:rsid w:val="007D00DE"/>
    <w:rsid w:val="007D02AE"/>
    <w:rsid w:val="007D23BE"/>
    <w:rsid w:val="007D288C"/>
    <w:rsid w:val="007D4652"/>
    <w:rsid w:val="007D514D"/>
    <w:rsid w:val="007D589D"/>
    <w:rsid w:val="007D6925"/>
    <w:rsid w:val="007D7C3F"/>
    <w:rsid w:val="007E042A"/>
    <w:rsid w:val="007E1589"/>
    <w:rsid w:val="007E25C5"/>
    <w:rsid w:val="007E278C"/>
    <w:rsid w:val="007E36CC"/>
    <w:rsid w:val="007E3A62"/>
    <w:rsid w:val="007E3E3A"/>
    <w:rsid w:val="007E53CF"/>
    <w:rsid w:val="007E785A"/>
    <w:rsid w:val="007F0CEC"/>
    <w:rsid w:val="007F2056"/>
    <w:rsid w:val="007F3933"/>
    <w:rsid w:val="007F3E71"/>
    <w:rsid w:val="007F40E8"/>
    <w:rsid w:val="007F4D1E"/>
    <w:rsid w:val="007F502A"/>
    <w:rsid w:val="007F5938"/>
    <w:rsid w:val="007F646B"/>
    <w:rsid w:val="007F64E8"/>
    <w:rsid w:val="007F7102"/>
    <w:rsid w:val="00800A0C"/>
    <w:rsid w:val="00803D0C"/>
    <w:rsid w:val="00806ED1"/>
    <w:rsid w:val="00806F05"/>
    <w:rsid w:val="008101DA"/>
    <w:rsid w:val="00810669"/>
    <w:rsid w:val="008125C0"/>
    <w:rsid w:val="0081263C"/>
    <w:rsid w:val="00812A0F"/>
    <w:rsid w:val="008131C2"/>
    <w:rsid w:val="00813909"/>
    <w:rsid w:val="00813951"/>
    <w:rsid w:val="00814E3A"/>
    <w:rsid w:val="00815A3A"/>
    <w:rsid w:val="00817352"/>
    <w:rsid w:val="00820EFF"/>
    <w:rsid w:val="008214F6"/>
    <w:rsid w:val="00823EB6"/>
    <w:rsid w:val="00823F57"/>
    <w:rsid w:val="00824364"/>
    <w:rsid w:val="00824B42"/>
    <w:rsid w:val="00826E4E"/>
    <w:rsid w:val="008310C6"/>
    <w:rsid w:val="00831679"/>
    <w:rsid w:val="00832F4A"/>
    <w:rsid w:val="00833602"/>
    <w:rsid w:val="00833D26"/>
    <w:rsid w:val="00835406"/>
    <w:rsid w:val="00836571"/>
    <w:rsid w:val="00836C06"/>
    <w:rsid w:val="00837454"/>
    <w:rsid w:val="008410D5"/>
    <w:rsid w:val="00842311"/>
    <w:rsid w:val="00842BBA"/>
    <w:rsid w:val="008436FF"/>
    <w:rsid w:val="00844496"/>
    <w:rsid w:val="00845423"/>
    <w:rsid w:val="00845F92"/>
    <w:rsid w:val="008462D7"/>
    <w:rsid w:val="00846473"/>
    <w:rsid w:val="008472DB"/>
    <w:rsid w:val="00847433"/>
    <w:rsid w:val="00847630"/>
    <w:rsid w:val="0084768D"/>
    <w:rsid w:val="008500F5"/>
    <w:rsid w:val="008511C6"/>
    <w:rsid w:val="00851347"/>
    <w:rsid w:val="00852426"/>
    <w:rsid w:val="008547A4"/>
    <w:rsid w:val="00854D54"/>
    <w:rsid w:val="008552F3"/>
    <w:rsid w:val="0085548D"/>
    <w:rsid w:val="00855B4E"/>
    <w:rsid w:val="00856075"/>
    <w:rsid w:val="00856210"/>
    <w:rsid w:val="008562D9"/>
    <w:rsid w:val="00856A48"/>
    <w:rsid w:val="00857846"/>
    <w:rsid w:val="00857ABA"/>
    <w:rsid w:val="00863887"/>
    <w:rsid w:val="00863E82"/>
    <w:rsid w:val="00864C98"/>
    <w:rsid w:val="00864D4C"/>
    <w:rsid w:val="00865287"/>
    <w:rsid w:val="00865337"/>
    <w:rsid w:val="00865F41"/>
    <w:rsid w:val="0086761E"/>
    <w:rsid w:val="008677D9"/>
    <w:rsid w:val="008679CD"/>
    <w:rsid w:val="00867AC6"/>
    <w:rsid w:val="00867DDB"/>
    <w:rsid w:val="00867DED"/>
    <w:rsid w:val="008704F4"/>
    <w:rsid w:val="0087051C"/>
    <w:rsid w:val="0087098D"/>
    <w:rsid w:val="00871B01"/>
    <w:rsid w:val="00872750"/>
    <w:rsid w:val="008732BC"/>
    <w:rsid w:val="0087371C"/>
    <w:rsid w:val="00874621"/>
    <w:rsid w:val="00875EB7"/>
    <w:rsid w:val="00877DFB"/>
    <w:rsid w:val="00881543"/>
    <w:rsid w:val="0088219F"/>
    <w:rsid w:val="00882376"/>
    <w:rsid w:val="00883678"/>
    <w:rsid w:val="00883F90"/>
    <w:rsid w:val="00884228"/>
    <w:rsid w:val="0088423D"/>
    <w:rsid w:val="00885870"/>
    <w:rsid w:val="00885ACA"/>
    <w:rsid w:val="00886279"/>
    <w:rsid w:val="0088688C"/>
    <w:rsid w:val="00887487"/>
    <w:rsid w:val="00887C7E"/>
    <w:rsid w:val="0089255E"/>
    <w:rsid w:val="00892580"/>
    <w:rsid w:val="0089360F"/>
    <w:rsid w:val="008950AC"/>
    <w:rsid w:val="00897996"/>
    <w:rsid w:val="008A04C7"/>
    <w:rsid w:val="008A0856"/>
    <w:rsid w:val="008A0F8A"/>
    <w:rsid w:val="008A20CC"/>
    <w:rsid w:val="008A369D"/>
    <w:rsid w:val="008A3F5A"/>
    <w:rsid w:val="008A40B5"/>
    <w:rsid w:val="008A5C64"/>
    <w:rsid w:val="008A5F84"/>
    <w:rsid w:val="008A646F"/>
    <w:rsid w:val="008A6C90"/>
    <w:rsid w:val="008A6E14"/>
    <w:rsid w:val="008A70FA"/>
    <w:rsid w:val="008B192E"/>
    <w:rsid w:val="008B2A80"/>
    <w:rsid w:val="008B4C1C"/>
    <w:rsid w:val="008B56DE"/>
    <w:rsid w:val="008B5BC5"/>
    <w:rsid w:val="008B6194"/>
    <w:rsid w:val="008C0574"/>
    <w:rsid w:val="008C067D"/>
    <w:rsid w:val="008C0682"/>
    <w:rsid w:val="008C0E90"/>
    <w:rsid w:val="008C1706"/>
    <w:rsid w:val="008C1D37"/>
    <w:rsid w:val="008C3E3F"/>
    <w:rsid w:val="008C4934"/>
    <w:rsid w:val="008C4EA1"/>
    <w:rsid w:val="008C5C72"/>
    <w:rsid w:val="008C62ED"/>
    <w:rsid w:val="008C6C23"/>
    <w:rsid w:val="008C77F3"/>
    <w:rsid w:val="008C7942"/>
    <w:rsid w:val="008C7DDA"/>
    <w:rsid w:val="008D04A6"/>
    <w:rsid w:val="008D0BA5"/>
    <w:rsid w:val="008D0D33"/>
    <w:rsid w:val="008D0F8A"/>
    <w:rsid w:val="008D13D0"/>
    <w:rsid w:val="008D1F48"/>
    <w:rsid w:val="008D241A"/>
    <w:rsid w:val="008D2CE9"/>
    <w:rsid w:val="008D3A87"/>
    <w:rsid w:val="008D3E0C"/>
    <w:rsid w:val="008D477B"/>
    <w:rsid w:val="008D57D5"/>
    <w:rsid w:val="008D611A"/>
    <w:rsid w:val="008D652E"/>
    <w:rsid w:val="008D6788"/>
    <w:rsid w:val="008D6BBD"/>
    <w:rsid w:val="008D7BC5"/>
    <w:rsid w:val="008E3158"/>
    <w:rsid w:val="008E3648"/>
    <w:rsid w:val="008E3E8B"/>
    <w:rsid w:val="008E47E0"/>
    <w:rsid w:val="008E5B53"/>
    <w:rsid w:val="008E7756"/>
    <w:rsid w:val="008E7946"/>
    <w:rsid w:val="008E7C30"/>
    <w:rsid w:val="008E7CA4"/>
    <w:rsid w:val="008F034F"/>
    <w:rsid w:val="008F1949"/>
    <w:rsid w:val="008F21C5"/>
    <w:rsid w:val="008F3446"/>
    <w:rsid w:val="008F3BE9"/>
    <w:rsid w:val="008F4417"/>
    <w:rsid w:val="008F5741"/>
    <w:rsid w:val="008F5DDE"/>
    <w:rsid w:val="008F60AF"/>
    <w:rsid w:val="008F72D0"/>
    <w:rsid w:val="00900981"/>
    <w:rsid w:val="00901668"/>
    <w:rsid w:val="00904282"/>
    <w:rsid w:val="00904875"/>
    <w:rsid w:val="0090489A"/>
    <w:rsid w:val="009069D4"/>
    <w:rsid w:val="00906DDC"/>
    <w:rsid w:val="009075F7"/>
    <w:rsid w:val="009077F9"/>
    <w:rsid w:val="00907AC5"/>
    <w:rsid w:val="0091098A"/>
    <w:rsid w:val="00913959"/>
    <w:rsid w:val="00914EC6"/>
    <w:rsid w:val="00915218"/>
    <w:rsid w:val="00916646"/>
    <w:rsid w:val="0091669C"/>
    <w:rsid w:val="009202BD"/>
    <w:rsid w:val="00921CEA"/>
    <w:rsid w:val="009220EE"/>
    <w:rsid w:val="00922A4A"/>
    <w:rsid w:val="0092392E"/>
    <w:rsid w:val="00923F24"/>
    <w:rsid w:val="00924969"/>
    <w:rsid w:val="00924F8C"/>
    <w:rsid w:val="0092687B"/>
    <w:rsid w:val="00926B6C"/>
    <w:rsid w:val="00927030"/>
    <w:rsid w:val="00930380"/>
    <w:rsid w:val="009306FF"/>
    <w:rsid w:val="009314F4"/>
    <w:rsid w:val="0093163D"/>
    <w:rsid w:val="00931782"/>
    <w:rsid w:val="00932A42"/>
    <w:rsid w:val="00932E52"/>
    <w:rsid w:val="00933C6F"/>
    <w:rsid w:val="00933E87"/>
    <w:rsid w:val="009342F3"/>
    <w:rsid w:val="009347CF"/>
    <w:rsid w:val="00934977"/>
    <w:rsid w:val="00935C5B"/>
    <w:rsid w:val="009361E7"/>
    <w:rsid w:val="00936915"/>
    <w:rsid w:val="00936A75"/>
    <w:rsid w:val="00940C63"/>
    <w:rsid w:val="00940C7E"/>
    <w:rsid w:val="00941295"/>
    <w:rsid w:val="009416DA"/>
    <w:rsid w:val="00941C10"/>
    <w:rsid w:val="009424BE"/>
    <w:rsid w:val="0094532A"/>
    <w:rsid w:val="00945F8F"/>
    <w:rsid w:val="0094664C"/>
    <w:rsid w:val="009468CD"/>
    <w:rsid w:val="00946A5E"/>
    <w:rsid w:val="00947296"/>
    <w:rsid w:val="009479DA"/>
    <w:rsid w:val="00947B1D"/>
    <w:rsid w:val="00947E0C"/>
    <w:rsid w:val="00947FD8"/>
    <w:rsid w:val="009500B7"/>
    <w:rsid w:val="00950462"/>
    <w:rsid w:val="009520F1"/>
    <w:rsid w:val="00953C89"/>
    <w:rsid w:val="00954038"/>
    <w:rsid w:val="00954174"/>
    <w:rsid w:val="009546AA"/>
    <w:rsid w:val="009549BD"/>
    <w:rsid w:val="009552F4"/>
    <w:rsid w:val="00955E5B"/>
    <w:rsid w:val="00955EAA"/>
    <w:rsid w:val="0095692F"/>
    <w:rsid w:val="0095720D"/>
    <w:rsid w:val="00960C2D"/>
    <w:rsid w:val="009616F2"/>
    <w:rsid w:val="009617D2"/>
    <w:rsid w:val="00961D63"/>
    <w:rsid w:val="00961FB1"/>
    <w:rsid w:val="00962264"/>
    <w:rsid w:val="0096320F"/>
    <w:rsid w:val="009632A0"/>
    <w:rsid w:val="00963A6F"/>
    <w:rsid w:val="009653B6"/>
    <w:rsid w:val="0096631B"/>
    <w:rsid w:val="00970B4D"/>
    <w:rsid w:val="00971507"/>
    <w:rsid w:val="00972058"/>
    <w:rsid w:val="00972DFF"/>
    <w:rsid w:val="0097686B"/>
    <w:rsid w:val="009771E5"/>
    <w:rsid w:val="009808B9"/>
    <w:rsid w:val="00981503"/>
    <w:rsid w:val="009836E7"/>
    <w:rsid w:val="009846B5"/>
    <w:rsid w:val="00984804"/>
    <w:rsid w:val="00984C1E"/>
    <w:rsid w:val="00987E5E"/>
    <w:rsid w:val="009902EE"/>
    <w:rsid w:val="00990B19"/>
    <w:rsid w:val="00990DBD"/>
    <w:rsid w:val="00991D81"/>
    <w:rsid w:val="0099222A"/>
    <w:rsid w:val="00992DB2"/>
    <w:rsid w:val="0099300E"/>
    <w:rsid w:val="009932EA"/>
    <w:rsid w:val="00993443"/>
    <w:rsid w:val="009A0185"/>
    <w:rsid w:val="009A08BE"/>
    <w:rsid w:val="009A100A"/>
    <w:rsid w:val="009A1305"/>
    <w:rsid w:val="009A1941"/>
    <w:rsid w:val="009A3D2A"/>
    <w:rsid w:val="009A42A8"/>
    <w:rsid w:val="009A4DAB"/>
    <w:rsid w:val="009A55BC"/>
    <w:rsid w:val="009A7E21"/>
    <w:rsid w:val="009B0388"/>
    <w:rsid w:val="009B07C2"/>
    <w:rsid w:val="009B0C80"/>
    <w:rsid w:val="009B1485"/>
    <w:rsid w:val="009B2293"/>
    <w:rsid w:val="009B2393"/>
    <w:rsid w:val="009B2DEE"/>
    <w:rsid w:val="009B37FF"/>
    <w:rsid w:val="009B3936"/>
    <w:rsid w:val="009B50EE"/>
    <w:rsid w:val="009B52C4"/>
    <w:rsid w:val="009B7D00"/>
    <w:rsid w:val="009C0375"/>
    <w:rsid w:val="009C2FC8"/>
    <w:rsid w:val="009C342E"/>
    <w:rsid w:val="009C34C4"/>
    <w:rsid w:val="009C3F02"/>
    <w:rsid w:val="009C49DA"/>
    <w:rsid w:val="009C558E"/>
    <w:rsid w:val="009C55DE"/>
    <w:rsid w:val="009C5B18"/>
    <w:rsid w:val="009C5E30"/>
    <w:rsid w:val="009C6E98"/>
    <w:rsid w:val="009D0557"/>
    <w:rsid w:val="009D0C3E"/>
    <w:rsid w:val="009D0F8D"/>
    <w:rsid w:val="009D1D0D"/>
    <w:rsid w:val="009D3DFC"/>
    <w:rsid w:val="009D54F0"/>
    <w:rsid w:val="009D555D"/>
    <w:rsid w:val="009D7494"/>
    <w:rsid w:val="009E03C4"/>
    <w:rsid w:val="009E10B8"/>
    <w:rsid w:val="009E1C1F"/>
    <w:rsid w:val="009E1E16"/>
    <w:rsid w:val="009E33FF"/>
    <w:rsid w:val="009E34A1"/>
    <w:rsid w:val="009E37A4"/>
    <w:rsid w:val="009E4789"/>
    <w:rsid w:val="009E552E"/>
    <w:rsid w:val="009E60B4"/>
    <w:rsid w:val="009E76E3"/>
    <w:rsid w:val="009E79A5"/>
    <w:rsid w:val="009F03FB"/>
    <w:rsid w:val="009F0CD6"/>
    <w:rsid w:val="009F26DE"/>
    <w:rsid w:val="009F3B7D"/>
    <w:rsid w:val="009F3F25"/>
    <w:rsid w:val="009F487B"/>
    <w:rsid w:val="009F50AA"/>
    <w:rsid w:val="009F6084"/>
    <w:rsid w:val="009F6415"/>
    <w:rsid w:val="009F6C41"/>
    <w:rsid w:val="009F7873"/>
    <w:rsid w:val="00A005FB"/>
    <w:rsid w:val="00A00832"/>
    <w:rsid w:val="00A01287"/>
    <w:rsid w:val="00A01AD5"/>
    <w:rsid w:val="00A02F15"/>
    <w:rsid w:val="00A02FD5"/>
    <w:rsid w:val="00A03046"/>
    <w:rsid w:val="00A03510"/>
    <w:rsid w:val="00A04168"/>
    <w:rsid w:val="00A05A32"/>
    <w:rsid w:val="00A05F00"/>
    <w:rsid w:val="00A10CB9"/>
    <w:rsid w:val="00A1113F"/>
    <w:rsid w:val="00A112D3"/>
    <w:rsid w:val="00A118A7"/>
    <w:rsid w:val="00A155C7"/>
    <w:rsid w:val="00A1681C"/>
    <w:rsid w:val="00A17D64"/>
    <w:rsid w:val="00A20E47"/>
    <w:rsid w:val="00A20F22"/>
    <w:rsid w:val="00A222C4"/>
    <w:rsid w:val="00A23198"/>
    <w:rsid w:val="00A242B7"/>
    <w:rsid w:val="00A25AE9"/>
    <w:rsid w:val="00A25CCB"/>
    <w:rsid w:val="00A26AC8"/>
    <w:rsid w:val="00A277CC"/>
    <w:rsid w:val="00A30C1A"/>
    <w:rsid w:val="00A33AFA"/>
    <w:rsid w:val="00A33D2E"/>
    <w:rsid w:val="00A346BC"/>
    <w:rsid w:val="00A34D3F"/>
    <w:rsid w:val="00A354C2"/>
    <w:rsid w:val="00A3678C"/>
    <w:rsid w:val="00A36ACF"/>
    <w:rsid w:val="00A374DE"/>
    <w:rsid w:val="00A375FE"/>
    <w:rsid w:val="00A37979"/>
    <w:rsid w:val="00A404FD"/>
    <w:rsid w:val="00A40568"/>
    <w:rsid w:val="00A41CE0"/>
    <w:rsid w:val="00A4259E"/>
    <w:rsid w:val="00A431E4"/>
    <w:rsid w:val="00A435F7"/>
    <w:rsid w:val="00A44445"/>
    <w:rsid w:val="00A4538B"/>
    <w:rsid w:val="00A4556F"/>
    <w:rsid w:val="00A4581F"/>
    <w:rsid w:val="00A45F87"/>
    <w:rsid w:val="00A4621D"/>
    <w:rsid w:val="00A46973"/>
    <w:rsid w:val="00A47AE3"/>
    <w:rsid w:val="00A50CEA"/>
    <w:rsid w:val="00A51645"/>
    <w:rsid w:val="00A524E3"/>
    <w:rsid w:val="00A52E4E"/>
    <w:rsid w:val="00A552E4"/>
    <w:rsid w:val="00A55D24"/>
    <w:rsid w:val="00A55EBC"/>
    <w:rsid w:val="00A57D1E"/>
    <w:rsid w:val="00A6045E"/>
    <w:rsid w:val="00A6078D"/>
    <w:rsid w:val="00A62797"/>
    <w:rsid w:val="00A629BA"/>
    <w:rsid w:val="00A62BBC"/>
    <w:rsid w:val="00A631E2"/>
    <w:rsid w:val="00A63337"/>
    <w:rsid w:val="00A64366"/>
    <w:rsid w:val="00A65DB8"/>
    <w:rsid w:val="00A66D43"/>
    <w:rsid w:val="00A66E46"/>
    <w:rsid w:val="00A66ECF"/>
    <w:rsid w:val="00A6741A"/>
    <w:rsid w:val="00A67622"/>
    <w:rsid w:val="00A67E25"/>
    <w:rsid w:val="00A70320"/>
    <w:rsid w:val="00A708C4"/>
    <w:rsid w:val="00A725AE"/>
    <w:rsid w:val="00A73673"/>
    <w:rsid w:val="00A744BF"/>
    <w:rsid w:val="00A74E54"/>
    <w:rsid w:val="00A74FB9"/>
    <w:rsid w:val="00A758E5"/>
    <w:rsid w:val="00A765DC"/>
    <w:rsid w:val="00A76E25"/>
    <w:rsid w:val="00A8197D"/>
    <w:rsid w:val="00A81A12"/>
    <w:rsid w:val="00A82B32"/>
    <w:rsid w:val="00A83F08"/>
    <w:rsid w:val="00A840FC"/>
    <w:rsid w:val="00A8416F"/>
    <w:rsid w:val="00A8418F"/>
    <w:rsid w:val="00A84302"/>
    <w:rsid w:val="00A873B9"/>
    <w:rsid w:val="00A907BD"/>
    <w:rsid w:val="00A908AE"/>
    <w:rsid w:val="00A916B7"/>
    <w:rsid w:val="00A9186F"/>
    <w:rsid w:val="00A92E93"/>
    <w:rsid w:val="00A93C9C"/>
    <w:rsid w:val="00A942E9"/>
    <w:rsid w:val="00A9499F"/>
    <w:rsid w:val="00A95CC3"/>
    <w:rsid w:val="00A96212"/>
    <w:rsid w:val="00A96B0E"/>
    <w:rsid w:val="00A97019"/>
    <w:rsid w:val="00A9710F"/>
    <w:rsid w:val="00A9755E"/>
    <w:rsid w:val="00A97967"/>
    <w:rsid w:val="00AA007C"/>
    <w:rsid w:val="00AA049C"/>
    <w:rsid w:val="00AA0DAB"/>
    <w:rsid w:val="00AA3284"/>
    <w:rsid w:val="00AA3D06"/>
    <w:rsid w:val="00AB01B5"/>
    <w:rsid w:val="00AB25BA"/>
    <w:rsid w:val="00AB2AC1"/>
    <w:rsid w:val="00AB5D76"/>
    <w:rsid w:val="00AB68AF"/>
    <w:rsid w:val="00AB7132"/>
    <w:rsid w:val="00AC0117"/>
    <w:rsid w:val="00AC29DC"/>
    <w:rsid w:val="00AC2B54"/>
    <w:rsid w:val="00AC31D8"/>
    <w:rsid w:val="00AC3FAB"/>
    <w:rsid w:val="00AC4A1C"/>
    <w:rsid w:val="00AC4EE7"/>
    <w:rsid w:val="00AC775B"/>
    <w:rsid w:val="00AD0149"/>
    <w:rsid w:val="00AD063B"/>
    <w:rsid w:val="00AD2600"/>
    <w:rsid w:val="00AD3A92"/>
    <w:rsid w:val="00AD3E91"/>
    <w:rsid w:val="00AD4257"/>
    <w:rsid w:val="00AD43A2"/>
    <w:rsid w:val="00AD4722"/>
    <w:rsid w:val="00AD586D"/>
    <w:rsid w:val="00AD63ED"/>
    <w:rsid w:val="00AD7637"/>
    <w:rsid w:val="00AD7901"/>
    <w:rsid w:val="00AD7D49"/>
    <w:rsid w:val="00AE08E0"/>
    <w:rsid w:val="00AE0CC1"/>
    <w:rsid w:val="00AE259B"/>
    <w:rsid w:val="00AE2861"/>
    <w:rsid w:val="00AE4139"/>
    <w:rsid w:val="00AE434A"/>
    <w:rsid w:val="00AE4702"/>
    <w:rsid w:val="00AE560D"/>
    <w:rsid w:val="00AE5EB0"/>
    <w:rsid w:val="00AE66B2"/>
    <w:rsid w:val="00AF0466"/>
    <w:rsid w:val="00AF05BF"/>
    <w:rsid w:val="00AF0893"/>
    <w:rsid w:val="00AF0FE3"/>
    <w:rsid w:val="00AF1956"/>
    <w:rsid w:val="00AF331F"/>
    <w:rsid w:val="00AF38EE"/>
    <w:rsid w:val="00AF3AA9"/>
    <w:rsid w:val="00AF3CBF"/>
    <w:rsid w:val="00AF427A"/>
    <w:rsid w:val="00AF5227"/>
    <w:rsid w:val="00AF53D0"/>
    <w:rsid w:val="00AF6A79"/>
    <w:rsid w:val="00AF7D7C"/>
    <w:rsid w:val="00AF7EA9"/>
    <w:rsid w:val="00B00BF7"/>
    <w:rsid w:val="00B01F9A"/>
    <w:rsid w:val="00B020F5"/>
    <w:rsid w:val="00B02136"/>
    <w:rsid w:val="00B0246F"/>
    <w:rsid w:val="00B02F52"/>
    <w:rsid w:val="00B04432"/>
    <w:rsid w:val="00B049D0"/>
    <w:rsid w:val="00B05526"/>
    <w:rsid w:val="00B05732"/>
    <w:rsid w:val="00B05A11"/>
    <w:rsid w:val="00B06183"/>
    <w:rsid w:val="00B07318"/>
    <w:rsid w:val="00B0735E"/>
    <w:rsid w:val="00B07BCE"/>
    <w:rsid w:val="00B07C7F"/>
    <w:rsid w:val="00B1044A"/>
    <w:rsid w:val="00B10C65"/>
    <w:rsid w:val="00B11429"/>
    <w:rsid w:val="00B12FD8"/>
    <w:rsid w:val="00B1333E"/>
    <w:rsid w:val="00B1455D"/>
    <w:rsid w:val="00B148C7"/>
    <w:rsid w:val="00B15B23"/>
    <w:rsid w:val="00B167C8"/>
    <w:rsid w:val="00B16D5B"/>
    <w:rsid w:val="00B1711A"/>
    <w:rsid w:val="00B1783B"/>
    <w:rsid w:val="00B20E85"/>
    <w:rsid w:val="00B21A80"/>
    <w:rsid w:val="00B21D14"/>
    <w:rsid w:val="00B22805"/>
    <w:rsid w:val="00B22E9A"/>
    <w:rsid w:val="00B24397"/>
    <w:rsid w:val="00B2440B"/>
    <w:rsid w:val="00B24CAC"/>
    <w:rsid w:val="00B24E17"/>
    <w:rsid w:val="00B252FC"/>
    <w:rsid w:val="00B260A8"/>
    <w:rsid w:val="00B27AEF"/>
    <w:rsid w:val="00B307EA"/>
    <w:rsid w:val="00B31191"/>
    <w:rsid w:val="00B3194F"/>
    <w:rsid w:val="00B3282F"/>
    <w:rsid w:val="00B34192"/>
    <w:rsid w:val="00B34297"/>
    <w:rsid w:val="00B34AA4"/>
    <w:rsid w:val="00B41670"/>
    <w:rsid w:val="00B42627"/>
    <w:rsid w:val="00B43616"/>
    <w:rsid w:val="00B43ACC"/>
    <w:rsid w:val="00B44533"/>
    <w:rsid w:val="00B448BC"/>
    <w:rsid w:val="00B451E9"/>
    <w:rsid w:val="00B4666A"/>
    <w:rsid w:val="00B509D5"/>
    <w:rsid w:val="00B514C5"/>
    <w:rsid w:val="00B51F87"/>
    <w:rsid w:val="00B52240"/>
    <w:rsid w:val="00B52F91"/>
    <w:rsid w:val="00B533C3"/>
    <w:rsid w:val="00B538F6"/>
    <w:rsid w:val="00B540C8"/>
    <w:rsid w:val="00B55E2E"/>
    <w:rsid w:val="00B5603E"/>
    <w:rsid w:val="00B57019"/>
    <w:rsid w:val="00B57BFA"/>
    <w:rsid w:val="00B60CD8"/>
    <w:rsid w:val="00B617FE"/>
    <w:rsid w:val="00B61A02"/>
    <w:rsid w:val="00B64787"/>
    <w:rsid w:val="00B65366"/>
    <w:rsid w:val="00B66409"/>
    <w:rsid w:val="00B6763E"/>
    <w:rsid w:val="00B678D5"/>
    <w:rsid w:val="00B67CD0"/>
    <w:rsid w:val="00B703C6"/>
    <w:rsid w:val="00B716C2"/>
    <w:rsid w:val="00B736D1"/>
    <w:rsid w:val="00B7392D"/>
    <w:rsid w:val="00B73A7E"/>
    <w:rsid w:val="00B73FD2"/>
    <w:rsid w:val="00B75D07"/>
    <w:rsid w:val="00B75EF9"/>
    <w:rsid w:val="00B75FC3"/>
    <w:rsid w:val="00B7688D"/>
    <w:rsid w:val="00B77E1D"/>
    <w:rsid w:val="00B80E32"/>
    <w:rsid w:val="00B80F20"/>
    <w:rsid w:val="00B8180D"/>
    <w:rsid w:val="00B81A1B"/>
    <w:rsid w:val="00B81D6B"/>
    <w:rsid w:val="00B829B9"/>
    <w:rsid w:val="00B82CCB"/>
    <w:rsid w:val="00B82E3D"/>
    <w:rsid w:val="00B842B0"/>
    <w:rsid w:val="00B85068"/>
    <w:rsid w:val="00B85371"/>
    <w:rsid w:val="00B857BA"/>
    <w:rsid w:val="00B863AD"/>
    <w:rsid w:val="00B8651F"/>
    <w:rsid w:val="00B903DA"/>
    <w:rsid w:val="00B916CC"/>
    <w:rsid w:val="00B91986"/>
    <w:rsid w:val="00B91B4D"/>
    <w:rsid w:val="00B922B4"/>
    <w:rsid w:val="00B92910"/>
    <w:rsid w:val="00B93097"/>
    <w:rsid w:val="00B9493B"/>
    <w:rsid w:val="00B95214"/>
    <w:rsid w:val="00B95837"/>
    <w:rsid w:val="00B96FDC"/>
    <w:rsid w:val="00B97B85"/>
    <w:rsid w:val="00BA13B3"/>
    <w:rsid w:val="00BA2154"/>
    <w:rsid w:val="00BA3134"/>
    <w:rsid w:val="00BA3154"/>
    <w:rsid w:val="00BA35A3"/>
    <w:rsid w:val="00BA3DA6"/>
    <w:rsid w:val="00BA5216"/>
    <w:rsid w:val="00BA5E08"/>
    <w:rsid w:val="00BA62AE"/>
    <w:rsid w:val="00BA6B01"/>
    <w:rsid w:val="00BA779E"/>
    <w:rsid w:val="00BB226F"/>
    <w:rsid w:val="00BB2D2A"/>
    <w:rsid w:val="00BB40DD"/>
    <w:rsid w:val="00BB5E46"/>
    <w:rsid w:val="00BB7069"/>
    <w:rsid w:val="00BC02FC"/>
    <w:rsid w:val="00BC0301"/>
    <w:rsid w:val="00BC1B11"/>
    <w:rsid w:val="00BC3A95"/>
    <w:rsid w:val="00BC3C40"/>
    <w:rsid w:val="00BC49D9"/>
    <w:rsid w:val="00BC5257"/>
    <w:rsid w:val="00BC5922"/>
    <w:rsid w:val="00BD03CE"/>
    <w:rsid w:val="00BD0BFA"/>
    <w:rsid w:val="00BD0E51"/>
    <w:rsid w:val="00BD10C8"/>
    <w:rsid w:val="00BD113B"/>
    <w:rsid w:val="00BD1C8F"/>
    <w:rsid w:val="00BD1CD0"/>
    <w:rsid w:val="00BD27C5"/>
    <w:rsid w:val="00BD321A"/>
    <w:rsid w:val="00BD45FA"/>
    <w:rsid w:val="00BD5EF6"/>
    <w:rsid w:val="00BD62C4"/>
    <w:rsid w:val="00BD646D"/>
    <w:rsid w:val="00BD7DEA"/>
    <w:rsid w:val="00BE1342"/>
    <w:rsid w:val="00BE2A74"/>
    <w:rsid w:val="00BE6AD8"/>
    <w:rsid w:val="00BF334E"/>
    <w:rsid w:val="00BF3648"/>
    <w:rsid w:val="00BF37DB"/>
    <w:rsid w:val="00BF3A1B"/>
    <w:rsid w:val="00BF42DB"/>
    <w:rsid w:val="00BF4755"/>
    <w:rsid w:val="00BF5785"/>
    <w:rsid w:val="00BF6E11"/>
    <w:rsid w:val="00BF7E22"/>
    <w:rsid w:val="00C007A5"/>
    <w:rsid w:val="00C01A3B"/>
    <w:rsid w:val="00C02B28"/>
    <w:rsid w:val="00C02BB6"/>
    <w:rsid w:val="00C0369F"/>
    <w:rsid w:val="00C05527"/>
    <w:rsid w:val="00C0646F"/>
    <w:rsid w:val="00C06CD8"/>
    <w:rsid w:val="00C070DF"/>
    <w:rsid w:val="00C10506"/>
    <w:rsid w:val="00C1093F"/>
    <w:rsid w:val="00C1097C"/>
    <w:rsid w:val="00C10BDC"/>
    <w:rsid w:val="00C129E1"/>
    <w:rsid w:val="00C12CE9"/>
    <w:rsid w:val="00C13F82"/>
    <w:rsid w:val="00C14DF8"/>
    <w:rsid w:val="00C16AC2"/>
    <w:rsid w:val="00C16FD4"/>
    <w:rsid w:val="00C17C76"/>
    <w:rsid w:val="00C205F3"/>
    <w:rsid w:val="00C20BE1"/>
    <w:rsid w:val="00C236F4"/>
    <w:rsid w:val="00C24EAA"/>
    <w:rsid w:val="00C25091"/>
    <w:rsid w:val="00C260FB"/>
    <w:rsid w:val="00C26DA8"/>
    <w:rsid w:val="00C3010F"/>
    <w:rsid w:val="00C30398"/>
    <w:rsid w:val="00C3158C"/>
    <w:rsid w:val="00C320E4"/>
    <w:rsid w:val="00C3268C"/>
    <w:rsid w:val="00C34610"/>
    <w:rsid w:val="00C34ABC"/>
    <w:rsid w:val="00C34D32"/>
    <w:rsid w:val="00C35730"/>
    <w:rsid w:val="00C35A24"/>
    <w:rsid w:val="00C35CB9"/>
    <w:rsid w:val="00C35D25"/>
    <w:rsid w:val="00C35DD7"/>
    <w:rsid w:val="00C36209"/>
    <w:rsid w:val="00C365B0"/>
    <w:rsid w:val="00C36C27"/>
    <w:rsid w:val="00C36DF2"/>
    <w:rsid w:val="00C36FF5"/>
    <w:rsid w:val="00C37535"/>
    <w:rsid w:val="00C411E4"/>
    <w:rsid w:val="00C4213A"/>
    <w:rsid w:val="00C42AF2"/>
    <w:rsid w:val="00C4304D"/>
    <w:rsid w:val="00C433F1"/>
    <w:rsid w:val="00C457B5"/>
    <w:rsid w:val="00C45A08"/>
    <w:rsid w:val="00C45C65"/>
    <w:rsid w:val="00C46547"/>
    <w:rsid w:val="00C50CA0"/>
    <w:rsid w:val="00C50E82"/>
    <w:rsid w:val="00C514DB"/>
    <w:rsid w:val="00C52586"/>
    <w:rsid w:val="00C52B6B"/>
    <w:rsid w:val="00C53148"/>
    <w:rsid w:val="00C542B2"/>
    <w:rsid w:val="00C54D51"/>
    <w:rsid w:val="00C54EA2"/>
    <w:rsid w:val="00C55B17"/>
    <w:rsid w:val="00C56237"/>
    <w:rsid w:val="00C56D03"/>
    <w:rsid w:val="00C60050"/>
    <w:rsid w:val="00C600C8"/>
    <w:rsid w:val="00C6064B"/>
    <w:rsid w:val="00C60A98"/>
    <w:rsid w:val="00C61D16"/>
    <w:rsid w:val="00C62900"/>
    <w:rsid w:val="00C6347E"/>
    <w:rsid w:val="00C64614"/>
    <w:rsid w:val="00C64C6F"/>
    <w:rsid w:val="00C64F16"/>
    <w:rsid w:val="00C64FE1"/>
    <w:rsid w:val="00C65429"/>
    <w:rsid w:val="00C66177"/>
    <w:rsid w:val="00C66A72"/>
    <w:rsid w:val="00C66BB4"/>
    <w:rsid w:val="00C66D5E"/>
    <w:rsid w:val="00C679EE"/>
    <w:rsid w:val="00C706A0"/>
    <w:rsid w:val="00C70CE0"/>
    <w:rsid w:val="00C71F6E"/>
    <w:rsid w:val="00C72FA0"/>
    <w:rsid w:val="00C734D3"/>
    <w:rsid w:val="00C735C2"/>
    <w:rsid w:val="00C73AFB"/>
    <w:rsid w:val="00C7421B"/>
    <w:rsid w:val="00C74711"/>
    <w:rsid w:val="00C74C0D"/>
    <w:rsid w:val="00C75AF0"/>
    <w:rsid w:val="00C75F90"/>
    <w:rsid w:val="00C76661"/>
    <w:rsid w:val="00C76ADF"/>
    <w:rsid w:val="00C76E81"/>
    <w:rsid w:val="00C770D0"/>
    <w:rsid w:val="00C77AED"/>
    <w:rsid w:val="00C8062B"/>
    <w:rsid w:val="00C80D9E"/>
    <w:rsid w:val="00C81602"/>
    <w:rsid w:val="00C81FD2"/>
    <w:rsid w:val="00C820E8"/>
    <w:rsid w:val="00C831AE"/>
    <w:rsid w:val="00C842B6"/>
    <w:rsid w:val="00C85A5E"/>
    <w:rsid w:val="00C86377"/>
    <w:rsid w:val="00C86A2D"/>
    <w:rsid w:val="00C87182"/>
    <w:rsid w:val="00C93CCB"/>
    <w:rsid w:val="00C94256"/>
    <w:rsid w:val="00C945DE"/>
    <w:rsid w:val="00C94CBD"/>
    <w:rsid w:val="00C953A2"/>
    <w:rsid w:val="00C97891"/>
    <w:rsid w:val="00C97F78"/>
    <w:rsid w:val="00CA00FF"/>
    <w:rsid w:val="00CA220F"/>
    <w:rsid w:val="00CA2623"/>
    <w:rsid w:val="00CA376B"/>
    <w:rsid w:val="00CA3C76"/>
    <w:rsid w:val="00CA3CD6"/>
    <w:rsid w:val="00CA45B2"/>
    <w:rsid w:val="00CA4603"/>
    <w:rsid w:val="00CA47C6"/>
    <w:rsid w:val="00CA4B77"/>
    <w:rsid w:val="00CA4DE2"/>
    <w:rsid w:val="00CA56D6"/>
    <w:rsid w:val="00CA64A0"/>
    <w:rsid w:val="00CA657D"/>
    <w:rsid w:val="00CA675C"/>
    <w:rsid w:val="00CA7833"/>
    <w:rsid w:val="00CB06EE"/>
    <w:rsid w:val="00CB0E29"/>
    <w:rsid w:val="00CB1220"/>
    <w:rsid w:val="00CB18C7"/>
    <w:rsid w:val="00CB289E"/>
    <w:rsid w:val="00CB3E32"/>
    <w:rsid w:val="00CB4509"/>
    <w:rsid w:val="00CB462B"/>
    <w:rsid w:val="00CC03CF"/>
    <w:rsid w:val="00CC0640"/>
    <w:rsid w:val="00CC07F0"/>
    <w:rsid w:val="00CC0B69"/>
    <w:rsid w:val="00CC1929"/>
    <w:rsid w:val="00CC2CD2"/>
    <w:rsid w:val="00CC393B"/>
    <w:rsid w:val="00CC39F5"/>
    <w:rsid w:val="00CC512C"/>
    <w:rsid w:val="00CC607E"/>
    <w:rsid w:val="00CC64D3"/>
    <w:rsid w:val="00CC7476"/>
    <w:rsid w:val="00CD022E"/>
    <w:rsid w:val="00CD0B8B"/>
    <w:rsid w:val="00CD1377"/>
    <w:rsid w:val="00CD1933"/>
    <w:rsid w:val="00CD265E"/>
    <w:rsid w:val="00CD30F3"/>
    <w:rsid w:val="00CD31DC"/>
    <w:rsid w:val="00CD3605"/>
    <w:rsid w:val="00CD3B25"/>
    <w:rsid w:val="00CD4277"/>
    <w:rsid w:val="00CD4902"/>
    <w:rsid w:val="00CD4A56"/>
    <w:rsid w:val="00CD58E0"/>
    <w:rsid w:val="00CD5C94"/>
    <w:rsid w:val="00CD5FB7"/>
    <w:rsid w:val="00CD7DFA"/>
    <w:rsid w:val="00CD7F86"/>
    <w:rsid w:val="00CE044F"/>
    <w:rsid w:val="00CE09BC"/>
    <w:rsid w:val="00CE1366"/>
    <w:rsid w:val="00CE4708"/>
    <w:rsid w:val="00CE482C"/>
    <w:rsid w:val="00CE7C45"/>
    <w:rsid w:val="00CE7E26"/>
    <w:rsid w:val="00CF016D"/>
    <w:rsid w:val="00CF0425"/>
    <w:rsid w:val="00CF0E5C"/>
    <w:rsid w:val="00CF0F60"/>
    <w:rsid w:val="00CF196C"/>
    <w:rsid w:val="00CF1C63"/>
    <w:rsid w:val="00CF31FB"/>
    <w:rsid w:val="00CF448C"/>
    <w:rsid w:val="00CF5BDE"/>
    <w:rsid w:val="00CF71ED"/>
    <w:rsid w:val="00D00226"/>
    <w:rsid w:val="00D00EAD"/>
    <w:rsid w:val="00D01D5D"/>
    <w:rsid w:val="00D01ED9"/>
    <w:rsid w:val="00D02215"/>
    <w:rsid w:val="00D02434"/>
    <w:rsid w:val="00D02CE5"/>
    <w:rsid w:val="00D03075"/>
    <w:rsid w:val="00D0397F"/>
    <w:rsid w:val="00D04482"/>
    <w:rsid w:val="00D04B75"/>
    <w:rsid w:val="00D04CFC"/>
    <w:rsid w:val="00D055D7"/>
    <w:rsid w:val="00D068B4"/>
    <w:rsid w:val="00D06D00"/>
    <w:rsid w:val="00D06E8A"/>
    <w:rsid w:val="00D075BB"/>
    <w:rsid w:val="00D07D28"/>
    <w:rsid w:val="00D10FA9"/>
    <w:rsid w:val="00D11AB3"/>
    <w:rsid w:val="00D13761"/>
    <w:rsid w:val="00D13978"/>
    <w:rsid w:val="00D13AE8"/>
    <w:rsid w:val="00D148DA"/>
    <w:rsid w:val="00D14970"/>
    <w:rsid w:val="00D14E23"/>
    <w:rsid w:val="00D15EAC"/>
    <w:rsid w:val="00D20293"/>
    <w:rsid w:val="00D21555"/>
    <w:rsid w:val="00D22C95"/>
    <w:rsid w:val="00D23709"/>
    <w:rsid w:val="00D23E7F"/>
    <w:rsid w:val="00D244D4"/>
    <w:rsid w:val="00D24805"/>
    <w:rsid w:val="00D2574F"/>
    <w:rsid w:val="00D26482"/>
    <w:rsid w:val="00D302DB"/>
    <w:rsid w:val="00D30D2D"/>
    <w:rsid w:val="00D31AA6"/>
    <w:rsid w:val="00D31F8E"/>
    <w:rsid w:val="00D32005"/>
    <w:rsid w:val="00D32B5D"/>
    <w:rsid w:val="00D33540"/>
    <w:rsid w:val="00D338AC"/>
    <w:rsid w:val="00D34EFB"/>
    <w:rsid w:val="00D35066"/>
    <w:rsid w:val="00D35075"/>
    <w:rsid w:val="00D352BD"/>
    <w:rsid w:val="00D37232"/>
    <w:rsid w:val="00D37C20"/>
    <w:rsid w:val="00D4202C"/>
    <w:rsid w:val="00D42CFF"/>
    <w:rsid w:val="00D44A95"/>
    <w:rsid w:val="00D458B0"/>
    <w:rsid w:val="00D45ADB"/>
    <w:rsid w:val="00D45C50"/>
    <w:rsid w:val="00D460B9"/>
    <w:rsid w:val="00D473AB"/>
    <w:rsid w:val="00D4765A"/>
    <w:rsid w:val="00D4782F"/>
    <w:rsid w:val="00D504E0"/>
    <w:rsid w:val="00D5071C"/>
    <w:rsid w:val="00D50CE6"/>
    <w:rsid w:val="00D5151A"/>
    <w:rsid w:val="00D51ABB"/>
    <w:rsid w:val="00D51F2D"/>
    <w:rsid w:val="00D51FD4"/>
    <w:rsid w:val="00D524A1"/>
    <w:rsid w:val="00D52565"/>
    <w:rsid w:val="00D52874"/>
    <w:rsid w:val="00D5316B"/>
    <w:rsid w:val="00D53442"/>
    <w:rsid w:val="00D5367B"/>
    <w:rsid w:val="00D539F4"/>
    <w:rsid w:val="00D54D29"/>
    <w:rsid w:val="00D54E42"/>
    <w:rsid w:val="00D57C7E"/>
    <w:rsid w:val="00D6041A"/>
    <w:rsid w:val="00D605E2"/>
    <w:rsid w:val="00D6181C"/>
    <w:rsid w:val="00D62414"/>
    <w:rsid w:val="00D6291E"/>
    <w:rsid w:val="00D62E1D"/>
    <w:rsid w:val="00D6343D"/>
    <w:rsid w:val="00D63DE8"/>
    <w:rsid w:val="00D64047"/>
    <w:rsid w:val="00D64053"/>
    <w:rsid w:val="00D64CFE"/>
    <w:rsid w:val="00D6697B"/>
    <w:rsid w:val="00D66AB7"/>
    <w:rsid w:val="00D7000A"/>
    <w:rsid w:val="00D70444"/>
    <w:rsid w:val="00D72106"/>
    <w:rsid w:val="00D72CB5"/>
    <w:rsid w:val="00D72EE5"/>
    <w:rsid w:val="00D73472"/>
    <w:rsid w:val="00D743D4"/>
    <w:rsid w:val="00D744A1"/>
    <w:rsid w:val="00D74B4E"/>
    <w:rsid w:val="00D75F19"/>
    <w:rsid w:val="00D75FF8"/>
    <w:rsid w:val="00D76CFC"/>
    <w:rsid w:val="00D770FF"/>
    <w:rsid w:val="00D8090A"/>
    <w:rsid w:val="00D829D1"/>
    <w:rsid w:val="00D82B18"/>
    <w:rsid w:val="00D82C01"/>
    <w:rsid w:val="00D83F18"/>
    <w:rsid w:val="00D85059"/>
    <w:rsid w:val="00D854DF"/>
    <w:rsid w:val="00D85FD1"/>
    <w:rsid w:val="00D86227"/>
    <w:rsid w:val="00D87710"/>
    <w:rsid w:val="00D878CB"/>
    <w:rsid w:val="00D90554"/>
    <w:rsid w:val="00D92C6B"/>
    <w:rsid w:val="00D93713"/>
    <w:rsid w:val="00D93B1A"/>
    <w:rsid w:val="00D94F8A"/>
    <w:rsid w:val="00D94FD5"/>
    <w:rsid w:val="00D95E9B"/>
    <w:rsid w:val="00D95ED8"/>
    <w:rsid w:val="00D962F1"/>
    <w:rsid w:val="00DA00C9"/>
    <w:rsid w:val="00DA072A"/>
    <w:rsid w:val="00DA07A1"/>
    <w:rsid w:val="00DA120A"/>
    <w:rsid w:val="00DA12AB"/>
    <w:rsid w:val="00DA2B6D"/>
    <w:rsid w:val="00DA4ADF"/>
    <w:rsid w:val="00DA59E3"/>
    <w:rsid w:val="00DA6B91"/>
    <w:rsid w:val="00DA6DC5"/>
    <w:rsid w:val="00DA7063"/>
    <w:rsid w:val="00DB08A9"/>
    <w:rsid w:val="00DB0A4B"/>
    <w:rsid w:val="00DB1971"/>
    <w:rsid w:val="00DB28B3"/>
    <w:rsid w:val="00DB2A3F"/>
    <w:rsid w:val="00DB2C5E"/>
    <w:rsid w:val="00DB324B"/>
    <w:rsid w:val="00DB3302"/>
    <w:rsid w:val="00DB356A"/>
    <w:rsid w:val="00DB44C0"/>
    <w:rsid w:val="00DB5DD0"/>
    <w:rsid w:val="00DB6040"/>
    <w:rsid w:val="00DC25B8"/>
    <w:rsid w:val="00DC2EE1"/>
    <w:rsid w:val="00DC3152"/>
    <w:rsid w:val="00DC4FCC"/>
    <w:rsid w:val="00DC55D9"/>
    <w:rsid w:val="00DC5B14"/>
    <w:rsid w:val="00DC5D7D"/>
    <w:rsid w:val="00DC70D6"/>
    <w:rsid w:val="00DC751C"/>
    <w:rsid w:val="00DD0176"/>
    <w:rsid w:val="00DD096B"/>
    <w:rsid w:val="00DD2C70"/>
    <w:rsid w:val="00DD37D4"/>
    <w:rsid w:val="00DD3AF2"/>
    <w:rsid w:val="00DD44B0"/>
    <w:rsid w:val="00DD7AF5"/>
    <w:rsid w:val="00DE0755"/>
    <w:rsid w:val="00DE2179"/>
    <w:rsid w:val="00DE31E5"/>
    <w:rsid w:val="00DE63AD"/>
    <w:rsid w:val="00DE77FD"/>
    <w:rsid w:val="00DE7FC0"/>
    <w:rsid w:val="00DF0B68"/>
    <w:rsid w:val="00DF1092"/>
    <w:rsid w:val="00DF1145"/>
    <w:rsid w:val="00DF3813"/>
    <w:rsid w:val="00DF44C4"/>
    <w:rsid w:val="00E00415"/>
    <w:rsid w:val="00E0053F"/>
    <w:rsid w:val="00E0087E"/>
    <w:rsid w:val="00E009D5"/>
    <w:rsid w:val="00E00DEF"/>
    <w:rsid w:val="00E01833"/>
    <w:rsid w:val="00E03779"/>
    <w:rsid w:val="00E049D4"/>
    <w:rsid w:val="00E04FEC"/>
    <w:rsid w:val="00E05E10"/>
    <w:rsid w:val="00E0623B"/>
    <w:rsid w:val="00E06296"/>
    <w:rsid w:val="00E06E29"/>
    <w:rsid w:val="00E124AC"/>
    <w:rsid w:val="00E13607"/>
    <w:rsid w:val="00E15E70"/>
    <w:rsid w:val="00E16361"/>
    <w:rsid w:val="00E16509"/>
    <w:rsid w:val="00E17220"/>
    <w:rsid w:val="00E172AD"/>
    <w:rsid w:val="00E17802"/>
    <w:rsid w:val="00E17B29"/>
    <w:rsid w:val="00E21382"/>
    <w:rsid w:val="00E22057"/>
    <w:rsid w:val="00E221F6"/>
    <w:rsid w:val="00E22317"/>
    <w:rsid w:val="00E233B4"/>
    <w:rsid w:val="00E2357C"/>
    <w:rsid w:val="00E249D6"/>
    <w:rsid w:val="00E24AB4"/>
    <w:rsid w:val="00E2514D"/>
    <w:rsid w:val="00E25D5D"/>
    <w:rsid w:val="00E25F6B"/>
    <w:rsid w:val="00E26D2A"/>
    <w:rsid w:val="00E27210"/>
    <w:rsid w:val="00E273A7"/>
    <w:rsid w:val="00E303F1"/>
    <w:rsid w:val="00E31078"/>
    <w:rsid w:val="00E31145"/>
    <w:rsid w:val="00E352E8"/>
    <w:rsid w:val="00E3561E"/>
    <w:rsid w:val="00E35E1A"/>
    <w:rsid w:val="00E35ECD"/>
    <w:rsid w:val="00E362A8"/>
    <w:rsid w:val="00E36305"/>
    <w:rsid w:val="00E373F3"/>
    <w:rsid w:val="00E378F3"/>
    <w:rsid w:val="00E40AF2"/>
    <w:rsid w:val="00E41CAB"/>
    <w:rsid w:val="00E42A47"/>
    <w:rsid w:val="00E42A8E"/>
    <w:rsid w:val="00E4303F"/>
    <w:rsid w:val="00E4307F"/>
    <w:rsid w:val="00E437E3"/>
    <w:rsid w:val="00E47215"/>
    <w:rsid w:val="00E500A9"/>
    <w:rsid w:val="00E512CD"/>
    <w:rsid w:val="00E51396"/>
    <w:rsid w:val="00E51E0E"/>
    <w:rsid w:val="00E51FF0"/>
    <w:rsid w:val="00E52172"/>
    <w:rsid w:val="00E53F9B"/>
    <w:rsid w:val="00E55B51"/>
    <w:rsid w:val="00E56638"/>
    <w:rsid w:val="00E56B3B"/>
    <w:rsid w:val="00E61368"/>
    <w:rsid w:val="00E61EE8"/>
    <w:rsid w:val="00E621B7"/>
    <w:rsid w:val="00E62531"/>
    <w:rsid w:val="00E6328D"/>
    <w:rsid w:val="00E634B0"/>
    <w:rsid w:val="00E64053"/>
    <w:rsid w:val="00E6480F"/>
    <w:rsid w:val="00E655F2"/>
    <w:rsid w:val="00E66A4B"/>
    <w:rsid w:val="00E677C0"/>
    <w:rsid w:val="00E70E86"/>
    <w:rsid w:val="00E716B5"/>
    <w:rsid w:val="00E73A38"/>
    <w:rsid w:val="00E75A75"/>
    <w:rsid w:val="00E75B3B"/>
    <w:rsid w:val="00E75F2A"/>
    <w:rsid w:val="00E772F2"/>
    <w:rsid w:val="00E77B6F"/>
    <w:rsid w:val="00E77E3B"/>
    <w:rsid w:val="00E80B13"/>
    <w:rsid w:val="00E815B1"/>
    <w:rsid w:val="00E8217E"/>
    <w:rsid w:val="00E823FF"/>
    <w:rsid w:val="00E83720"/>
    <w:rsid w:val="00E838F5"/>
    <w:rsid w:val="00E844A1"/>
    <w:rsid w:val="00E8482C"/>
    <w:rsid w:val="00E849C3"/>
    <w:rsid w:val="00E865D9"/>
    <w:rsid w:val="00E86873"/>
    <w:rsid w:val="00E8723A"/>
    <w:rsid w:val="00E87473"/>
    <w:rsid w:val="00E874CD"/>
    <w:rsid w:val="00E90D54"/>
    <w:rsid w:val="00E91AD8"/>
    <w:rsid w:val="00E92052"/>
    <w:rsid w:val="00E942A7"/>
    <w:rsid w:val="00E944EB"/>
    <w:rsid w:val="00E94FD6"/>
    <w:rsid w:val="00E954C7"/>
    <w:rsid w:val="00E95B1F"/>
    <w:rsid w:val="00E95C93"/>
    <w:rsid w:val="00E97313"/>
    <w:rsid w:val="00EA1777"/>
    <w:rsid w:val="00EA2BC9"/>
    <w:rsid w:val="00EA328A"/>
    <w:rsid w:val="00EA4C13"/>
    <w:rsid w:val="00EA4C88"/>
    <w:rsid w:val="00EA54D9"/>
    <w:rsid w:val="00EA557C"/>
    <w:rsid w:val="00EA6EFB"/>
    <w:rsid w:val="00EA78C8"/>
    <w:rsid w:val="00EA7E16"/>
    <w:rsid w:val="00EB6A70"/>
    <w:rsid w:val="00EB7DBC"/>
    <w:rsid w:val="00EC0C3D"/>
    <w:rsid w:val="00EC1470"/>
    <w:rsid w:val="00EC20EB"/>
    <w:rsid w:val="00EC2A08"/>
    <w:rsid w:val="00EC2D86"/>
    <w:rsid w:val="00EC39CF"/>
    <w:rsid w:val="00EC3DA4"/>
    <w:rsid w:val="00EC4F7D"/>
    <w:rsid w:val="00EC54CB"/>
    <w:rsid w:val="00EC567A"/>
    <w:rsid w:val="00EC572F"/>
    <w:rsid w:val="00EC5745"/>
    <w:rsid w:val="00EC5B8F"/>
    <w:rsid w:val="00EC5CD0"/>
    <w:rsid w:val="00EC7603"/>
    <w:rsid w:val="00ED06EC"/>
    <w:rsid w:val="00ED0720"/>
    <w:rsid w:val="00ED0790"/>
    <w:rsid w:val="00ED19E6"/>
    <w:rsid w:val="00ED3764"/>
    <w:rsid w:val="00ED3DDD"/>
    <w:rsid w:val="00ED3F4C"/>
    <w:rsid w:val="00ED4910"/>
    <w:rsid w:val="00ED5334"/>
    <w:rsid w:val="00ED6526"/>
    <w:rsid w:val="00EE013F"/>
    <w:rsid w:val="00EE0A06"/>
    <w:rsid w:val="00EE0AEA"/>
    <w:rsid w:val="00EE22BE"/>
    <w:rsid w:val="00EE3E1E"/>
    <w:rsid w:val="00EE3FAF"/>
    <w:rsid w:val="00EE4E38"/>
    <w:rsid w:val="00EE5551"/>
    <w:rsid w:val="00EE73FF"/>
    <w:rsid w:val="00EE7C30"/>
    <w:rsid w:val="00EF019D"/>
    <w:rsid w:val="00EF09D8"/>
    <w:rsid w:val="00EF0AF1"/>
    <w:rsid w:val="00EF2734"/>
    <w:rsid w:val="00EF374C"/>
    <w:rsid w:val="00EF3F58"/>
    <w:rsid w:val="00EF47B6"/>
    <w:rsid w:val="00EF4F08"/>
    <w:rsid w:val="00EF4F5C"/>
    <w:rsid w:val="00EF586E"/>
    <w:rsid w:val="00EF672B"/>
    <w:rsid w:val="00EF6B01"/>
    <w:rsid w:val="00F01595"/>
    <w:rsid w:val="00F01E0A"/>
    <w:rsid w:val="00F01EF9"/>
    <w:rsid w:val="00F021A7"/>
    <w:rsid w:val="00F0262F"/>
    <w:rsid w:val="00F027B5"/>
    <w:rsid w:val="00F028DA"/>
    <w:rsid w:val="00F02AAC"/>
    <w:rsid w:val="00F02B9F"/>
    <w:rsid w:val="00F02F41"/>
    <w:rsid w:val="00F061B4"/>
    <w:rsid w:val="00F0712B"/>
    <w:rsid w:val="00F072A2"/>
    <w:rsid w:val="00F10563"/>
    <w:rsid w:val="00F11E39"/>
    <w:rsid w:val="00F122F3"/>
    <w:rsid w:val="00F1339C"/>
    <w:rsid w:val="00F1448A"/>
    <w:rsid w:val="00F14EDA"/>
    <w:rsid w:val="00F15B2D"/>
    <w:rsid w:val="00F15C87"/>
    <w:rsid w:val="00F15EE6"/>
    <w:rsid w:val="00F17257"/>
    <w:rsid w:val="00F17F15"/>
    <w:rsid w:val="00F209A2"/>
    <w:rsid w:val="00F216E0"/>
    <w:rsid w:val="00F22A37"/>
    <w:rsid w:val="00F23353"/>
    <w:rsid w:val="00F233DA"/>
    <w:rsid w:val="00F233F3"/>
    <w:rsid w:val="00F23BE4"/>
    <w:rsid w:val="00F24642"/>
    <w:rsid w:val="00F2523B"/>
    <w:rsid w:val="00F25619"/>
    <w:rsid w:val="00F25A5B"/>
    <w:rsid w:val="00F26232"/>
    <w:rsid w:val="00F26DFC"/>
    <w:rsid w:val="00F27582"/>
    <w:rsid w:val="00F2771C"/>
    <w:rsid w:val="00F27F66"/>
    <w:rsid w:val="00F30F3C"/>
    <w:rsid w:val="00F32D1E"/>
    <w:rsid w:val="00F331A2"/>
    <w:rsid w:val="00F34D52"/>
    <w:rsid w:val="00F3599E"/>
    <w:rsid w:val="00F40FC9"/>
    <w:rsid w:val="00F416E3"/>
    <w:rsid w:val="00F42117"/>
    <w:rsid w:val="00F42FE5"/>
    <w:rsid w:val="00F438A2"/>
    <w:rsid w:val="00F44146"/>
    <w:rsid w:val="00F444C8"/>
    <w:rsid w:val="00F45B5B"/>
    <w:rsid w:val="00F45C82"/>
    <w:rsid w:val="00F461F1"/>
    <w:rsid w:val="00F46635"/>
    <w:rsid w:val="00F46FFD"/>
    <w:rsid w:val="00F471E0"/>
    <w:rsid w:val="00F50D7C"/>
    <w:rsid w:val="00F50DE6"/>
    <w:rsid w:val="00F515D0"/>
    <w:rsid w:val="00F52390"/>
    <w:rsid w:val="00F53AF3"/>
    <w:rsid w:val="00F55974"/>
    <w:rsid w:val="00F56B19"/>
    <w:rsid w:val="00F57E3D"/>
    <w:rsid w:val="00F6038D"/>
    <w:rsid w:val="00F60F5D"/>
    <w:rsid w:val="00F61689"/>
    <w:rsid w:val="00F625D8"/>
    <w:rsid w:val="00F64AAD"/>
    <w:rsid w:val="00F67278"/>
    <w:rsid w:val="00F6764B"/>
    <w:rsid w:val="00F7047C"/>
    <w:rsid w:val="00F70A0A"/>
    <w:rsid w:val="00F713F2"/>
    <w:rsid w:val="00F71CDB"/>
    <w:rsid w:val="00F74E2C"/>
    <w:rsid w:val="00F75BC7"/>
    <w:rsid w:val="00F76517"/>
    <w:rsid w:val="00F77FFE"/>
    <w:rsid w:val="00F80581"/>
    <w:rsid w:val="00F83078"/>
    <w:rsid w:val="00F8552B"/>
    <w:rsid w:val="00F94F0C"/>
    <w:rsid w:val="00F96CE2"/>
    <w:rsid w:val="00F97457"/>
    <w:rsid w:val="00F97E6A"/>
    <w:rsid w:val="00FA0CE5"/>
    <w:rsid w:val="00FA1376"/>
    <w:rsid w:val="00FA2F1E"/>
    <w:rsid w:val="00FA35BA"/>
    <w:rsid w:val="00FA429E"/>
    <w:rsid w:val="00FA5240"/>
    <w:rsid w:val="00FA612C"/>
    <w:rsid w:val="00FA6335"/>
    <w:rsid w:val="00FA648F"/>
    <w:rsid w:val="00FA75CA"/>
    <w:rsid w:val="00FB021B"/>
    <w:rsid w:val="00FB0588"/>
    <w:rsid w:val="00FB066C"/>
    <w:rsid w:val="00FB103D"/>
    <w:rsid w:val="00FB19AC"/>
    <w:rsid w:val="00FB1F90"/>
    <w:rsid w:val="00FB284B"/>
    <w:rsid w:val="00FB30C7"/>
    <w:rsid w:val="00FB30E5"/>
    <w:rsid w:val="00FB39C4"/>
    <w:rsid w:val="00FB4AF9"/>
    <w:rsid w:val="00FB5B16"/>
    <w:rsid w:val="00FB658F"/>
    <w:rsid w:val="00FB7324"/>
    <w:rsid w:val="00FB7892"/>
    <w:rsid w:val="00FC0410"/>
    <w:rsid w:val="00FC05D5"/>
    <w:rsid w:val="00FC0B2B"/>
    <w:rsid w:val="00FC2795"/>
    <w:rsid w:val="00FC290C"/>
    <w:rsid w:val="00FC4880"/>
    <w:rsid w:val="00FC62ED"/>
    <w:rsid w:val="00FC7949"/>
    <w:rsid w:val="00FD0D85"/>
    <w:rsid w:val="00FD17BD"/>
    <w:rsid w:val="00FD1BBD"/>
    <w:rsid w:val="00FD232F"/>
    <w:rsid w:val="00FD34D1"/>
    <w:rsid w:val="00FD497B"/>
    <w:rsid w:val="00FD50DE"/>
    <w:rsid w:val="00FD538B"/>
    <w:rsid w:val="00FD5CE3"/>
    <w:rsid w:val="00FD7307"/>
    <w:rsid w:val="00FE16E9"/>
    <w:rsid w:val="00FE2014"/>
    <w:rsid w:val="00FE220D"/>
    <w:rsid w:val="00FE3863"/>
    <w:rsid w:val="00FE441D"/>
    <w:rsid w:val="00FE4DC1"/>
    <w:rsid w:val="00FE6058"/>
    <w:rsid w:val="00FE6395"/>
    <w:rsid w:val="00FE64AC"/>
    <w:rsid w:val="00FE6651"/>
    <w:rsid w:val="00FE7728"/>
    <w:rsid w:val="00FE7D17"/>
    <w:rsid w:val="00FF0B10"/>
    <w:rsid w:val="00FF17B6"/>
    <w:rsid w:val="00FF2464"/>
    <w:rsid w:val="00FF2AA8"/>
    <w:rsid w:val="00FF2D82"/>
    <w:rsid w:val="00FF3CB9"/>
    <w:rsid w:val="00FF53E1"/>
    <w:rsid w:val="00FF53E7"/>
    <w:rsid w:val="00FF65B0"/>
    <w:rsid w:val="00FF65CC"/>
    <w:rsid w:val="00FF739B"/>
    <w:rsid w:val="00FF76A5"/>
    <w:rsid w:val="00FF76AB"/>
    <w:rsid w:val="00FF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205BB"/>
  <w15:chartTrackingRefBased/>
  <w15:docId w15:val="{DFDABD37-C701-44D2-A8DC-1FEDBA51C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D8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D006F"/>
    <w:pPr>
      <w:keepNext/>
      <w:widowControl w:val="0"/>
      <w:jc w:val="center"/>
      <w:outlineLvl w:val="0"/>
    </w:pPr>
    <w:rPr>
      <w:b/>
      <w:sz w:val="22"/>
      <w:szCs w:val="20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ius2">
    <w:name w:val="Stilius2"/>
    <w:basedOn w:val="Normal"/>
    <w:rsid w:val="009549BD"/>
    <w:pPr>
      <w:ind w:firstLine="720"/>
      <w:jc w:val="both"/>
    </w:pPr>
    <w:rPr>
      <w:b/>
    </w:rPr>
  </w:style>
  <w:style w:type="paragraph" w:customStyle="1" w:styleId="Stilius1">
    <w:name w:val="Stilius1"/>
    <w:basedOn w:val="Normal"/>
    <w:autoRedefine/>
    <w:rsid w:val="00EC2A08"/>
    <w:pPr>
      <w:ind w:firstLine="720"/>
      <w:jc w:val="both"/>
    </w:pPr>
    <w:rPr>
      <w:szCs w:val="28"/>
    </w:rPr>
  </w:style>
  <w:style w:type="paragraph" w:customStyle="1" w:styleId="Stilius3">
    <w:name w:val="Stilius3"/>
    <w:basedOn w:val="Normal"/>
    <w:autoRedefine/>
    <w:rsid w:val="00234912"/>
    <w:pPr>
      <w:ind w:firstLine="720"/>
      <w:jc w:val="both"/>
    </w:pPr>
  </w:style>
  <w:style w:type="paragraph" w:customStyle="1" w:styleId="Stilius4">
    <w:name w:val="Stilius4"/>
    <w:basedOn w:val="Normal"/>
    <w:rsid w:val="001E67E2"/>
    <w:pPr>
      <w:ind w:firstLine="720"/>
      <w:jc w:val="both"/>
    </w:pPr>
  </w:style>
  <w:style w:type="paragraph" w:customStyle="1" w:styleId="BodyText1">
    <w:name w:val="Body Text1"/>
    <w:basedOn w:val="Normal"/>
    <w:rsid w:val="00751B3F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val="lt-LT"/>
    </w:rPr>
  </w:style>
  <w:style w:type="paragraph" w:customStyle="1" w:styleId="ISTATYMAS">
    <w:name w:val="ISTATYMAS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color w:val="000000"/>
      <w:sz w:val="20"/>
      <w:szCs w:val="20"/>
      <w:lang w:val="lt-LT"/>
    </w:rPr>
  </w:style>
  <w:style w:type="paragraph" w:customStyle="1" w:styleId="Pavadinimas1">
    <w:name w:val="Pavadinimas1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ind w:left="850"/>
      <w:textAlignment w:val="center"/>
    </w:pPr>
    <w:rPr>
      <w:b/>
      <w:bCs/>
      <w:caps/>
      <w:color w:val="000000"/>
      <w:sz w:val="22"/>
      <w:szCs w:val="22"/>
      <w:lang w:val="lt-LT"/>
    </w:rPr>
  </w:style>
  <w:style w:type="paragraph" w:customStyle="1" w:styleId="Prezidentas">
    <w:name w:val="Prezidentas"/>
    <w:basedOn w:val="Normal"/>
    <w:rsid w:val="00751B3F"/>
    <w:pPr>
      <w:tabs>
        <w:tab w:val="right" w:pos="9808"/>
      </w:tabs>
      <w:suppressAutoHyphens/>
      <w:autoSpaceDE w:val="0"/>
      <w:autoSpaceDN w:val="0"/>
      <w:adjustRightInd w:val="0"/>
      <w:spacing w:line="288" w:lineRule="auto"/>
      <w:textAlignment w:val="center"/>
    </w:pPr>
    <w:rPr>
      <w:caps/>
      <w:color w:val="000000"/>
      <w:sz w:val="20"/>
      <w:szCs w:val="20"/>
      <w:lang w:val="lt-LT"/>
    </w:rPr>
  </w:style>
  <w:style w:type="paragraph" w:styleId="BodyTextIndent3">
    <w:name w:val="Body Text Indent 3"/>
    <w:basedOn w:val="Normal"/>
    <w:rsid w:val="00751B3F"/>
    <w:pPr>
      <w:spacing w:after="120"/>
      <w:ind w:left="283"/>
    </w:pPr>
    <w:rPr>
      <w:sz w:val="16"/>
      <w:szCs w:val="16"/>
    </w:rPr>
  </w:style>
  <w:style w:type="paragraph" w:customStyle="1" w:styleId="bodytext">
    <w:name w:val="bodytext"/>
    <w:basedOn w:val="Normal"/>
    <w:rsid w:val="00751B3F"/>
    <w:pPr>
      <w:widowControl w:val="0"/>
      <w:spacing w:before="100" w:beforeAutospacing="1" w:after="100" w:afterAutospacing="1"/>
      <w:ind w:firstLine="720"/>
    </w:pPr>
    <w:rPr>
      <w:b/>
      <w:lang w:val="lt-LT" w:eastAsia="lt-LT"/>
    </w:rPr>
  </w:style>
  <w:style w:type="paragraph" w:customStyle="1" w:styleId="Hyperlink1">
    <w:name w:val="Hyperlink1"/>
    <w:rsid w:val="00751B3F"/>
    <w:pPr>
      <w:autoSpaceDE w:val="0"/>
      <w:autoSpaceDN w:val="0"/>
      <w:adjustRightInd w:val="0"/>
      <w:ind w:firstLine="312"/>
      <w:jc w:val="both"/>
    </w:pPr>
    <w:rPr>
      <w:rFonts w:ascii="TimesLT" w:hAnsi="TimesLT"/>
      <w:lang w:val="en-US" w:eastAsia="en-US"/>
    </w:rPr>
  </w:style>
  <w:style w:type="paragraph" w:styleId="Footer">
    <w:name w:val="footer"/>
    <w:basedOn w:val="Normal"/>
    <w:rsid w:val="007552A0"/>
    <w:pPr>
      <w:tabs>
        <w:tab w:val="center" w:pos="4153"/>
        <w:tab w:val="right" w:pos="8306"/>
      </w:tabs>
      <w:suppressAutoHyphens/>
    </w:pPr>
    <w:rPr>
      <w:lang w:val="en-GB" w:eastAsia="ar-SA"/>
    </w:rPr>
  </w:style>
  <w:style w:type="paragraph" w:styleId="BodyText2">
    <w:name w:val="Body Text 2"/>
    <w:basedOn w:val="Normal"/>
    <w:link w:val="BodyText2Char"/>
    <w:rsid w:val="007552A0"/>
    <w:pPr>
      <w:spacing w:after="120" w:line="480" w:lineRule="auto"/>
    </w:pPr>
    <w:rPr>
      <w:lang w:val="lt-LT" w:eastAsia="lt-LT"/>
    </w:rPr>
  </w:style>
  <w:style w:type="paragraph" w:styleId="BodyTextIndent">
    <w:name w:val="Body Text Indent"/>
    <w:basedOn w:val="Normal"/>
    <w:link w:val="BodyTextIndentChar"/>
    <w:rsid w:val="007552A0"/>
    <w:pPr>
      <w:spacing w:after="120"/>
      <w:ind w:left="283"/>
    </w:pPr>
    <w:rPr>
      <w:lang w:val="lt-LT" w:eastAsia="lt-LT"/>
    </w:rPr>
  </w:style>
  <w:style w:type="character" w:styleId="PageNumber">
    <w:name w:val="page number"/>
    <w:basedOn w:val="DefaultParagraphFont"/>
    <w:rsid w:val="007552A0"/>
  </w:style>
  <w:style w:type="table" w:styleId="TableGrid">
    <w:name w:val="Table Grid"/>
    <w:basedOn w:val="TableNormal"/>
    <w:rsid w:val="007552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552A0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7552A0"/>
    <w:pPr>
      <w:jc w:val="center"/>
    </w:pPr>
    <w:rPr>
      <w:bCs/>
      <w:szCs w:val="28"/>
      <w:lang w:val="lt-LT" w:eastAsia="x-none"/>
    </w:rPr>
  </w:style>
  <w:style w:type="paragraph" w:styleId="BodyTextIndent2">
    <w:name w:val="Body Text Indent 2"/>
    <w:basedOn w:val="Normal"/>
    <w:rsid w:val="006D006F"/>
    <w:pPr>
      <w:spacing w:after="120" w:line="480" w:lineRule="auto"/>
      <w:ind w:left="283"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6764B"/>
    <w:pPr>
      <w:tabs>
        <w:tab w:val="center" w:pos="4819"/>
        <w:tab w:val="right" w:pos="9638"/>
      </w:tabs>
    </w:pPr>
    <w:rPr>
      <w:sz w:val="20"/>
      <w:szCs w:val="20"/>
      <w:lang w:val="en-GB"/>
    </w:rPr>
  </w:style>
  <w:style w:type="paragraph" w:styleId="TOC1">
    <w:name w:val="toc 1"/>
    <w:basedOn w:val="Normal"/>
    <w:next w:val="Normal"/>
    <w:autoRedefine/>
    <w:semiHidden/>
    <w:rsid w:val="00032285"/>
    <w:pPr>
      <w:tabs>
        <w:tab w:val="right" w:leader="dot" w:pos="9350"/>
      </w:tabs>
      <w:autoSpaceDE w:val="0"/>
      <w:autoSpaceDN w:val="0"/>
      <w:ind w:left="624" w:right="284" w:hanging="340"/>
    </w:pPr>
    <w:rPr>
      <w:lang w:val="lt-LT"/>
    </w:rPr>
  </w:style>
  <w:style w:type="character" w:customStyle="1" w:styleId="BodyTextIndentChar">
    <w:name w:val="Body Text Indent Char"/>
    <w:link w:val="BodyTextIndent"/>
    <w:rsid w:val="00B1711A"/>
    <w:rPr>
      <w:sz w:val="24"/>
      <w:szCs w:val="24"/>
      <w:lang w:val="lt-LT" w:eastAsia="lt-LT"/>
    </w:rPr>
  </w:style>
  <w:style w:type="character" w:customStyle="1" w:styleId="TitleChar">
    <w:name w:val="Title Char"/>
    <w:link w:val="Title"/>
    <w:uiPriority w:val="10"/>
    <w:rsid w:val="00B1711A"/>
    <w:rPr>
      <w:bCs/>
      <w:sz w:val="24"/>
      <w:szCs w:val="28"/>
      <w:lang w:val="lt-LT"/>
    </w:rPr>
  </w:style>
  <w:style w:type="character" w:customStyle="1" w:styleId="dpav">
    <w:name w:val="dpav"/>
    <w:rsid w:val="00DD3AF2"/>
    <w:rPr>
      <w:sz w:val="26"/>
      <w:szCs w:val="26"/>
    </w:rPr>
  </w:style>
  <w:style w:type="character" w:customStyle="1" w:styleId="ddat">
    <w:name w:val="ddat"/>
    <w:basedOn w:val="DefaultParagraphFont"/>
    <w:rsid w:val="00DD3AF2"/>
  </w:style>
  <w:style w:type="character" w:customStyle="1" w:styleId="dnr">
    <w:name w:val="dnr"/>
    <w:basedOn w:val="DefaultParagraphFont"/>
    <w:rsid w:val="00DD3AF2"/>
  </w:style>
  <w:style w:type="character" w:customStyle="1" w:styleId="dtip">
    <w:name w:val="dtip"/>
    <w:basedOn w:val="DefaultParagraphFont"/>
    <w:rsid w:val="00DD3AF2"/>
  </w:style>
  <w:style w:type="character" w:customStyle="1" w:styleId="deilnr">
    <w:name w:val="deilnr"/>
    <w:basedOn w:val="DefaultParagraphFont"/>
    <w:rsid w:val="00DD3AF2"/>
  </w:style>
  <w:style w:type="character" w:styleId="Strong">
    <w:name w:val="Strong"/>
    <w:qFormat/>
    <w:rsid w:val="00D6697B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D6697B"/>
    <w:rPr>
      <w:sz w:val="20"/>
      <w:szCs w:val="20"/>
      <w:lang w:val="lt-LT" w:eastAsia="x-none"/>
    </w:rPr>
  </w:style>
  <w:style w:type="character" w:customStyle="1" w:styleId="FootnoteTextChar">
    <w:name w:val="Footnote Text Char"/>
    <w:link w:val="FootnoteText"/>
    <w:uiPriority w:val="99"/>
    <w:rsid w:val="00D6697B"/>
    <w:rPr>
      <w:lang w:val="lt-LT"/>
    </w:rPr>
  </w:style>
  <w:style w:type="character" w:styleId="FootnoteReference">
    <w:name w:val="footnote reference"/>
    <w:uiPriority w:val="99"/>
    <w:rsid w:val="00D6697B"/>
    <w:rPr>
      <w:vertAlign w:val="superscript"/>
    </w:rPr>
  </w:style>
  <w:style w:type="character" w:styleId="CommentReference">
    <w:name w:val="annotation reference"/>
    <w:uiPriority w:val="99"/>
    <w:rsid w:val="007054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5481"/>
    <w:rPr>
      <w:sz w:val="20"/>
      <w:szCs w:val="20"/>
    </w:rPr>
  </w:style>
  <w:style w:type="character" w:customStyle="1" w:styleId="CommentTextChar">
    <w:name w:val="Comment Text Char"/>
    <w:link w:val="CommentText"/>
    <w:rsid w:val="007054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481"/>
    <w:rPr>
      <w:b/>
      <w:bCs/>
    </w:rPr>
  </w:style>
  <w:style w:type="character" w:customStyle="1" w:styleId="CommentSubjectChar">
    <w:name w:val="Comment Subject Char"/>
    <w:link w:val="CommentSubject"/>
    <w:rsid w:val="0070548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0548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05481"/>
    <w:rPr>
      <w:rFonts w:ascii="Tahoma" w:hAnsi="Tahoma" w:cs="Tahoma"/>
      <w:sz w:val="16"/>
      <w:szCs w:val="16"/>
      <w:lang w:val="en-US" w:eastAsia="en-US"/>
    </w:rPr>
  </w:style>
  <w:style w:type="character" w:customStyle="1" w:styleId="definition">
    <w:name w:val="definition"/>
    <w:basedOn w:val="DefaultParagraphFont"/>
    <w:rsid w:val="00476FC7"/>
  </w:style>
  <w:style w:type="paragraph" w:styleId="Revision">
    <w:name w:val="Revision"/>
    <w:hidden/>
    <w:uiPriority w:val="99"/>
    <w:semiHidden/>
    <w:rsid w:val="003D0FCA"/>
    <w:rPr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rsid w:val="00BA313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A3134"/>
  </w:style>
  <w:style w:type="character" w:styleId="EndnoteReference">
    <w:name w:val="endnote reference"/>
    <w:rsid w:val="00BA3134"/>
    <w:rPr>
      <w:vertAlign w:val="superscript"/>
    </w:rPr>
  </w:style>
  <w:style w:type="character" w:customStyle="1" w:styleId="HeaderChar">
    <w:name w:val="Header Char"/>
    <w:link w:val="Header"/>
    <w:uiPriority w:val="99"/>
    <w:rsid w:val="005B652F"/>
    <w:rPr>
      <w:lang w:val="en-GB" w:eastAsia="en-US"/>
    </w:rPr>
  </w:style>
  <w:style w:type="paragraph" w:customStyle="1" w:styleId="0Punktai">
    <w:name w:val="0_Punktai"/>
    <w:basedOn w:val="Normal"/>
    <w:rsid w:val="00EF09D8"/>
    <w:pPr>
      <w:numPr>
        <w:numId w:val="6"/>
      </w:numPr>
      <w:jc w:val="both"/>
    </w:pPr>
    <w:rPr>
      <w:szCs w:val="20"/>
      <w:lang w:val="lt-LT"/>
    </w:rPr>
  </w:style>
  <w:style w:type="paragraph" w:customStyle="1" w:styleId="00Punktai">
    <w:name w:val="00_Punktai"/>
    <w:basedOn w:val="0Punktai"/>
    <w:rsid w:val="00EF09D8"/>
    <w:pPr>
      <w:numPr>
        <w:ilvl w:val="1"/>
      </w:numPr>
    </w:pPr>
  </w:style>
  <w:style w:type="paragraph" w:customStyle="1" w:styleId="000Punktai">
    <w:name w:val="000_Punktai"/>
    <w:basedOn w:val="00Punktai"/>
    <w:rsid w:val="00EF09D8"/>
    <w:pPr>
      <w:numPr>
        <w:ilvl w:val="2"/>
      </w:numPr>
      <w:tabs>
        <w:tab w:val="num" w:pos="360"/>
      </w:tabs>
    </w:pPr>
  </w:style>
  <w:style w:type="character" w:customStyle="1" w:styleId="BodyText2Char">
    <w:name w:val="Body Text 2 Char"/>
    <w:link w:val="BodyText2"/>
    <w:rsid w:val="00847433"/>
    <w:rPr>
      <w:sz w:val="24"/>
      <w:szCs w:val="24"/>
      <w:lang w:val="lt-LT" w:eastAsia="lt-LT"/>
    </w:rPr>
  </w:style>
  <w:style w:type="paragraph" w:styleId="PlainText">
    <w:name w:val="Plain Text"/>
    <w:basedOn w:val="Normal"/>
    <w:link w:val="PlainTextChar"/>
    <w:uiPriority w:val="99"/>
    <w:unhideWhenUsed/>
    <w:rsid w:val="00DA00C9"/>
    <w:rPr>
      <w:rFonts w:eastAsia="Calibri"/>
      <w:sz w:val="22"/>
      <w:szCs w:val="21"/>
      <w:lang w:val="lt-LT" w:eastAsia="lt-LT"/>
    </w:rPr>
  </w:style>
  <w:style w:type="character" w:customStyle="1" w:styleId="PlainTextChar">
    <w:name w:val="Plain Text Char"/>
    <w:link w:val="PlainText"/>
    <w:uiPriority w:val="99"/>
    <w:rsid w:val="00DA00C9"/>
    <w:rPr>
      <w:rFonts w:eastAsia="Calibri"/>
      <w:sz w:val="22"/>
      <w:szCs w:val="21"/>
      <w:lang w:val="lt-LT" w:eastAsia="lt-LT"/>
    </w:rPr>
  </w:style>
  <w:style w:type="character" w:styleId="FollowedHyperlink">
    <w:name w:val="FollowedHyperlink"/>
    <w:rsid w:val="00377FA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209A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7E2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736">
      <w:bodyDiv w:val="1"/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32EA7-7619-4579-9457-EEF54AB4E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1162</Words>
  <Characters>8325</Characters>
  <Application>Microsoft Office Word</Application>
  <DocSecurity>0</DocSecurity>
  <Lines>69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MOD paraiškos forma</vt:lpstr>
      <vt:lpstr>MOD paraiškos forma</vt:lpstr>
    </vt:vector>
  </TitlesOfParts>
  <Company>HP</Company>
  <LinksUpToDate>false</LinksUpToDate>
  <CharactersWithSpaces>9469</CharactersWithSpaces>
  <SharedDoc>false</SharedDoc>
  <HLinks>
    <vt:vector size="12" baseType="variant">
      <vt:variant>
        <vt:i4>6160408</vt:i4>
      </vt:variant>
      <vt:variant>
        <vt:i4>3</vt:i4>
      </vt:variant>
      <vt:variant>
        <vt:i4>0</vt:i4>
      </vt:variant>
      <vt:variant>
        <vt:i4>5</vt:i4>
      </vt:variant>
      <vt:variant>
        <vt:lpwstr>https://www.e-tar.lt/portal/legalAct.html?documentId=613244607e7011e6b969d7ae07280e89</vt:lpwstr>
      </vt:variant>
      <vt:variant>
        <vt:lpwstr/>
      </vt:variant>
      <vt:variant>
        <vt:i4>1179721</vt:i4>
      </vt:variant>
      <vt:variant>
        <vt:i4>0</vt:i4>
      </vt:variant>
      <vt:variant>
        <vt:i4>0</vt:i4>
      </vt:variant>
      <vt:variant>
        <vt:i4>5</vt:i4>
      </vt:variant>
      <vt:variant>
        <vt:lpwstr>https://www.e-tar.lt/portal/lt/legalAct/7e695960af8611e5b12fbb7dc920ee2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 paraiškos forma</dc:title>
  <dc:subject/>
  <dc:creator>JP</dc:creator>
  <cp:keywords/>
  <cp:lastModifiedBy>Edita Kavaliauskienė | Lietuvos mokslo taryba</cp:lastModifiedBy>
  <cp:revision>36</cp:revision>
  <cp:lastPrinted>2022-05-26T05:34:00Z</cp:lastPrinted>
  <dcterms:created xsi:type="dcterms:W3CDTF">2023-06-05T08:39:00Z</dcterms:created>
  <dcterms:modified xsi:type="dcterms:W3CDTF">2026-01-26T11:30:00Z</dcterms:modified>
</cp:coreProperties>
</file>